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26.png" ContentType="image/png"/>
  <Override PartName="/word/media/rId22.png" ContentType="image/png"/>
  <Override PartName="/word/media/rId65.png" ContentType="image/png"/>
  <Override PartName="/word/media/rId57.png" ContentType="image/png"/>
  <Override PartName="/word/media/rId36.png" ContentType="image/png"/>
  <Override PartName="/word/media/rId161.png" ContentType="image/png"/>
  <Override PartName="/word/media/rId143.png" ContentType="image/png"/>
  <Override PartName="/word/media/rId170.png" ContentType="image/png"/>
  <Override PartName="/word/media/rId174.png" ContentType="image/png"/>
  <Override PartName="/word/media/rId79.png" ContentType="image/png"/>
  <Override PartName="/word/media/rId87.png" ContentType="image/png"/>
  <Override PartName="/word/media/rId83.png" ContentType="image/png"/>
  <Override PartName="/word/media/rId135.png" ContentType="image/png"/>
  <Override PartName="/word/media/rId138.png" ContentType="image/png"/>
  <Override PartName="/word/media/rId152.png" ContentType="image/png"/>
  <Override PartName="/word/media/rId155.png" ContentType="image/png"/>
  <Override PartName="/word/media/rId165.png" ContentType="image/png"/>
  <Override PartName="/word/media/rId61.png" ContentType="image/png"/>
  <Override PartName="/word/media/rId91.png" ContentType="image/png"/>
  <Override PartName="/word/media/rId115.png" ContentType="image/png"/>
  <Override PartName="/word/media/rId97.png" ContentType="image/png"/>
  <Override PartName="/word/media/rId53.png" ContentType="image/png"/>
  <Override PartName="/word/media/rId101.png" ContentType="image/png"/>
  <Override PartName="/word/media/rId106.png" ContentType="image/png"/>
  <Override PartName="/word/media/rId32.png" ContentType="image/png"/>
  <Override PartName="/word/media/rId70.png" ContentType="image/png"/>
  <Override PartName="/word/media/rId49.png" ContentType="image/png"/>
  <Override PartName="/word/media/rId110.png" ContentType="image/png"/>
  <Override PartName="/word/media/rId40.png" ContentType="image/png"/>
  <Override PartName="/word/media/rId44.png" ContentType="image/png"/>
  <Override PartName="/word/media/rId147.png" ContentType="image/png"/>
  <Override PartName="/word/media/rId129.png" ContentType="image/png"/>
  <Override PartName="/word/media/rId12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Wed, 26 February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187" w:name="bibliometrics"/>
    <w:p>
      <w:pPr>
        <w:pStyle w:val="Heading1"/>
      </w:pPr>
      <w:r>
        <w:t xml:space="preserve">Bibliometrics</w:t>
      </w:r>
    </w:p>
    <w:bookmarkStart w:id="30"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5"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drawing>
          <wp:inline>
            <wp:extent cx="5334000" cy="3529097"/>
            <wp:effectExtent b="0" l="0" r="0" t="0"/>
            <wp:docPr descr="" title="" id="23" name="Picture"/>
            <a:graphic>
              <a:graphicData uri="http://schemas.openxmlformats.org/drawingml/2006/picture">
                <pic:pic>
                  <pic:nvPicPr>
                    <pic:cNvPr descr="data/figure/AnnualSciProd.png" id="24" name="Picture"/>
                    <pic:cNvPicPr>
                      <a:picLocks noChangeArrowheads="1" noChangeAspect="1"/>
                    </pic:cNvPicPr>
                  </pic:nvPicPr>
                  <pic:blipFill>
                    <a:blip r:embed="rId22"/>
                    <a:stretch>
                      <a:fillRect/>
                    </a:stretch>
                  </pic:blipFill>
                  <pic:spPr bwMode="auto">
                    <a:xfrm>
                      <a:off x="0" y="0"/>
                      <a:ext cx="5334000" cy="3529097"/>
                    </a:xfrm>
                    <a:prstGeom prst="rect">
                      <a:avLst/>
                    </a:prstGeom>
                    <a:noFill/>
                    <a:ln w="9525">
                      <a:noFill/>
                      <a:headEnd/>
                      <a:tailEnd/>
                    </a:ln>
                  </pic:spPr>
                </pic:pic>
              </a:graphicData>
            </a:graphic>
          </wp:inline>
        </w:drawing>
      </w:r>
    </w:p>
    <w:bookmarkEnd w:id="25"/>
    <w:bookmarkStart w:id="29"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ble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9786"/>
            <wp:effectExtent b="0" l="0" r="0" t="0"/>
            <wp:docPr descr="" title="" id="27" name="Picture"/>
            <a:graphic>
              <a:graphicData uri="http://schemas.openxmlformats.org/drawingml/2006/picture">
                <pic:pic>
                  <pic:nvPicPr>
                    <pic:cNvPr descr="data/figure/AnnualCitPerYear.png" id="28" name="Picture"/>
                    <pic:cNvPicPr>
                      <a:picLocks noChangeArrowheads="1" noChangeAspect="1"/>
                    </pic:cNvPicPr>
                  </pic:nvPicPr>
                  <pic:blipFill>
                    <a:blip r:embed="rId26"/>
                    <a:stretch>
                      <a:fillRect/>
                    </a:stretch>
                  </pic:blipFill>
                  <pic:spPr bwMode="auto">
                    <a:xfrm>
                      <a:off x="0" y="0"/>
                      <a:ext cx="5334000" cy="3509786"/>
                    </a:xfrm>
                    <a:prstGeom prst="rect">
                      <a:avLst/>
                    </a:prstGeom>
                    <a:noFill/>
                    <a:ln w="9525">
                      <a:noFill/>
                      <a:headEnd/>
                      <a:tailEnd/>
                    </a:ln>
                  </pic:spPr>
                </pic:pic>
              </a:graphicData>
            </a:graphic>
          </wp:inline>
        </w:drawing>
      </w:r>
    </w:p>
    <w:p>
      <w:r>
        <w:br w:type="page"/>
      </w:r>
    </w:p>
    <w:bookmarkEnd w:id="29"/>
    <w:bookmarkEnd w:id="30"/>
    <w:bookmarkStart w:id="48" w:name="sources"/>
    <w:p>
      <w:pPr>
        <w:pStyle w:val="Heading2"/>
      </w:pPr>
      <w:r>
        <w:t xml:space="preserve">Sources</w:t>
      </w:r>
    </w:p>
    <w:bookmarkStart w:id="31"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31"/>
    <w:bookmarkStart w:id="35"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TOURIS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USTAIN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 ISSUES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ONTEMP HOSP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TOUR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MANAG PERSP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BAS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DESTIN MARK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SOC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INDIC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APPINESS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LEISURE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CREAT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B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MARKET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ENVIRON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PPL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CAD MARKET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 J HOSP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NV RES PUB 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N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 CONSUM SER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PLAN 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 RES QU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HOSP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 REV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 IND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VARIATE DATA ANALYSIS: A GLOB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ACAT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INDIV DIFF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LEI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 HUM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LEAN PR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SI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UTDOOR R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S 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RES-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QUAL ASSUR HOSP 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OCAT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SCI M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ULT TOUR HO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L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CULT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LICY RES TOUR 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RGA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ASS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TRIBU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HINA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D SOC BEH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TOUR AD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VENT FESTIV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 QU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ARD BUS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ERIT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 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 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 EQU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BOOK OF TOURISM AND QUALITY-OF-LIF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 HOSP TOUR 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 URBAN P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SOC PSYCHOL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bl>
    <w:p>
      <w:pPr>
        <w:pStyle w:val="BodyText"/>
      </w:pPr>
      <w:r>
        <w:drawing>
          <wp:inline>
            <wp:extent cx="5334000" cy="3610027"/>
            <wp:effectExtent b="0" l="0" r="0" t="0"/>
            <wp:docPr descr="" title="" id="33" name="Picture"/>
            <a:graphic>
              <a:graphicData uri="http://schemas.openxmlformats.org/drawingml/2006/picture">
                <pic:pic>
                  <pic:nvPicPr>
                    <pic:cNvPr descr="data/figure/MostLocCitSources.png" id="34" name="Picture"/>
                    <pic:cNvPicPr>
                      <a:picLocks noChangeArrowheads="1" noChangeAspect="1"/>
                    </pic:cNvPicPr>
                  </pic:nvPicPr>
                  <pic:blipFill>
                    <a:blip r:embed="rId32"/>
                    <a:stretch>
                      <a:fillRect/>
                    </a:stretch>
                  </pic:blipFill>
                  <pic:spPr bwMode="auto">
                    <a:xfrm>
                      <a:off x="0" y="0"/>
                      <a:ext cx="5334000" cy="3610027"/>
                    </a:xfrm>
                    <a:prstGeom prst="rect">
                      <a:avLst/>
                    </a:prstGeom>
                    <a:noFill/>
                    <a:ln w="9525">
                      <a:noFill/>
                      <a:headEnd/>
                      <a:tailEnd/>
                    </a:ln>
                  </pic:spPr>
                </pic:pic>
              </a:graphicData>
            </a:graphic>
          </wp:inline>
        </w:drawing>
      </w:r>
    </w:p>
    <w:bookmarkEnd w:id="35"/>
    <w:bookmarkStart w:id="39"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mFre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Z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LO SUSTENT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A DOS VENTOS-TURISMO E HOSPITA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A TURI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IS BRASILEIROS DE ESTUDOS TURISTICOS-AB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APPLIED SPORT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CULTURE AND SPORT STUDIES AND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OS-NUEVAS TENDENCIAS EN EDUCACION FISICA DEPORTE Y RECREAC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bl>
    <w:p>
      <w:pPr>
        <w:pStyle w:val="BodyText"/>
      </w:pPr>
      <w:r>
        <w:drawing>
          <wp:inline>
            <wp:extent cx="5334000" cy="3538617"/>
            <wp:effectExtent b="0" l="0" r="0" t="0"/>
            <wp:docPr descr="" title="" id="37" name="Picture"/>
            <a:graphic>
              <a:graphicData uri="http://schemas.openxmlformats.org/drawingml/2006/picture">
                <pic:pic>
                  <pic:nvPicPr>
                    <pic:cNvPr descr="data/figure/BradfordLaw.png" id="38" name="Picture"/>
                    <pic:cNvPicPr>
                      <a:picLocks noChangeArrowheads="1" noChangeAspect="1"/>
                    </pic:cNvPicPr>
                  </pic:nvPicPr>
                  <pic:blipFill>
                    <a:blip r:embed="rId36"/>
                    <a:stretch>
                      <a:fillRect/>
                    </a:stretch>
                  </pic:blipFill>
                  <pic:spPr bwMode="auto">
                    <a:xfrm>
                      <a:off x="0" y="0"/>
                      <a:ext cx="5334000" cy="3538617"/>
                    </a:xfrm>
                    <a:prstGeom prst="rect">
                      <a:avLst/>
                    </a:prstGeom>
                    <a:noFill/>
                    <a:ln w="9525">
                      <a:noFill/>
                      <a:headEnd/>
                      <a:tailEnd/>
                    </a:ln>
                  </pic:spPr>
                </pic:pic>
              </a:graphicData>
            </a:graphic>
          </wp:inline>
        </w:drawing>
      </w:r>
    </w:p>
    <w:bookmarkEnd w:id="39"/>
    <w:bookmarkStart w:id="43"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46117"/>
            <wp:effectExtent b="0" l="0" r="0" t="0"/>
            <wp:docPr descr="" title="" id="41" name="Picture"/>
            <a:graphic>
              <a:graphicData uri="http://schemas.openxmlformats.org/drawingml/2006/picture">
                <pic:pic>
                  <pic:nvPicPr>
                    <pic:cNvPr descr="data/figure/SourceLocImpact.png" id="42" name="Picture"/>
                    <pic:cNvPicPr>
                      <a:picLocks noChangeArrowheads="1" noChangeAspect="1"/>
                    </pic:cNvPicPr>
                  </pic:nvPicPr>
                  <pic:blipFill>
                    <a:blip r:embed="rId40"/>
                    <a:stretch>
                      <a:fillRect/>
                    </a:stretch>
                  </pic:blipFill>
                  <pic:spPr bwMode="auto">
                    <a:xfrm>
                      <a:off x="0" y="0"/>
                      <a:ext cx="5334000" cy="3646117"/>
                    </a:xfrm>
                    <a:prstGeom prst="rect">
                      <a:avLst/>
                    </a:prstGeom>
                    <a:noFill/>
                    <a:ln w="9525">
                      <a:noFill/>
                      <a:headEnd/>
                      <a:tailEnd/>
                    </a:ln>
                  </pic:spPr>
                </pic:pic>
              </a:graphicData>
            </a:graphic>
          </wp:inline>
        </w:drawing>
      </w:r>
    </w:p>
    <w:bookmarkEnd w:id="43"/>
    <w:bookmarkStart w:id="47"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TRAVEL.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SUSTAINABLE.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RRENT.ISSUES.IN.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NALS.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TERNATIONAL.JOURNAL.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HOSPITALITY.AND.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PERSPECTIV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IA.PACIFIC.JOURNAL.OF.TOURISM.RESEARC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ERNATIONAL.JOURNAL.OF.CONTEMPORARY.HOSPITALITY.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bl>
    <w:p>
      <w:pPr>
        <w:pStyle w:val="BodyText"/>
      </w:pPr>
      <w:r>
        <w:drawing>
          <wp:inline>
            <wp:extent cx="5334000" cy="2681573"/>
            <wp:effectExtent b="0" l="0" r="0" t="0"/>
            <wp:docPr descr="" title="" id="45" name="Picture"/>
            <a:graphic>
              <a:graphicData uri="http://schemas.openxmlformats.org/drawingml/2006/picture">
                <pic:pic>
                  <pic:nvPicPr>
                    <pic:cNvPr descr="data/figure/SourceProdOverTime.png" id="46" name="Picture"/>
                    <pic:cNvPicPr>
                      <a:picLocks noChangeArrowheads="1" noChangeAspect="1"/>
                    </pic:cNvPicPr>
                  </pic:nvPicPr>
                  <pic:blipFill>
                    <a:blip r:embed="rId44"/>
                    <a:stretch>
                      <a:fillRect/>
                    </a:stretch>
                  </pic:blipFill>
                  <pic:spPr bwMode="auto">
                    <a:xfrm>
                      <a:off x="0" y="0"/>
                      <a:ext cx="5334000" cy="2681573"/>
                    </a:xfrm>
                    <a:prstGeom prst="rect">
                      <a:avLst/>
                    </a:prstGeom>
                    <a:noFill/>
                    <a:ln w="9525">
                      <a:noFill/>
                      <a:headEnd/>
                      <a:tailEnd/>
                    </a:ln>
                  </pic:spPr>
                </pic:pic>
              </a:graphicData>
            </a:graphic>
          </wp:inline>
        </w:drawing>
      </w:r>
    </w:p>
    <w:p>
      <w:r>
        <w:br w:type="page"/>
      </w:r>
    </w:p>
    <w:bookmarkEnd w:id="47"/>
    <w:bookmarkEnd w:id="48"/>
    <w:bookmarkStart w:id="96" w:name="authors"/>
    <w:p>
      <w:pPr>
        <w:pStyle w:val="Heading2"/>
      </w:pPr>
      <w:r>
        <w:t xml:space="preserve">Authors</w:t>
      </w:r>
    </w:p>
    <w:bookmarkStart w:id="69" w:name="authors-1"/>
    <w:p>
      <w:pPr>
        <w:pStyle w:val="Heading3"/>
      </w:pPr>
      <w:r>
        <w:t xml:space="preserve">Authors</w:t>
      </w:r>
    </w:p>
    <w:bookmarkStart w:id="52"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Fractionaliz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YLE B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667</w:t>
            </w:r>
          </w:p>
        </w:tc>
      </w:tr>
    </w:tbl>
    <w:p>
      <w:pPr>
        <w:pStyle w:val="BodyText"/>
      </w:pPr>
      <w:r>
        <w:drawing>
          <wp:inline>
            <wp:extent cx="5334000" cy="3568111"/>
            <wp:effectExtent b="0" l="0" r="0" t="0"/>
            <wp:docPr descr="" title="" id="50" name="Picture"/>
            <a:graphic>
              <a:graphicData uri="http://schemas.openxmlformats.org/drawingml/2006/picture">
                <pic:pic>
                  <pic:nvPicPr>
                    <pic:cNvPr descr="data/figure/MostRelAuthors.png" id="51" name="Picture"/>
                    <pic:cNvPicPr>
                      <a:picLocks noChangeArrowheads="1" noChangeAspect="1"/>
                    </pic:cNvPicPr>
                  </pic:nvPicPr>
                  <pic:blipFill>
                    <a:blip r:embed="rId49"/>
                    <a:stretch>
                      <a:fillRect/>
                    </a:stretch>
                  </pic:blipFill>
                  <pic:spPr bwMode="auto">
                    <a:xfrm>
                      <a:off x="0" y="0"/>
                      <a:ext cx="5334000" cy="3568111"/>
                    </a:xfrm>
                    <a:prstGeom prst="rect">
                      <a:avLst/>
                    </a:prstGeom>
                    <a:noFill/>
                    <a:ln w="9525">
                      <a:noFill/>
                      <a:headEnd/>
                      <a:tailEnd/>
                    </a:ln>
                  </pic:spPr>
                </pic:pic>
              </a:graphicData>
            </a:graphic>
          </wp:inline>
        </w:drawing>
      </w:r>
    </w:p>
    <w:bookmarkEnd w:id="52"/>
    <w:bookmarkStart w:id="56"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c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DULLAH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KMANN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FF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AMANDRAM 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INGWAY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bl>
    <w:p>
      <w:pPr>
        <w:pStyle w:val="BodyText"/>
      </w:pPr>
      <w:r>
        <w:drawing>
          <wp:inline>
            <wp:extent cx="5334000" cy="3616890"/>
            <wp:effectExtent b="0" l="0" r="0" t="0"/>
            <wp:docPr descr="" title="" id="54" name="Picture"/>
            <a:graphic>
              <a:graphicData uri="http://schemas.openxmlformats.org/drawingml/2006/picture">
                <pic:pic>
                  <pic:nvPicPr>
                    <pic:cNvPr descr="data/figure/MostLocCitAuthors.png" id="55" name="Picture"/>
                    <pic:cNvPicPr>
                      <a:picLocks noChangeArrowheads="1" noChangeAspect="1"/>
                    </pic:cNvPicPr>
                  </pic:nvPicPr>
                  <pic:blipFill>
                    <a:blip r:embed="rId53"/>
                    <a:stretch>
                      <a:fillRect/>
                    </a:stretch>
                  </pic:blipFill>
                  <pic:spPr bwMode="auto">
                    <a:xfrm>
                      <a:off x="0" y="0"/>
                      <a:ext cx="5334000" cy="3616890"/>
                    </a:xfrm>
                    <a:prstGeom prst="rect">
                      <a:avLst/>
                    </a:prstGeom>
                    <a:noFill/>
                    <a:ln w="9525">
                      <a:noFill/>
                      <a:headEnd/>
                      <a:tailEnd/>
                    </a:ln>
                  </pic:spPr>
                </pic:pic>
              </a:graphicData>
            </a:graphic>
          </wp:inline>
        </w:drawing>
      </w:r>
    </w:p>
    <w:bookmarkEnd w:id="56"/>
    <w:bookmarkStart w:id="60"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C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TOURISM DESTINATION (STD): DEVELOPING AND VALIDATING AN IMPACT SCALE USING RESIDENTS' OVERALL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9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DIIS ET CLYPEIS: TRAVEL MOTIVES TOWARDS AN IMPROVEMENT OF QUALITY OF LIFE WHEN VISITING A MILITARY EXP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TOURISM WELL-BEING: THE INTERPLAYS OF SALIENT AND ENDURING DETERMIN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TOURISM SUCCESS - ALTERNATIVE OUTCOME VARIABLES: A PERSPECTIVE ARTI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QOL A BETTER PREDICTOR OF SUPPORT FOR FESTIVAL DEVELOPMENT? A SOCIAL-CULTUR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ATISFACTION AND SUBJECTIVE WELL-BEING: AN INDEX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AL TOURISM EXPERIENCES AND MENTAL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WELLBEING: RE-THINKING HEDONIC AND EUDAIMONIC DIMENS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 OF TECHNOLOGY IN USERS' WELLBEING: CONCEPTUALIZING DIGITAL WELLBEING IN HOSPITALITY AND FUTURE RESEARCH DIR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3.229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ING MEMORABLE AND MEANINGFUL TOURISM EXPERIENCES: A STRENGTHS-BASED APPROACH TO TECHNOLOGY-MEDIATED REMINISC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 OF GENEROSITY INTO COMMERCIAL HOSPITALITY: CONCEPTUAL FOUND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386/hosp_00063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DVENTURE SPORT TOURISM ENHANCE WELL-BEING? A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 OF FRIENDSHIP IN SHARED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 OF LOVE IN DIASPORA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PING TOURISTS' WELLBEING THROUGH GUIDED SLOW ADVEN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GRATITUDE: VALUING ACTS OF KIND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S AGAINST DEPRESSION? AN ETHIOPIAN AUSTRALIA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HEALTH AND WELL-BEING IN TOURISM SCHOLARSHIP: A HORIZON 2050 PAP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2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R ASSOCIATES FLOURISHING? USING A NEW THEORETICAL LENS TO UNDERSTAND HOSPITALITY EMPLOYEES' WELL-BEING AND MO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427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TIAL ATTRIBUTES AND BENEFITS OF TRANSNATIONAL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SPIRITUAL WELL-BEING EXPERIENCES OF TRANSNATIONAL RELIGIOUS FESTIVAL ATTENDEES: A GROUNDED THEOR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AND HEDONIC WELL-BEING EXPERIENCES OF DIASPORA FESTIVAL VISITORS: A CONTEMPORARY MIGRA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5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ING EMPLOYEES' MENTAL HEALTH AND PSYCHOLOGICAL WELL-BEING RESEARCH IN HOSPITALITY AND TOURISM: SYSTEMATIC REVIEW, CRITICAL REFLECTIONS, AND FUTURE PRO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71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TOURISM INFLUENCE AND INTENTION TO SUPPORT TOURISM DEVELOPMENT: APPLICATION OF THE THEORY OF PLANNED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ELATIONSHIP BETWEEN TOURISM AND POVERTY USING THE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NVENIENT EXPERIENCES AMONG MUSLIM TRAVELERS: AN ANALYSIS OF THE MULTIPLE CAU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DESIRED AND PERCEIVED TOURISM IMPACT IN HAINAN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RESIDENTS IN AN OVERTOURISM DESTINATION DEVELOP ANTI-TOURIST ATTITUDES? AN EXPLORATION OF RESIDENTS' EXPERIENCE THROUGH THE LENS OF THE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BY FAMILIES WITH CHILDREN POSSESSING DISABILITIES: MOTIVES AND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OROUS OR SERIOUS? THE INTERACTION EFFECT OF LANGUAGE STYLE AND TOURISM ACTIVITY TYPE ON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54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ORGANIZATIONAL INTERPERSONAL CLIMATE ON THE BELONGING, WELL-BEING, AND CITIZENSHIP BEHAVIORS OF TOURISM PRACTITION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DESTINATION SOCIAL RESPONSIBILITY IMPACT RESIDENTS' QUALITY OF LIFE? THE MECHANISMS OF DISCLOSURE ENTITY, COMMUNAL RELATIONSHIP, AND PERCEIVED WARM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40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CTING EARLY SIGNS OF OVERTOURISM: BRINGING TOGETHER INDICATORS OF TOURISM DEVELOPMENT WITH DATA 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NEGATIVE DESTINATION PUBLICITY INFLUENCE RESIDENTS' SHAME AND QUALITY OF LIFE? THE MODERATING ROLE OF PERCEIVED DESTINATION RESIL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TOURISM EXPERIENCES ON TOURISTS' SUBJECTIVE WELL-BEING THROUGH RECOLLECTION AND STORY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MOTIVE ATTRIBUTIONS FOR DESTINATION SOCIAL RESPONSIBILITY ON RESIDENTS' EMPOWERMENT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SPATIAL-TEMPORAL VARIATION ON TOURIST DESTINATION RESIDENT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PANION EFFECT ON ADVENTURE TOURISTS' SATISFACTION AND SUBJECTIVE WELL-BEING: THE MODERATING ROLE OF 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PERSONAL BENEFITS FROM, AND SUPPORT OF, TOURISM DEVELOPMENT: THE ROLE OF RELATIONAL QUALITY AND QUALITY-OF-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TOURISM ACTIVITY TYPE ON EMOTION AND STORYTELLING: THE MODERATING ROLES OF TRAVEL COMPANION PRESENCE AND RELATIVE 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E TO MEASURE RESIDENTS PERCEPTIONS OF DESTINATION SOCIAL RESPONSI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JUSTICE, COMMUNITY SUPPORT, COMMUNITY IDENTITY AND RESIDENTS' QUALITY OF LIFE: TESTING AN INTEGRATIVE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DESTINATION SOCIAL RESPONSIBILITY AND TOURISM IMPACTS ON RESIDENTS' SUPPORT FOR TOURISM AND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SERVICE FAIRNESS AND SERVICE QUALITY ON TOURISTS' BEHAVIORAL INTEN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BENEFITS OF TOURISM: THE PILGRIMAGE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L APPROACHES OF TOURISM'S IMPACT ON POST-TRIP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SET MATTERS TO WELL-BEING BOOSTING WIT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6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PARTICIPATION AS AN OUTLET FOR SOCIAL INTEGRATION OF PEOPLE WITH SPINAL CORD INJURY: AN EXPLANATORY SEQUENTIAL MIXED 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MECHANISM OF TRAVEL LIVESTREAMING&amp;APOS;S (TLS) CHARACTERISTICS ON USERS&amp;APOS; TOURISM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18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 UNIQUE CHARACTER STRENGTHS INCUB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58449944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EW MATERIALIST GOVERNANCE PARADIGM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VS. MATERIAL PURCHASES: EFFECTS OF EUDAIMONIC CONSUMPTION MOTIVE ON CONSUMERS' REACTIONS TO INVIDIOUS COMPARI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EMOTIONS IN TOURISM: A MEANINGFU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TRAVEL, STAYCA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ACATION TIME: BLESSING OR BURD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AND LIMITS TO SUSTAINABLE TOURISM MOBILITY: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LING 'GREEN': IS TOURISTS' HAPPINESS AT ST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TAINABLE RHYTHM OF DESTINATION POPULARITY: A SONG OF LOCAL WELL-BEING AND LASTING CHA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FLOW EXPERIENCE AND TELEPRESENCE IN VIRTUAL REALITY (VR) CONC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76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IFICATION PHENOMEN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MARATHON EVENT PARTICIPATION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413523.2021.193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OF TOURISM IN THE ARC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DENT PARTICIPATION IN ENDOGENOUS RURAL TOURISM PROJECTS: A CASE STUDY OF KUMBALANGI IN KERALA, 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HE METAVERSE TOURISM EXPERIENCE FORM TOURISTS' HAPPINESS: A MIXED-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30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VACATIONS ON URBAN WOMEN'S WELL-BEING FROM THE PERSPECTIVE OF FEMINIST URBAN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SOCIAL SUPPORT FROM INTERMEDIARY ORGANIZATIONS ON INNOVATIVENESS AND SUBJECTIVE HAPPINESS IN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ND OR ASSISTANT? MATCHING EFFECTS BETWEEN VIRTUAL INFLUENCER ROLE TYPES AND WELL-BEING PATTERNS BASED ON CONSTRUAL LEVEL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6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 AND SUPPORTIVE TECHNOLOGY EXPERIENCES OF CUSTOMERS WITH VISUAL IMPAIRMENTS IN HOTEL, RESTAURANT, AND TRAVEL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22-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EXTREMES LEAD TO OPPOSITES? THE INFLUENCE MECHANISM OF SPECIFIC AMBIVALENT EMOTIONS ON TOURISTS' TRAVE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98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UVENATING MIND AND SOUL: PSYCHOLOGICAL BENEFITS OF CAMPING EXPERIENCES AND THE MODERATING ROLE OF PSYCHOLOGICAL DI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SPA HOTEL EXPERIENCE: EVIDENCE FROM SPA HOTEL GUESTS IN SER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3-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DIGITAL-FRE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WILDLIFE TOURISM EXPERIENCE: EVIDENCE FROM THE MOLE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AND PURCHASE: AN ALTERNATIVE MODEL OF MEMORABLE WIN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MEMORABLE WILDLIF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3.2272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LIFE SATISFACTION, BEHAVIOURAL INTENTIONS, AND WELL-BEING OF SCUBA DIVERS: APPLYING AN EXTENDED MODEL OF GOAL DIRECTED BEHAVI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078055.2024.2423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THE CASE OF UNMANNED SMA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7-2023-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ONSHIPS BETWEEN MOTIVATION, SERVICE QUALITY, TOURIST SATISFACTION, QUALITY OF LIFE, AND SPA AND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S OF UNDER-TOURISM AND PLACE ATTACHMENT ON RESIDEN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ANTECEDENTS AND OUTCOMES OF SATISFACTION IN FILM FESTIVAL CONTEXT: FURTHER EVIDENCE OF VALIDITY OF THE EUDAIMONIC FEELINGS CONSTR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98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ULTIDIMENSIONAL DESTINATION BRAND AUTHENTICITY ON DESTINATION BRAND WELL-BEING: ELSE MEDIATING ROLE OF SELF-CONGR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13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ESTIC TOURISTS AND LOCAL FOOD CONSUMPTION: MOTIVATIONS,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 OF TRAVEL AND LEISURE IN QUALITY OF LIFE DURING THE COVID-19 PANDEM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WORKING IN THE TRAVEL AGENCIES AND EMPLOYEE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NG A SMART DESTINATION FRAMEWORK: A DESTINATION MARKETING ORGANIZATION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OTIATING AIR POLLUTION AS A TRAVEL CONSTRAINT: AN EXPLORATORY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86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DEVELOPMENT FOR SMALL ISLAND TOURISM: DEVELOPING SLOW TOURISM IN THE 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IBUTIONS TO SUSTAINABLE TOURISM IN SMALL ISLANDS: AN ANALYSIS OF THE CITTASLOW MO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LLOVER EFFECT, POSITIVE EMOTIONS AND SAVOURING PROCESSES: AIRBNB GUES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VE VALUE FORMATION: DRIVERS AND OUTCOMES FROM AIRBNB GUEST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LIGIOSITY ON POLITICAL SKILL: EVIDENCE FROM MUSLIM HOTEL EMPLOYEES IN 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0-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TOURISM SPORTS EVENT MAKE RESIDENTS HAPPIER? - EXPLORING THE SWB OF MACAU RESIDENTS IN THE CASE OF MACAU GRAND P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NG EFFECTS FROM THE ON-SITE EXPERIENCES OF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PENDENT TRAVELERS' NICHE HOTEL BOOKING MOTIVATIONS: THE EMERGENCE OF A HYBRID CULTURA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CAREER EXPECTATIONS INFLUENCE ADVANCEMENT: EVIDENCE FROM WOMEN IN THE HOSPITALITY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PRE-EXISTING FAMILY DYNAMICS ON EMERGING ADULT COLLEGE STUDENTS' EMOTIONS OVER THE COURSE OF FALL 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OURISTS' STRESS AND COPING STRATEGIES IN LEISURE TRA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FASCINATION AND DESTINATION LOYALTY: SUBJECTIVE WELL-BEING AND DESTINATION ATTACHMENT AS MEDI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LACE ATTACHMENT DIMENSIONS IN TOURISTS' DECISION-MAKING PROCESS IN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HE MEMORABLE TOURISM EXPERIENCE CONSTRUCT: AN INVESTIGATION OF MEMORIES OF LOCAL FOOD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IES OF GASTRONOMIC EXPERIENCES, SAVOURED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TOURISTS' PERCEPTION OF WELL-BEING BASED ON THEIR USE OF EMOTION REGULATION STRATEGIES DURING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SAD TO HAPPY TO HAPPIER: EMOTION REGULATION STRATEGIES USED DURING A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MOTION OF HEALTH TOURISM PRODUCTS FOR DOMESTIC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TOWARD FUTURE TOURISM DEVELOPMENT IN TERMS OF COMMUNITY WELL-BEING AND ATTAC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 AND SUBJECTIVE WELL-BEING OF HEALTH TOURISTS: THE CASE OF JAPANESE AND KOREAN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CASINO IMPACTS: A COMPARATIV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PERCEPTION OF THE IMPACT OF LIMITED-STAKES COMMUNITY-BASED CASINO GAMING IN MATURE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STRUCTURAL RELATIONSHIPS AMONG PERCEIVED IMPACT, BENEFIT, AND SUPPORT FOR CASINO DEVELOPMENT BASED ON 4 YEAR LONGITUDIN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 AND POST-CASINO IMPACT OF RESIDENTS' P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OF CASINO IMPACTS - A KOREAN LONGITUDI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RESIDENTS' HAPPINESS THROUGH A HUMAN-CENTRIC APPROACH TO TOURISM CITY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3-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GINING INDIGENOUS TOURISM: THE RISE FRAME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4.2415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S, MENTAL HEALTH, WELL-BEING, PRICE FAIRNESS, ATTITUDE, LOYALTY, AND EVANGELISM FOR GREEN BRANDS IN THE HOTE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FINING IN-ROOM AMENITIES FOR HOTEL STAYCATIONERS IN THE NEW ERA OF TOURISM: A DEEP DIVE INTO GUEST WELL-BEING AND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R AND POOR MENTAL HEALTH AMONG WORKERS DURING THE GLOBAL CRUISE TOURISM CRISIS: IMPACT OF LOW EMPLOYABILITY AND FAMILY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E IN VOLUNTEER TOURISM AGAIN? EFFECT OF VOLUNTEERING VALUE ON TEMPORAL RE-PARTICIPATION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S OF HOLIDAY LEISURE TRAVEL ON SUBJECTIVE WELL-BEING: THE MODERATING ROLE OF EXPERIENCE SHA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EREGISTERED STUDY OF THE EFFECT OF SHOPPING SATISFACTION DURING LEISURE TRAVEL ON SATISFACTION WITH LIFE OVERALL: THE MITIGATING ROLE OF FINANCIAL CONCER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SLOW CITY ATTRIBUTES IN MAINLAND CHINA: TOURIST PERCEPTIONS AND BEHAVIORAL INTENTIONS TOWARD CHINESE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DEMANDS-JOB RESOURCES (JD-R) MODEL, WORK ENGAGEMENT, AND WELL-BEING OF CRUISE SHIP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ATTACHMENT, TOURISM IMPACTS, QUALITY OF LIFE AND RESIDENTS' SUPPORT FOR SUSTAINABLE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DIMENSION OF THE HOSPITALITY INDUSTRY: WORKING CONDITIONS AND PSYCHOLOGICAL WELL-BEING AMONG EUROPEAN SER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AGENCY SHAPING TOURISM COMPETITIVENESS AND QUALITY OF LIFE IN DEVELOPING ECONOM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XPRESSIVENESS IN SPORT TOURISM: DETERMINANTS AND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POTENTIAL TO ABILITY TO COMPETE: TOWARDS A PERFORMANCE-BASED TOURISM COMPETITIVENES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 IN TOURISM IN SMALL ISLAND DESTINATIONS: A LO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OURISM DEVELOPMENT FROM SEN'S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CAPITAL AS A SOURCE OF CAREER ADAPTABILITY, JOB SATISFACTION, AND LIFE SATISFACTION AMONG TOUR OPERATORS AND GUIDES DURING A GLOBAL CRI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ING WITH RESTORATIVE ENVIRONMENTS IN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S A PATHWAY TO THE GOOD LIFE: COMPARING THE TOP-DOWN AND BOTTOM-UP EFF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CINATION, PLACE ATTACHMENT, AND ENVIRONMENTAL STEWARDSHIP IN CULTURAL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4.2434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QUALITY OF LIFE THROUGH TRAVEL, HAPPINESS, AND PSYCHOLOGICAL RESILIENCE: THE INFLUENCES OF COPING AND VULNER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88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 TRAVEL NOSTALGIA, SUBJECTIVE WELL-BEING AND PREVENTION REGULATORY FOCUS: A MODERATED MEDIATION MODE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IN MY LIFE: QUEER IDENTITY, TRAVEL MOTIVATION, RESILIENCE, LIFE-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LOCKING THE GATEWAY TO TOURIST WELL-BEING: THE TRIPLE-A MODEL OF ENGAGEMENT IN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59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SECTIONAL EXAMINATION OF TRAVEL WELL-BEING AND ACTIVITIES OF LGB TRAVEL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 OF RESIDENTS FOR SUSTAINABLE TOURISM DEVELOPMENT IN NATURE-BASED DESTINATIONS: APPLYING THEORIES OF SOCIAL EXCHANGE AND BOTTOM-UP SPILLO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SOCIAL IMPACTS OF TOURISM AND QUALITY-OF-LIFE: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GA TRAVELLERS' EXPERIENCES IN GUIDED TOURS: A MULTIPLE CASE STUD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ING STAKEHOLDER ROLE IN BUILDING DESTINATION IMAGE AND DESTINATION BRAND: MEDIATING ROLE OF STAKEHOLDER BRAND ENG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618132626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COGNITIVE APPRAISALS, EMOTIONS, AND COPING STRATEGIES AT LOCAL DARK TOURISM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ALIZATION OF NATURE IN THE TIME OF COMPLEXITY UNAWARENESS: THE CASE OF CHITGAR LAKE,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NEOPHOBIA AND ENDURING FOOD INVOLVEMENT ON TRAVELERS' PERCEPTIONS OF WELLBEING-EVIDENCE FROM INTERNATIONAL VISITORS TO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RESILIENCE, ORGANIZATIONAL RESILIENCE AND LIFE SATISFACTION IN TOURISM FIRMS: INSIGHTS FROM THE CANTERBURY EARTHQUAK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S, EMOTIONS AND 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TISING GUILT-LADEN VACATIONS: THE CROSS-CULTURAL EFFICACY OF A GUILT DECREASING APP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T-DECREASING MARKETING APPEALS: THE EFFICACY OF VACATION ADVERTISING ON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DS ON BOARD: EXPLORING THE CHOICE PROCESS AND VACATION NEEDS OF ASIAN PARENTS WITH YOUNG CHILDREN IN RESO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IN TOURISM LIVE STREAMING: A GROUNDE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APEUTIC LANDSCAPES AND TOURISTS'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PSYCHOLOGICAL OWNERSHIP IN TOURISTS' SHIFT TOWARD SUSTAINABLE BEHAVIOR IN CULTUR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4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BIRDS WITH ONE STONE: GOAL CONFLICT HANDLING AND ITS EFFECT ON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INDICATORS FOR MEASURING THE SUSTAINABILITY OF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41299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FROM VIRTUAL TOURISM: A MIXED METHOD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4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INTING AND WORKPLACE WELL-BEING AMONG GENERATION Z HOTEL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4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EMOTIONAL RESPONSES OF TOURISTS IN CULTURAL HERITAGE TOURISM: THE CASE OF PINGYAO,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873X.2023.2254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YOND LOCAL FOOD CONSUMPTION: THE IMPACT OF LOCAL FOOD CONSUMPTION EXPERIENCE ON CULTURAL COMPETENCE, EUDAIMONIA AND BEHAVIORA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ESTINATION CHOICES OF TRAVELING FOR OLD-AGE RESOURCES: EVIDENCE FROM URBAN OLDER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2.2064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ELL-BEING IMPACTS OF TOURISM: LONG-TERM AND SHORT-TERM EFFECTS OF TOURISM DEVELOPMENT ON RESIDEN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E AND COMMUNITY CITIZENSHIP BEHAVIOR FOR THE ENVIRONMENT: SMALL TOURISM BUSINESS ENTREPRENEUR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OLITUDE, I SEEK A BETTER ME: HOW SOLITUDE AFFECTS TOURISTS' EUDAIMONIC, HEDONIC, AND BEHAVIORAL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3X1681941782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TTERS: DUAL NETWORK EMBEDDEDNESS, RESOURCE ACQUISITION, AND ENTREPRENEURIAL SUCCESS OF SMALL TOURISM FIRMS IN RURAL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 PROMOTE RESIDENTS? COLLABORATION IN DESTINATION GOVERNANCE: A FRAMEWORK OF DESTINATION INTERNAL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QUALITY OF LIFE INTERDEPENDENCE WITH EVOLVING AGE-COHORT-BASED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HE MEDIATING ROLE OF RESIDENTS' PERCEPTIONS TOWARD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TOURISM AND EUDAIMONIC WELL-BEING: A 'VALUE-ADDING'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MOBILE SOCIAL MEDIA AND THE ENJOYMENT OF TOURISM EXPERIENCE: A BROADEN-AND-BUILD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CHANGE IN WELLBEING FOLLOWING A HOLI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CHINESE ADOLESCENTS' LEARNING OUTCOMES IN FAMILY TRAVEL: A SCALE DEVELOPMENT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RESIDENT-TOURIST VALUE CO-CREATION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ULTIPLE INDICATORS MULTIPLE CAUSES (MIMIC) MODEL OF THE BEHAVIORAL CONSEQUENCES OF HOTEL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LEISURE GAMING AND URBAN COMMUNITY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AND BUDDHIST HERITAGE SITES: AN INTEGRATIVE ANALYSIS OF VISITORS' EXPERIENCE AND HAPPINESS THROUGH POSITIVE PSYCHOLOGY CONSTR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CO-CREATION: THE CASE OF CHINESE FAMILY TRAVE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A HAPPY DESTINATION BRING YOU HAPPINESS? EVIDENCE FROM SWISS INBOU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AND RESIDENTS' PERCEPTIONS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 VS. RURAL DESTINATIONS: RESIDENTS' PERCEPTIONS, COMMUNITY PARTICIPA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OTIVATION, KNOWLEDGE AND PERCEIVED POWER ON RESIDENTS' PERCEPTIONS: APPLICATION OF WEBER'S THEORY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S INFLUENCING RESIDENTS' PERCEPTIONS TOWARD TOURISM DEVELOPMENT: DIFFERENCES ACROSS RURAL AND URBAN WORLD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TOURIST VALUE CO-CREATION: THE ROLE OF RESIDENTS' PERCEIVED TOURISM IMPACTS AND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ROACHING TOURISM: PERSPECTIVES FROM THE YOUNG HOSTS IN A RURAL HERITAGE COMMUNITY IN TIB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88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VISED FRAMEWORK OF SOCIAL EXCHANGE THEORY TO INVESTIGATE THE FACTORS INFLUENCING RESIDENTS' PERCEP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EE PRICING STRATEGY AT A MAJOR TOURIST ATTRACTION: THE CASE OF WEST LAKE,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DOES VACATION DO TO OUR FAMILY? CONTRASTING THE PERSPECTIVES OF PARENTS AND CHILDR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VACATION ACTIVITIES AND FAMILY COHE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SILIENCE ON COMMUNITY VARIATIONS IN THE RELATIONSHIPS BETWEEN TOURISM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STING RESIDENTS' EMOTIONAL SOLIDARITY WITH PEER-TO-PEER ACCOMMODATION HO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65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EST EXPERIENCES CANNOT BE PLANNED: THE EFFECT OF MAXIMIZING VACATION PLANNING ON CONSUMER 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3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ETHICAL EXPERIENCES AND PSYCHOLOGICAL WELL-BEING IN TRAVEL SATISFACTION: AN ANIMAL WELFARE PERSPECTIVE IN ELEPHANT-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LESS VICTIMS OR EMPOWERED CITIZENS? UNDERSTANDING RESIDENTS' ATTITUDES TOWARDS AIRBNB USING WEBER'S THEORY OF RATIONALITY AND FOUCAULDIAN CONCEP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IN A HOST COMMUNITY: THE MEDIATING ROLE OF COMMUNITY RESILIENCE IN RESPONSE TO DISASTERS AND CRI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INDUCED DISCRIMINATION TOWARD TOURISTS, EMOTIONAL RESPONSES, AND IDENTITY MANAGEMENT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3.2166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ING RESIDENTS' BEHAVIORAL SUPPORT FOR TOURISM THROUGH TWO THEORETICAL FRAME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 TRAVELING ALONE OR WITH YOUR DEVICE? THE IMPACT OF CONNECTED MOBILE DEVICE USAGE ON THE TRAVEL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 FOR SUCCESS: POTENTIAL BENEFITS OF PERCEIVED AND ACTUAL STRESS WHILE CRUIS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 AS CORE BUILDING BLOCKS OF AN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LTY: A MECHANISM OF TOURISTS' ENJOY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AND THE ADOPTION OF PRO-TOURISM BEHAVIOURS: THE CASE OF DEVELOPING ISLAND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NAP-HAPPY TOURIST: THE EFFECTS OF PHOTOGRAPHING BEHAVIOR ON TOURIS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ND RELATIONSHIP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bl>
    <w:p>
      <w:pPr>
        <w:pStyle w:val="BodyText"/>
      </w:pPr>
      <w:r>
        <w:drawing>
          <wp:inline>
            <wp:extent cx="5334000" cy="3681419"/>
            <wp:effectExtent b="0" l="0" r="0" t="0"/>
            <wp:docPr descr="" title="" id="58" name="Picture"/>
            <a:graphic>
              <a:graphicData uri="http://schemas.openxmlformats.org/drawingml/2006/picture">
                <pic:pic>
                  <pic:nvPicPr>
                    <pic:cNvPr descr="data/figure/AuthorProdOverTime.png" id="59" name="Picture"/>
                    <pic:cNvPicPr>
                      <a:picLocks noChangeArrowheads="1" noChangeAspect="1"/>
                    </pic:cNvPicPr>
                  </pic:nvPicPr>
                  <pic:blipFill>
                    <a:blip r:embed="rId57"/>
                    <a:stretch>
                      <a:fillRect/>
                    </a:stretch>
                  </pic:blipFill>
                  <pic:spPr bwMode="auto">
                    <a:xfrm>
                      <a:off x="0" y="0"/>
                      <a:ext cx="5334000" cy="3681419"/>
                    </a:xfrm>
                    <a:prstGeom prst="rect">
                      <a:avLst/>
                    </a:prstGeom>
                    <a:noFill/>
                    <a:ln w="9525">
                      <a:noFill/>
                      <a:headEnd/>
                      <a:tailEnd/>
                    </a:ln>
                  </pic:spPr>
                </pic:pic>
              </a:graphicData>
            </a:graphic>
          </wp:inline>
        </w:drawing>
      </w:r>
    </w:p>
    <w:bookmarkEnd w:id="60"/>
    <w:bookmarkStart w:id="6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uthor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0257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7151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5352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1786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5150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1387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6832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277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148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346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138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bl>
    <w:p>
      <w:pPr>
        <w:pStyle w:val="BodyText"/>
      </w:pPr>
      <w:r>
        <w:drawing>
          <wp:inline>
            <wp:extent cx="5334000" cy="3553597"/>
            <wp:effectExtent b="0" l="0" r="0" t="0"/>
            <wp:docPr descr="" title="" id="62" name="Picture"/>
            <a:graphic>
              <a:graphicData uri="http://schemas.openxmlformats.org/drawingml/2006/picture">
                <pic:pic>
                  <pic:nvPicPr>
                    <pic:cNvPr descr="data/figure/LotkaLaw.png" id="63" name="Picture"/>
                    <pic:cNvPicPr>
                      <a:picLocks noChangeArrowheads="1" noChangeAspect="1"/>
                    </pic:cNvPicPr>
                  </pic:nvPicPr>
                  <pic:blipFill>
                    <a:blip r:embed="rId61"/>
                    <a:stretch>
                      <a:fillRect/>
                    </a:stretch>
                  </pic:blipFill>
                  <pic:spPr bwMode="auto">
                    <a:xfrm>
                      <a:off x="0" y="0"/>
                      <a:ext cx="5334000" cy="3553597"/>
                    </a:xfrm>
                    <a:prstGeom prst="rect">
                      <a:avLst/>
                    </a:prstGeom>
                    <a:noFill/>
                    <a:ln w="9525">
                      <a:noFill/>
                      <a:headEnd/>
                      <a:tailEnd/>
                    </a:ln>
                  </pic:spPr>
                </pic:pic>
              </a:graphicData>
            </a:graphic>
          </wp:inline>
        </w:drawing>
      </w:r>
    </w:p>
    <w:bookmarkEnd w:id="64"/>
    <w:bookmarkStart w:id="68"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RU 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29687"/>
            <wp:effectExtent b="0" l="0" r="0" t="0"/>
            <wp:docPr descr="" title="" id="66" name="Picture"/>
            <a:graphic>
              <a:graphicData uri="http://schemas.openxmlformats.org/drawingml/2006/picture">
                <pic:pic>
                  <pic:nvPicPr>
                    <pic:cNvPr descr="data/figure/AuthorLocImpact.png" id="67" name="Picture"/>
                    <pic:cNvPicPr>
                      <a:picLocks noChangeArrowheads="1" noChangeAspect="1"/>
                    </pic:cNvPicPr>
                  </pic:nvPicPr>
                  <pic:blipFill>
                    <a:blip r:embed="rId65"/>
                    <a:stretch>
                      <a:fillRect/>
                    </a:stretch>
                  </pic:blipFill>
                  <pic:spPr bwMode="auto">
                    <a:xfrm>
                      <a:off x="0" y="0"/>
                      <a:ext cx="5334000" cy="3629687"/>
                    </a:xfrm>
                    <a:prstGeom prst="rect">
                      <a:avLst/>
                    </a:prstGeom>
                    <a:noFill/>
                    <a:ln w="9525">
                      <a:noFill/>
                      <a:headEnd/>
                      <a:tailEnd/>
                    </a:ln>
                  </pic:spPr>
                </pic:pic>
              </a:graphicData>
            </a:graphic>
          </wp:inline>
        </w:drawing>
      </w:r>
    </w:p>
    <w:p>
      <w:r>
        <w:br w:type="page"/>
      </w:r>
    </w:p>
    <w:bookmarkEnd w:id="68"/>
    <w:bookmarkEnd w:id="69"/>
    <w:bookmarkStart w:id="78" w:name="affiliations"/>
    <w:p>
      <w:pPr>
        <w:pStyle w:val="Heading3"/>
      </w:pPr>
      <w:r>
        <w:t xml:space="preserve">Affiliations</w:t>
      </w:r>
    </w:p>
    <w:bookmarkStart w:id="73"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SURR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 - GOLD COAST CAMP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GINIA POLYTECHNIC INSTITUTE AND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IFORNIA STAT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COLLEGE S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DA UNIVERSITY OF APPLIED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OT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JO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AMHER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RNEMOU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U UNIVERSITY OF SCIENCE AND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YLOR'S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JIA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ON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UNIVERSITY OF MAC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SYSTEM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E AVEI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BodyText"/>
      </w:pPr>
      <w:r>
        <w:drawing>
          <wp:inline>
            <wp:extent cx="5334000" cy="3655468"/>
            <wp:effectExtent b="0" l="0" r="0" t="0"/>
            <wp:docPr descr="" title="" id="71" name="Picture"/>
            <a:graphic>
              <a:graphicData uri="http://schemas.openxmlformats.org/drawingml/2006/picture">
                <pic:pic>
                  <pic:nvPicPr>
                    <pic:cNvPr descr="data/figure/MostRelAffiliations.png" id="72" name="Picture"/>
                    <pic:cNvPicPr>
                      <a:picLocks noChangeArrowheads="1" noChangeAspect="1"/>
                    </pic:cNvPicPr>
                  </pic:nvPicPr>
                  <pic:blipFill>
                    <a:blip r:embed="rId70"/>
                    <a:stretch>
                      <a:fillRect/>
                    </a:stretch>
                  </pic:blipFill>
                  <pic:spPr bwMode="auto">
                    <a:xfrm>
                      <a:off x="0" y="0"/>
                      <a:ext cx="5334000" cy="3655468"/>
                    </a:xfrm>
                    <a:prstGeom prst="rect">
                      <a:avLst/>
                    </a:prstGeom>
                    <a:noFill/>
                    <a:ln w="9525">
                      <a:noFill/>
                      <a:headEnd/>
                      <a:tailEnd/>
                    </a:ln>
                  </pic:spPr>
                </pic:pic>
              </a:graphicData>
            </a:graphic>
          </wp:inline>
        </w:drawing>
      </w:r>
    </w:p>
    <w:bookmarkEnd w:id="73"/>
    <w:bookmarkStart w:id="77"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bl>
    <w:p>
      <w:pPr>
        <w:pStyle w:val="BodyText"/>
      </w:pPr>
      <w:r>
        <w:drawing>
          <wp:inline>
            <wp:extent cx="5334000" cy="2718714"/>
            <wp:effectExtent b="0" l="0" r="0" t="0"/>
            <wp:docPr descr="" title="" id="75" name="Picture"/>
            <a:graphic>
              <a:graphicData uri="http://schemas.openxmlformats.org/drawingml/2006/picture">
                <pic:pic>
                  <pic:nvPicPr>
                    <pic:cNvPr descr="data/figure/AffOverTime.png" id="76" name="Picture"/>
                    <pic:cNvPicPr>
                      <a:picLocks noChangeArrowheads="1" noChangeAspect="1"/>
                    </pic:cNvPicPr>
                  </pic:nvPicPr>
                  <pic:blipFill>
                    <a:blip r:embed="rId74"/>
                    <a:stretch>
                      <a:fillRect/>
                    </a:stretch>
                  </pic:blipFill>
                  <pic:spPr bwMode="auto">
                    <a:xfrm>
                      <a:off x="0" y="0"/>
                      <a:ext cx="5334000" cy="2718714"/>
                    </a:xfrm>
                    <a:prstGeom prst="rect">
                      <a:avLst/>
                    </a:prstGeom>
                    <a:noFill/>
                    <a:ln w="9525">
                      <a:noFill/>
                      <a:headEnd/>
                      <a:tailEnd/>
                    </a:ln>
                  </pic:spPr>
                </pic:pic>
              </a:graphicData>
            </a:graphic>
          </wp:inline>
        </w:drawing>
      </w:r>
    </w:p>
    <w:p>
      <w:r>
        <w:br w:type="page"/>
      </w:r>
    </w:p>
    <w:bookmarkEnd w:id="77"/>
    <w:bookmarkEnd w:id="78"/>
    <w:bookmarkStart w:id="95" w:name="countries"/>
    <w:p>
      <w:pPr>
        <w:pStyle w:val="Heading3"/>
      </w:pPr>
      <w:r>
        <w:t xml:space="preserve">Countries</w:t>
      </w:r>
    </w:p>
    <w:bookmarkStart w:id="82"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C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5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6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1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94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98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3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1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5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7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4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7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80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2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5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4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6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7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39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BodyText"/>
      </w:pPr>
      <w:r>
        <w:drawing>
          <wp:inline>
            <wp:extent cx="5334000" cy="3546190"/>
            <wp:effectExtent b="0" l="0" r="0" t="0"/>
            <wp:docPr descr="" title="" id="80" name="Picture"/>
            <a:graphic>
              <a:graphicData uri="http://schemas.openxmlformats.org/drawingml/2006/picture">
                <pic:pic>
                  <pic:nvPicPr>
                    <pic:cNvPr descr="data/figure/CorrAuthCountries.png" id="81" name="Picture"/>
                    <pic:cNvPicPr>
                      <a:picLocks noChangeArrowheads="1" noChangeAspect="1"/>
                    </pic:cNvPicPr>
                  </pic:nvPicPr>
                  <pic:blipFill>
                    <a:blip r:embed="rId79"/>
                    <a:stretch>
                      <a:fillRect/>
                    </a:stretch>
                  </pic:blipFill>
                  <pic:spPr bwMode="auto">
                    <a:xfrm>
                      <a:off x="0" y="0"/>
                      <a:ext cx="5334000" cy="3546190"/>
                    </a:xfrm>
                    <a:prstGeom prst="rect">
                      <a:avLst/>
                    </a:prstGeom>
                    <a:noFill/>
                    <a:ln w="9525">
                      <a:noFill/>
                      <a:headEnd/>
                      <a:tailEnd/>
                    </a:ln>
                  </pic:spPr>
                </pic:pic>
              </a:graphicData>
            </a:graphic>
          </wp:inline>
        </w:drawing>
      </w:r>
    </w:p>
    <w:bookmarkEnd w:id="82"/>
    <w:bookmarkStart w:id="86"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H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WA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HU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0199"/>
            <wp:effectExtent b="0" l="0" r="0" t="0"/>
            <wp:docPr descr="" title="" id="84" name="Picture"/>
            <a:graphic>
              <a:graphicData uri="http://schemas.openxmlformats.org/drawingml/2006/picture">
                <pic:pic>
                  <pic:nvPicPr>
                    <pic:cNvPr descr="data/figure/CountrySciProd.png" id="85" name="Picture"/>
                    <pic:cNvPicPr>
                      <a:picLocks noChangeArrowheads="1" noChangeAspect="1"/>
                    </pic:cNvPicPr>
                  </pic:nvPicPr>
                  <pic:blipFill>
                    <a:blip r:embed="rId83"/>
                    <a:stretch>
                      <a:fillRect/>
                    </a:stretch>
                  </pic:blipFill>
                  <pic:spPr bwMode="auto">
                    <a:xfrm>
                      <a:off x="0" y="0"/>
                      <a:ext cx="5334000" cy="3500199"/>
                    </a:xfrm>
                    <a:prstGeom prst="rect">
                      <a:avLst/>
                    </a:prstGeom>
                    <a:noFill/>
                    <a:ln w="9525">
                      <a:noFill/>
                      <a:headEnd/>
                      <a:tailEnd/>
                    </a:ln>
                  </pic:spPr>
                </pic:pic>
              </a:graphicData>
            </a:graphic>
          </wp:inline>
        </w:drawing>
      </w:r>
    </w:p>
    <w:bookmarkEnd w:id="86"/>
    <w:bookmarkStart w:id="90"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bl>
    <w:p>
      <w:pPr>
        <w:pStyle w:val="BodyText"/>
      </w:pPr>
      <w:r>
        <w:drawing>
          <wp:inline>
            <wp:extent cx="5334000" cy="2721280"/>
            <wp:effectExtent b="0" l="0" r="0" t="0"/>
            <wp:docPr descr="" title="" id="88" name="Picture"/>
            <a:graphic>
              <a:graphicData uri="http://schemas.openxmlformats.org/drawingml/2006/picture">
                <pic:pic>
                  <pic:nvPicPr>
                    <pic:cNvPr descr="data/figure/CountryProdOverTime.png" id="89" name="Picture"/>
                    <pic:cNvPicPr>
                      <a:picLocks noChangeArrowheads="1" noChangeAspect="1"/>
                    </pic:cNvPicPr>
                  </pic:nvPicPr>
                  <pic:blipFill>
                    <a:blip r:embed="rId87"/>
                    <a:stretch>
                      <a:fillRect/>
                    </a:stretch>
                  </pic:blipFill>
                  <pic:spPr bwMode="auto">
                    <a:xfrm>
                      <a:off x="0" y="0"/>
                      <a:ext cx="5334000" cy="2721280"/>
                    </a:xfrm>
                    <a:prstGeom prst="rect">
                      <a:avLst/>
                    </a:prstGeom>
                    <a:noFill/>
                    <a:ln w="9525">
                      <a:noFill/>
                      <a:headEnd/>
                      <a:tailEnd/>
                    </a:ln>
                  </pic:spPr>
                </pic:pic>
              </a:graphicData>
            </a:graphic>
          </wp:inline>
        </w:drawing>
      </w:r>
    </w:p>
    <w:bookmarkEnd w:id="90"/>
    <w:bookmarkStart w:id="94"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Article.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BodyText"/>
      </w:pPr>
      <w:r>
        <w:drawing>
          <wp:inline>
            <wp:extent cx="5334000" cy="3453100"/>
            <wp:effectExtent b="0" l="0" r="0" t="0"/>
            <wp:docPr descr="" title="" id="92" name="Picture"/>
            <a:graphic>
              <a:graphicData uri="http://schemas.openxmlformats.org/drawingml/2006/picture">
                <pic:pic>
                  <pic:nvPicPr>
                    <pic:cNvPr descr="data/figure/MostCitCountries.png" id="93" name="Picture"/>
                    <pic:cNvPicPr>
                      <a:picLocks noChangeArrowheads="1" noChangeAspect="1"/>
                    </pic:cNvPicPr>
                  </pic:nvPicPr>
                  <pic:blipFill>
                    <a:blip r:embed="rId91"/>
                    <a:stretch>
                      <a:fillRect/>
                    </a:stretch>
                  </pic:blipFill>
                  <pic:spPr bwMode="auto">
                    <a:xfrm>
                      <a:off x="0" y="0"/>
                      <a:ext cx="5334000" cy="3453100"/>
                    </a:xfrm>
                    <a:prstGeom prst="rect">
                      <a:avLst/>
                    </a:prstGeom>
                    <a:noFill/>
                    <a:ln w="9525">
                      <a:noFill/>
                      <a:headEnd/>
                      <a:tailEnd/>
                    </a:ln>
                  </pic:spPr>
                </pic:pic>
              </a:graphicData>
            </a:graphic>
          </wp:inline>
        </w:drawing>
      </w:r>
    </w:p>
    <w:p>
      <w:r>
        <w:br w:type="page"/>
      </w:r>
    </w:p>
    <w:bookmarkEnd w:id="94"/>
    <w:bookmarkEnd w:id="95"/>
    <w:bookmarkEnd w:id="96"/>
    <w:bookmarkStart w:id="134" w:name="documents"/>
    <w:p>
      <w:pPr>
        <w:pStyle w:val="Heading2"/>
      </w:pPr>
      <w:r>
        <w:t xml:space="preserve">Documents</w:t>
      </w:r>
    </w:p>
    <w:bookmarkStart w:id="105" w:name="documents-1"/>
    <w:p>
      <w:pPr>
        <w:pStyle w:val="Heading3"/>
      </w:pPr>
      <w:r>
        <w:t xml:space="preserve">Documents</w:t>
      </w:r>
    </w:p>
    <w:bookmarkStart w:id="100"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52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COLICI MF,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53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W C,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67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CARELLI T, 2020,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73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26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DERBORG J, 199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5)0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29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YEIWAAH E,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4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WAL S,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ANI A,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I-MELHEM S,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17-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7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6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8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DS R,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7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2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SER JA,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GPIKUL A, 200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ENÇA S, 2008,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367/00000000878644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DAKIS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8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3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R JM, 2020,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0.176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5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V, 201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5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NI A,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6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C A,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5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S VK,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3.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GROSBOIS D,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76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DIO R,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RB,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53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5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7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VIS D,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2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SUWAIDI M,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7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STASOPOULOS PG, 199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2)90058-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L,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E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9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ER I,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2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KARSH,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2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F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18-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55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AK D,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44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KINSON PF, 199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4)00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4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RD S,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7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J, 201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09596111211258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R 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70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41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TADIANA H,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0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S,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3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ÓPEZ MFB, 2018,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ENTE I,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200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UNG DB,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5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5.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9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7.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55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5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H,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4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6.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5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6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TKÄNEN K,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0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OO-LATTIMORE C, 2015,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4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COTE J, 200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5.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4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RRELL T,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68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RIGHT D,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7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4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76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Z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IAO JPH, 2015,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3-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B,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0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A-MONTES A,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3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EZUMA J,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47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2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HAIB 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14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A,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Y,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8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SH T,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813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AO C,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20-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 YKP,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6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8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DYCHEVSKY L, 2013,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666/jlr-2013-v45-i5-4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4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SHINLOYE KD,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09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XT,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18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4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DU-BAIDEN 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F,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832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8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3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1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1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7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OWSKI I,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BAS M, 2021,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26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ERTS K, 2011,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0.50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2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GW,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XY,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889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9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43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4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ACCIO V,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7-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2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8814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2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TOS NM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TM,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99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IN BAS,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N, 2020,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19.1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7.1329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53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B,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1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9,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8.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K,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ZNEEN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8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6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NNER BJ, 2020, J SPORT HEALTH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shs.2019.1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 H,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3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J,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314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18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ELD T,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5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OS C,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5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71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2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YDA AM,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14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OI N,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9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ILA-FOUCAT VS,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RLY J, 2019,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19.1578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2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45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4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X,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ER M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11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6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OKO LAN, 201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1.07.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 K,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22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NZENZ F,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ÁTZ T,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43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9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5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Y TA, 200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0)0005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IA-CABRERA AM, 2018,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8.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9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LJ,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62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4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CI ADA,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18-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5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NG KL,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83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U K,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ET JÉ,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21-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L,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9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OV S,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9-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3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9849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1-00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NI M,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8-2020-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LA TD,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8.147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 CI,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43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02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TAIN 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4-202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LOWSKI J, 2019,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8.153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RAKRANONT R,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5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494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0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ORE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19-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R,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LGADÓTTIR G,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96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H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5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0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UTBOIS C,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73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4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ACHIT M,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5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DSON S,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4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4-2020-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0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ZA-NETO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3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ONG VD,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0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LÓPEZ E,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17-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GUSON G,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NX,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47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7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2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167/jost7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1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16,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021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2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20-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5,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4.938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5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K,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LLON V,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Y,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HAUTESERRE AM, 201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9.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4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Y, 2020,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744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ORANTA R,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9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2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74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O F,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ST H,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3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56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SI A,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G K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95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Y,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CKER P, 2020,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9.161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LLA R,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93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5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MY,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23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YOPADHYAY R,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1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TC,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3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32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CKMAN E,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4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BOR MR,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1-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A,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7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UC HN,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1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59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VARRO-JURADO E,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7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 JY,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3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 KL,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0-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9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0,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0-2019-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Y,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0-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NO-GONZÁLEZ AA,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NANDA O,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2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QC,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3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21,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HEAD J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OKINA E,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CL, 2020,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9.1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YAKAWA E,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96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S,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TON AS,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526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2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SEINI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RA A,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44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2-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S A,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7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NN M, 201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1.6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3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POUR M,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11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7,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5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KFARE P,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0-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9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19,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60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2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LLMER-PEGRAM K,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18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RDON SE,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LA LUCIA M,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1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Z-MILÁN O,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O-LAJARA B,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05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ETSE AR, 2016,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108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3,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1.64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 YH,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ÍGUEZ-CAMPO L,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597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C, 2020,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9873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2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7-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GHT D,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3,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8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L,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AN R,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9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AN A, 2020,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17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EONE A,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B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J,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EBEL K,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3-2021-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4.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4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UWOLE KK,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TER C,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1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FASHPOR A,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7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WY,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OVIC B,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SON P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1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34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8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DLER R,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RADOVIC S,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ALÓ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7-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6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DOVYKH M, 2023,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90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S,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57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O K,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3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9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UDIN NL,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119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0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RB,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ATOONITOOSI E,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8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O TT,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83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3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AKI A,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UBOVSKAYA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DE,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MAZ Y,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7-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ULGA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18-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TIN G,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1-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7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7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7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3.10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E,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2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SIDE AG,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7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EN N,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5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O CY,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1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D,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FX,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UIAR-BARBOSA AD,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0-2020-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70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BIERI C,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597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2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QC,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IPOGLU B,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9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SIELSKI M,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K,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9-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NCIKAITE I, 2022,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1.1943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C,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21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65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HABRA D, 201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1.545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TIKUL W,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69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O XY,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107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SON S,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ESCH P,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E L,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TAFE-TRONCOSO V,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3.827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DEZ HN,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P,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6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T,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3.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2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BU AN,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4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Y, 201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0.52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7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I,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2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V, 2022,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IYOK B,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EN L,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1-2021-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ELAJAC D,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0-00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ERJEE O,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456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OIA P,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2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7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5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H E,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3-202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3.103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N B, 201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090304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1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A B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EY C, 2017,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5.1055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ONSKY M,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99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N K, 201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68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6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5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2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POLI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08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4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O YB,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Q,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L,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2.2029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IJBENS EH, 2013,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349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 2024,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11-2022-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7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21-1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TY,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FL,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ZANELLI R, 2016,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48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6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88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ZYNSKI D, 201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7.138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5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MB,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ID G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246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MARTÍN J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RE J,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6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LP,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BERLET M,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4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14,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CAMACHO D, 2021, SPORT BUS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SBM-12-2019-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8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78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2.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22-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H,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5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48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DANE Z,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5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GEL LA,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M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7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AKF, 2022,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SHPER K,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GUILAR JT, 201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3-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NEY-SQUIRE K,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27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 E,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1-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LX M,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LER AB,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WAKUBO A,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T,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BY P,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78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RTSARA SI,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095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SAH C, 2023, INT J HOSP TOUR AD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2.205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KLY JM,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KERCHER B,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3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0.10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KJOO A,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SF,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34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E,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49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LUCIA C,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DEB K, 2021, TOUR HOSP MANAG-CR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867/thm.27.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N YL,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20.180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ITYANANDANA M,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6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NG LHN,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9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 HT,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21-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O S,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588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8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RJ,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1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E TSM,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3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6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X,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ZDEMIR MA, 2021,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1.17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RISH VG,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RRIETA B,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1-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8804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TTOPADHYAY M,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49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TERS G,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NKINS LD, 2014,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34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4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WF,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G J,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0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2.215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LLO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46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AL-TUR A,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 CM,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CY,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11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YJ,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8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D, 2023, J HOSP TOUR MANA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U P,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SGIN M,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7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6,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7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A P,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79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I MX,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 L,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9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 HOED W,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ENMETZ JL,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7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LB,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38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X,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IOURAS I,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NA-GARRIDO JA,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JRA V, 2023,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085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AIWA JE,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3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3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05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 C, 2015,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46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 AA,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SAY-SMITH G,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3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NVISITTHPON N,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RJA C,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JONA-FUENTES J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0-2018-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0,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18.1513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PANITCHAJCHAVAL N,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ÇOLAKOGLU Ü,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8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KH,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8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 TC, 2023,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22.205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PSEY R,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HEMI M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E,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EB-UR-RAHMAN M,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0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NURA IE,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201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M PS,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7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HG, 2019,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19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ENKO AP,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GF,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2-0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MAR TBJ, 2021,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097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0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0903356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47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6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I D,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418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IKUMAR G,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JRAMI DD,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LOUGHLIN E, 2023,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1.193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23, CORNELL HOSP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1106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N J, 2022, WORLDW HOSP TOUR 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WHATT-10-2021-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U HQ,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18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FAHANI M, 2017,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9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LARD J,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43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SELLI C, 2022,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7-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2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9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MAN M,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53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 J, 2022,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11042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OSEVICIUTE G, 2021, J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1.2004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 2022,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2.206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AGAR S, 2019,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8.155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CHENBERGER I, 2017,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65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VTAEVA E,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5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ÁMARA E, 2023,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4055/ejtr.v34i.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X,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MF,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 LT, 2024,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F,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4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XENA G,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AGIH HS,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3-2020-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LES-RIBES JF,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S,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Y G, 2021, INT J SPORT EXERC 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2197X.2019.163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ZILIAUSKE E, 2024,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ACCI 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6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GHIÊM-PHÚ B, 2021, J CONV EVENT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470148.2020.1866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 JJE,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73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 FO, 2021,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ZX,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8804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IMI R,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5-2021-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H,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9-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LICIC L,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8-01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 2018,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0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3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W,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OSSARY M,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09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DIN D, 2020, ADV HOSP TOUR RES-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0519/ahtr.656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S,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9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GÖZ D,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 KKF,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8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AJ, 2025,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J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22-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NINI C,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 V,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1.199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HLER BF,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A Y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PITO D,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3-1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CIA I,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ÁLEZ E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71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LEMMER P,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J, 2018,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IZ O,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BABNEH MM, 2022,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2.18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RASATTAYAPITAK S,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7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NANDEZ-MASKIVKER G, 2021,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1-2022-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NSON J, 2016,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5.1010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ABBERT E,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803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U S,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60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HSHIK A,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UZZI MA, 202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ÜRSOY I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RRIE WT,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5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T,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TN,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08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LASTRES B,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3-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T,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IWAARDEN M,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1,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21.192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A-VÁZQUEZ M, 2021,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0.1837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16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22,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EVENT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2599519X1550625985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ANA JCB,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1948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 A,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04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SON S, 2006,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59096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EHR J,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44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G AH,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1-20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ARGO BA,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ZAPOURAGHDAM H,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2-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L,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1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EMEN DE,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19-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MAGISHI KD,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194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ZF,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IDO-BENITEZ L, 2024,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23-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ZI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19-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OLAMPROS P,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GOVNOVIC I, 2022,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HERI B,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YU,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GIO R,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7-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6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J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0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O 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N K,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13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20,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575830124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H N,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 2023,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R,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045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DIQUEE A,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2368</w:t>
            </w:r>
          </w:p>
        </w:tc>
      </w:tr>
    </w:tbl>
    <w:p>
      <w:pPr>
        <w:pStyle w:val="BodyText"/>
      </w:pPr>
      <w:r>
        <w:drawing>
          <wp:inline>
            <wp:extent cx="5334000" cy="3536752"/>
            <wp:effectExtent b="0" l="0" r="0" t="0"/>
            <wp:docPr descr="" title="" id="98" name="Picture"/>
            <a:graphic>
              <a:graphicData uri="http://schemas.openxmlformats.org/drawingml/2006/picture">
                <pic:pic>
                  <pic:nvPicPr>
                    <pic:cNvPr descr="data/figure/MostGlobCitDocs.png" id="99" name="Picture"/>
                    <pic:cNvPicPr>
                      <a:picLocks noChangeArrowheads="1" noChangeAspect="1"/>
                    </pic:cNvPicPr>
                  </pic:nvPicPr>
                  <pic:blipFill>
                    <a:blip r:embed="rId97"/>
                    <a:stretch>
                      <a:fillRect/>
                    </a:stretch>
                  </pic:blipFill>
                  <pic:spPr bwMode="auto">
                    <a:xfrm>
                      <a:off x="0" y="0"/>
                      <a:ext cx="5334000" cy="3536752"/>
                    </a:xfrm>
                    <a:prstGeom prst="rect">
                      <a:avLst/>
                    </a:prstGeom>
                    <a:noFill/>
                    <a:ln w="9525">
                      <a:noFill/>
                      <a:headEnd/>
                      <a:tailEnd/>
                    </a:ln>
                  </pic:spPr>
                </pic:pic>
              </a:graphicData>
            </a:graphic>
          </wp:inline>
        </w:drawing>
      </w:r>
    </w:p>
    <w:bookmarkEnd w:id="100"/>
    <w:bookmarkStart w:id="104"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ocu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c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lob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rmalized.Local.Cit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Glob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9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22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8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4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48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3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8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47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98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54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5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8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7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2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3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22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4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7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9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7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4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18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4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72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7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26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44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66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5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9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24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59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8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28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03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25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15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3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13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8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3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56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7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471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3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76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3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27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3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69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7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3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2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5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2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5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8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5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4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9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5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2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7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67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0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1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2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3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51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6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7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35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69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9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15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2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87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4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8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8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4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22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5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1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85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7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7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7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17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7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7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9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76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5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2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40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48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9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8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5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5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9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9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3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25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8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8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0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7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7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73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5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2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27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8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4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98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5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64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8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69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2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8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6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9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4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85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0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6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3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4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5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9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9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2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4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8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78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4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4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7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6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8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8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8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1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3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8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bl>
    <w:p>
      <w:pPr>
        <w:pStyle w:val="BodyText"/>
      </w:pPr>
      <w:r>
        <w:drawing>
          <wp:inline>
            <wp:extent cx="5334000" cy="3737530"/>
            <wp:effectExtent b="0" l="0" r="0" t="0"/>
            <wp:docPr descr="" title="" id="102" name="Picture"/>
            <a:graphic>
              <a:graphicData uri="http://schemas.openxmlformats.org/drawingml/2006/picture">
                <pic:pic>
                  <pic:nvPicPr>
                    <pic:cNvPr descr="data/figure/MostLocCitDocs.png" id="103" name="Picture"/>
                    <pic:cNvPicPr>
                      <a:picLocks noChangeArrowheads="1" noChangeAspect="1"/>
                    </pic:cNvPicPr>
                  </pic:nvPicPr>
                  <pic:blipFill>
                    <a:blip r:embed="rId101"/>
                    <a:stretch>
                      <a:fillRect/>
                    </a:stretch>
                  </pic:blipFill>
                  <pic:spPr bwMode="auto">
                    <a:xfrm>
                      <a:off x="0" y="0"/>
                      <a:ext cx="5334000" cy="3737530"/>
                    </a:xfrm>
                    <a:prstGeom prst="rect">
                      <a:avLst/>
                    </a:prstGeom>
                    <a:noFill/>
                    <a:ln w="9525">
                      <a:noFill/>
                      <a:headEnd/>
                      <a:tailEnd/>
                    </a:ln>
                  </pic:spPr>
                </pic:pic>
              </a:graphicData>
            </a:graphic>
          </wp:inline>
        </w:drawing>
      </w:r>
    </w:p>
    <w:p>
      <w:r>
        <w:br w:type="page"/>
      </w:r>
    </w:p>
    <w:bookmarkEnd w:id="104"/>
    <w:bookmarkEnd w:id="105"/>
    <w:bookmarkStart w:id="114" w:name="cited-references"/>
    <w:p>
      <w:pPr>
        <w:pStyle w:val="Heading3"/>
      </w:pPr>
      <w:r>
        <w:t xml:space="preserve">Cited References</w:t>
      </w:r>
    </w:p>
    <w:bookmarkStart w:id="10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ed.Referen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9, DOI 10.2307/315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V53, P244,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 MULTIVARIATE DATA ANALYSIS: A GLOBAL PERSPECTIVE, V7TH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V36, P527,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V50, P248,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V41, P42,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V31, P103,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V66, P1,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V50, P84,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 J APPL PSYCHOL, V88, P879, DOI 10.1037/0021-9010.88.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 ANN TOURISM RES, V32, P1056, DOI 10.1016/J.ANNALS.2005.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V50, P261,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 ANNU REV PSYCHOL, V52, P141, DOI 10.1146/ANNUREV.PSYCH.52.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 ANN TOURISM RES, V19, P665, DOI 10.1016/0160-7383(92)90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V42, P37,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 PSYCHOL BULL, V95, P542, DOI 10.1037/0033-2909.95.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 J PERS ASSESS, V49, P71, DOI 10.1207/S15327752JPA4901_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V39, P59,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 PSYCHOL BULL, V103, P411, DOI 10.1037/0033-2909.103.3.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 ANN TOURISM RES, V29, P79, DOI 10.1016/S0160-7383(01)00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7, JOURNAL OF TRAVEL RESEARCH, V46, P154, DOI 10.1177/004728750730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V46, P465,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 J ACAD MARKET SCI, V43, P115, DOI 10.1007/S11747-014-0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 TOURISM MANAGE, V23, P521, DOI 10.1016/S0261-5177(02)00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 J BUS RES, V44, P153, DOI 10.1016/S0148-2963(97)00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 CAN GEOGR-GEOGR CAN, V24, P5, DOI 10.1111/J.1541-0064.1980.TB0097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V52, P709,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 JOURNAL OF THE ACADEMY OF MARKETING SCIENCE, V16, P74, DOI 10.1007/BF02723327, DOI 10.1007/BF02723327, 10.1177/00920703880160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ANN TOURISM RES, V31, P495, DOI 10.1016/J.ANNALS.2003.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V50, P559,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 TOURISM MANAGE, V33, P64, DOI 10.1016/J.TOURMAN.2011.0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 TOURISM MANAGE, V34, P37, DOI 10.1016/J.TOURMAN.2012.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ANN TOURISM RES, V38, P1367, DOI 10.1016/J.ANNALS.20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V33,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PSYCHOL BULL, V125, P276, DOI 10.1037//0033-2909.125.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APPL RES QUAL LIFE, V5, P35, DOI 10.1007/S11482-009-9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243, DOI 10.1016/J.ANNALS.201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TOURISM MANAGE, V45, P260, DOI 10.1016/J.TOURMAN.201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V56, P651,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 QUAL RES PSYCHOL, V18, P328, DOI 10.1080/14780887.2020.176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V58, P343,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0, JOURNAL OF TRAVEL RESEARCH, V39, P27, DOI 10.1177/0047287500039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V51, P531,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 ANN TOURISM RES, V17, P586, DOI 10.1016/0160-7383(90)90029-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 STRUCT EQU MODELING, V6, P1, DOI 10.1080/1070551990954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L., 1979, ANNALS OF TOURISM RESEARCH, V6, P408, DOI 10.1016/0160-7383(92)90128-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 JOURNAL OF TRAVEL RESEARCH, V36,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1, J MARKET THEORY PRAC, V19, P139, DOI 10.2753/MTP1069-6679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G., 2004, JOURNAL OF TRAVEL RESEARCH, V43, P131, DOI 10.1177/004728750426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V42, P284,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V49, P246,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ANN TOURISM RES, V38, P964, DOI 10.1016/J.ANNALS.2011.0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V61, P1,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J, 1988, STATISTICAL POWER ANALYSIS FOR THE BEHAVIORAL SCIENCES, V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V57, P56,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MAN DB, 2014, J HAPPINESS STUD, V15, P555, DOI 10.1007/S10902-013-943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V36, P1,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7, JOURNAL OF SUSTAINABLE TOURISM, V15, P483, DOI 10.2167/JOST6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ÁTKOVÁ P, 2012, J TRAVEL RES, V51, P50, DOI 10.1177/00472875103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47, P322, DOI 10.1016/J.JRETCONSER.2018.1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9, EUR BUS REV, V31, P2, DOI 10.1108/EBR-11-2018-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V12, P761, DOI 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M., 2007, JOURNAL OF TRAVEL RESEARCH, V46, P119, DOI 10.1177/00472875073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9, J BUS RES, V44, P165, DOI 10.1016/S0148-2963(97)00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 1998, HARVARD BUS REV, V76, P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V55, P94,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0, TOUR ANAL, V15, P399, DOI 10.3727/108354210X1286472745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V5, P5,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0, J TRAVEL RES, V49, P381, DOI 10.1177/0047287509346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2005, PRINCIPLES PRACT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89, J PERS SOC PSYCHOL, V57, P1069, DOI 10.1037/0022-3514.57.6.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S, 2008, J TRAVEL RES, V47, P84, DOI 10.1177/004728750731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V38, P266,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OOL S. F., 1994, JOURNAL OF TRAVEL RESEARCH, V32, P29, DOI 10.1177/0047287594032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SUSTAIN TOUR, V21, P5, DOI 10.1080/09669582.2012.673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AM PSYCHOL, V55, P68, DOI 10.1037/0003-066X.55.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V52, P265,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997, DOI 10.1016/J.ANNALS.2011.1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V42, P260,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98, JOURNAL OF TRAVEL RESEARCH, V37, P166, DOI 10.1177/0047287598037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2, ANN TOURISM RES, V29, P231, DOI 10.1016/S0160-7383(01)0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ER P, 2007, TOURISM MANAGE, V28, P409, DOI 10.1016/J.TOURMAN.200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1, J SUSTAIN TOUR, V29, P1, DOI 10.1080/09669582.2020.1758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V52, P1,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V12, P281, DOI 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 V53, P140, DOI 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 V36, P1061, DOI 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1, AM PSYCHOL, V56, P218, DOI 10.1037/0003-066X.56.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J HOSP TOUR RES, V35, P171, DOI 10.1177/109634801038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12, FLOURISH VISIONARY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00, AM PSYCHOL, V55, P5, DOI 10.1037/0003-066X.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5, TOURISM MANAGE, V26, P45, DOI 10.1016/J.TOURMAN.2003.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 V65, P256, DOI 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 V61, P436, DOI 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6, ANN TOURISM RES, V13, P193, DOI 10.1016/0160-7383(86)90037-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 V31, P442, DOI 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2, J TRAVEL RES, V51, P315, DOI 10.1177/004728751141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 L., 2005, JOURNAL OF TRAVEL RESEARCH, V43, P226, DOI 10.1177/004728750427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RCHILL GA, 1979, J MARKETING RES, V16, P64, DOI 10.2307/315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0, EUR J TOUR RES, V3, P123,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 V69, P155, DOI 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1993, J PERS SOC PSYCHOL, V64, P678, DOI 10.1037/0022-3514.64.4.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ÍA FA, 2015, TOUR MANAG PERSPECT, V13, P33, DOI 10.1016/J.TMP.2014.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 V32, PS76, DOI 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HOLAS LN, 2009, ANN TOURISM RES, V36, P390, DOI 10.1016/J.ANNALS.200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 V55, P847,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 V23, P382, DOI 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 V21, P1830, DOI 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513, DOI 10.1177/0047287509349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4, J HAPPINESS STUD, V15, P1425, DOI 10.1007/S10902-013-9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 V42, P1039, DOI 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 V84, DOI 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 V76, P291, DOI 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91, ORGAN BEHAV HUM DEC, V50, P179, DOI 10.1016/0749-5978(91)90020-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KFORD SV, 1994, ANN TOURISM RES, V21, P121, DOI 10.1016/0160-7383(94)9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1, ANN TOURISM RES, V38, P460, DOI 10.1016/J.ANNALS.2010.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N, 1999, ANN TOURISM RES, V26, P349, DOI 10.1016/S0160-7383(98)00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150, DOI 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2, J TRAVEL RES, V51, P12,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17, LEISURE STUD, V36, P39, DOI 10.1080/02614367.2015.1085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61, P221, DOI 10.1016/J.ANNALS.201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ANN TOURISM RES, V49, P33, DOI 10.1016/J.ANNALS.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MANAGE, V31, P29, DOI 10.1016/J.TOURMAN.2009.0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ANN TOURISM RES, V33, P603, DOI 10.1016/J.ANNALS.2006.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S, 1995, J ENVIRON PSYCHOL, V15, P169, DOI 10.1016/0272-4944(95)90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 V62, P110, DOI 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 V31, P83, DOI 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HAPPINESS STUD, V12, P651, DOI 10.1007/S10902-010-9221-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95, J PERS SOC PSYCHOL, V69, P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6, TOURISM MANAGE, V52, P82, DOI 10.1016/J.TOURMAN.2015.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1998, QUANT METH SER, P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 V28, P306, DOI 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4, J PLAN LIT, V18, P251, DOI 10.1177/088541220326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 1993, ANN TOURISM RES, V20, P650, DOI 10.1016/0160-7383(93)90089-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09, TOUR HOSP RES, V9, P159, DOI 10.1057/THR.2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 V55, P79, DOI 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 V18, P72, DOI 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IDA-GARCÍA F, 2016, TOURISM MANAGE, V54, P259, DOI 10.1016/J.TOURMAN.2015.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WANSUK CHOI H. S. C., 2005, JOURNAL OF TRAVEL RESEARCH, V43, P380, DOI 10.1177/0047287505274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4, SOCIAL INDICATORS RESEARCH, V69, P243, DOI 10.1007/S11205-004-5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09, J TRAVEL RES, V47, P373, DOI 10.1177/00472875083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0, ANN LEIS RES, V13, P541, DOI 10.1080/11745398.2010.9686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10, J SUSTAIN TOUR, V18, P575, DOI 10.1080/09669580903524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9, SOCIOLOGY, V13, P179, DOI 10.1177/0038038579013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0, AM PSYCHOL, V55, P34, DOI 10.1037/0003-066X.55.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 V52, P631, DOI 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IEZA ML, 2019, ANN TOURISM RES, V74, P195, DOI 10.1016/J.ANNALS.2018.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1999, SOC INDIC RES, V46, P137, DOI 10.1023/A:100682410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09, TOUR ANAL, V14, P37, DOI 10.3727/10835420978897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88, JOURNAL OF TRAVEL RESEARCH, V27, P16, DOI 10.1177/0047287588027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ON RM, 1986, J PERS SOC PSYCHOL, V51, P1173, DOI 10.1037/0022-3514.51.6.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 V55, P199, DOI 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0, TOURISM MANAGE, V21, P97, DOI 10.1016/S0261-5177(99)00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NE B, 2010, INTERNATIONAL HANDBOOK OF PSYCHOLOGY IN EDUCATION,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 V63, P209, DOI 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3, AM J SOCIOL, V79, P589, DOI 10.1086/225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 V51, P542, DOI 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 V65, P212, DOI 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0, WORK STRESS, V24, P196, DOI 10.1080/02678373.2010.4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3, J HAPPINESS STUD, V14, P613, DOI 10.1007/S10902-012-93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3, ANNU REV PSYCHOL, V54, P403, DOI 10.1146/ANNUREV.PSYCH.54.101601.145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09, ADV INT MARKETING, V20, P277, DOI 10.1108/S1474-7979(2009)000002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4, ANN TOURISM RES, V31, P296, DOI 10.1016/J.ANNALS.2003.1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 V57, P62, DOI 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 V16, P335, DOI 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 V61, P523, DOI 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1, TOUR REV, V66, P16, DOI 10.1108/1660537111112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S, 2010, J CONSUM RES, V37, P197, DOI 10.1086/65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3, JOURNAL OF TRAVEL RESEARCH, V42, P172, DOI 10.1177/0047287503257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 V83, DOI 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06, TOURISM MANAGE, V27, P1274, DOI 10.1016/J.TOURMAN.2005.05.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LEISURE SCI, V34, P115, DOI 10.1080/01490400.2012.65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7, TOURISM MANAGE, V63, P426, DOI 10.1016/J.TOURMAN.2017.06.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AM A., 1978, JOURNAL OF TRAVEL RESEARCH, V16, P8, DOI 10.1177/0047287578016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TOURISM MANAGE, V36, P629, DOI 10.1016/J.TOURMAN.2012.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08, J HAPPINESS STUD, V9, P13, DOI 10.1007/S10902-006-9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YE V, 2002, ANN TOURISM RES, V29, P668, DOI 10.1016/S0160-7383(01)0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423, DOI DOI 10.1007/978-94-007-228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 V36, P314, DOI 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 V75, P213, DOI 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 V38, P243, DOI 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09, ANN TOURISM RES, V36, P667, DOI 10.1016/J.ANNALS.2009.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0, J TRAVEL RES, V49, P365, DOI 10.1177/004728750934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NOULD EJ, 1993, J CONSUM RES, V20, P24, DOI 10.1086/209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 DA, 2000, ANN TOURISM RES, V27, P785, DOI 10.1016/S0160-7383(99)00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T P, 1999, ANN TOURISM RES, V26, P493, DOI 10.1016/S0160-7383(99)00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4, PHILOS T R SOC B, V359, P1367, DOI 10.1098/RSTB.2004.1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0, ANN TOURISM RES, V83, DOI 10.1016/J.ANNALS.2020.102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SON D, 1988, J PERS SOC PSYCHOL, V54, P1063, DOI 10.1037/0022-3514.54.6.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93, JOURNAL OF TRAVEL RESEARCH, V31, P27, DOI 10.1177/00472875930310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8, JOURNAL OF TRAVEL RESEARCH, V37, P120, DOI 10.1177/0047287598037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 V39, P1929, DOI 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BUS RES, V66, P724, DOI 10.1016/J.JBUSRES.2011.09.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6, ANN TOURISM RES, V59, P113, DOI 10.1016/J.ANNALS.2016.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3, J TRAVEL RES, V52, P325, DOI 10.1177/004728751246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PSYCHOL BULL, V131, P803, DOI 10.1037/0033-2909.131.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88, ANN TOURISM RES, V15, P191, DOI 10.1016/0160-7383(88)90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HALAD CK, 2004, J INTERACT MARK, V18, P5, DOI 10.1002/DIR.2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J DESTIN MARK MANAGE, V2, P118, DOI 10.1016/J.JDMM.2013.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 V26, P341, DOI 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 V60, P147, DOI 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AITH T, 1999, TOURISM MANAGE, V20, P595, DOI 10.1016/S0261-5177(99)0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1, TOURISM MANAGE, V22, P363, DOI 10.1016/S0261-5177(00)00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8, J HAPPINESS STUD, V9, P1, DOI 10.1007/S10902-006-9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RICH A, 2009, TOURISM MANAGE, V30, P512, DOI 10.1016/J.TOURMAN.2008.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SON RM, 1976, ANNU REV SOCIOL, V2, P335, DOI 10.1146/ANNUREV.SO.02.080176.0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TZ C, 2006, J APPL PSYCHOL, V91, P936, DOI 10.1037/0021-9010.91.4.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ALAMBOPOULOS N, 1996, ANN TOURISM RES, V23, P503, DOI 10.1016/0160-7383(95)00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0, TOURISM GEOGR, V22, P610, DOI 10.1080/14616688.2020.1757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FOLL SE, 1989, AM PSYCHOL, V44, P513, DOI 10.1037/0003-066X.44.3.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AHOLA SE, 1982, ANN TOURISM RES, V9, P256, DOI 10.1016/0160-7383(82)90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J TRAVEL RES, V56, P638, DOI 10.1177/004728751665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1997, ANN TOURISM RES, V24, P402, DOI 10.1016/S0160-7383(97)8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6, TOURIST NEW THEOR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RABIAN A., 1974, AN APPROACH TO ENVIRONMENTAL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LLER H., 2001, JOURNAL OF VACATION MARKETING, V7, P5, DOI 10.1177/1356766701007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 V47, P237, DOI 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GALA M, 2020, J BUS RES, V117, P312, DOI 10.1016/J.JBUSRES.2020.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6, INT HANDB QUALITY, P485, DOI 10.1007/978-3-319-42445-3_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S., 2002, JOURNAL OF HOSPITALITY TOURISM RESEARCH, V26, P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09, J TRAVEL RES, V48, P245, DOI 10.1177/0047287509332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KSEL A, 2010, TOURISM MANAGE, V31, P274, DOI 10.1016/J.TOURMAN.2009.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SCULIDES A, 2002, ANN TOURISM RES, V29, P303, DOI 10.1016/S0160-7383(01)00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UCH GI, 1999, J BUS RES, V44, P137, DOI 10.1016/S0148-2963(97)00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M. S., 1977, ANN TOURISM RES, V4, P184, DOI 10.1016/0160-7383(77)90037-8, DOI 10.1016/0160-7383(77)90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09, J OCCUP HEALTH, V51, P13, DOI 10.1539/JOH.K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 V28, P2064, DOI 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 V60, P149, DOI 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 V74, P150, DOI 10.1108/TR-01-2018-0003, 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 V56, P599, DOI 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TOURISM MANAGE, V44, P34, DOI 10.1016/J.TOURMAN.2014.0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 V76, DOI 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 V70, P368, DOI 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C, 1987, ANN TOURISM RES, V14, P314, DOI 10.1016/0160-7383(87)90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NAERT L, 2009, ANN TOURISM RES, V36, P316, DOI 10.1016/J.ANNALS.2009.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7, J TRAVEL RES, V56, P41, DOI 10.1177/004728751562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S, 2004, TOURISM MANAGE, V25, P297, DOI 10.1016/S0261-5177(03)00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 V83, DOI 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4, J MARKETING, V68, P1, DOI 10.1509/JMKG.68.1.1.2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 V43, P1225, DOI 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SLIN RW, 1970, J CROSS CULT PSYCHOL, V1, P185, DOI 10.1177/1359104570001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0, PSYCHOL INQ, V11, P227, DOI 10.1207/S15327965PLI1104_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 V35, P551, DOI 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03, CURRENT ISSUES IN TOURISM, V6, P369, DOI 10.1080/13683500308667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2014, A PRIMER ON PARTIAL LEAST SQUARES STRUCTURAL EQUATION MODELING (PLS-SEM), V26, P106, DOI 10.1108/EBR-10-2013-0128, DOI 10.1007/978-3-030-805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YES A. F., 2018, INTRO MEDIATION MO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 V36, P595, DOI 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 V36, P459, DOI 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NSBURY JW, 1986, J APPL PSYCHOL, V71, P392, DOI 10.1037/0021-9010.71.3.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REV GEN PSYCHOL, V9, P111, DOI 10.1037/1089-2680.9.2.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J TRAVEL RES, V5, P1, DOI 10.1177/0047287515592972,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3, TOURISM MANAGE, V36, P552, DOI 10.1016/J.TOURMAN.2012.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EHL WS, 1999, J BUS RES, V44, P223, DOI 10.1016/S0148-2963(97)00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1, ANN TOURISM RES, V38, P52, DOI 10.1016/J.ANNALS.2010.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0, OCCUP MED-OXFORD, V50, P167, DOI 10.1093/OCCMED/50.3.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 V87, DOI 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7, SOC INDIC RES, V40, P189, DOI 10.1023/A:100685951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 V52, P720, DOI 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W, 2015, TOURISM MANAGE, V48, P21, DOI 10.1016/J.TOURMAN.2014.1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 V40, P386, DOI 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1, ANN TOURISM RES, V38, P422, DOI 10.1016/J.ANNALS.2010.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9, HEALTH AND 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F, 2018, INT J CONTEMP HOSP M, V30, P514, DOI 10.1108/IJCHM-10-2016-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3, JOURNAL OF TRAVEL RESEARCH, V32, P47, DOI 10.1177/00472875930320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ANZANO R, 2005, J MANAGE, V31, P874, DOI 10.1177/0149206305279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10, SOC INDIC RES, V97, P143, DOI 10.1007/S11205-009-949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 V48, P184, DOI 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21, A PRIMER ON PARTIAL LEAST SQUARES STRUCTURAL EQUATION 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 V27, P466, DOI 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43, PSYCHOL REV, V50, P370, DOI 10.1037/H005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EMEYER R.G., 2003, SCALING PROCEDURES I, DOI DOI 10.4135/978141298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80, J MARKETING RES, V17, P460, DOI 10.2307/3150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12, ANNU REV PSYCHOL, V63, P539, DOI 10.1146/ANNUREV-PSYCH-120710-10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2, J TRAVEL RES, V51, P342, DOI 10.1177/00472875114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ARTIN E. P., 2002, AUTHENTIC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APHIN H, 2018, J DESTIN MARK MANAGE, V9, P374, DOI 10.1016/J.JDMM.2018.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ACHNICK BG., 2019, USING MULTIVARIATE STATISTICS, V7TH E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RD C, 2011, ANN TOURISM RES, V38, P1556, DOI 10.1016/J.ANNALS.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08, TOURISM MANAGE, V29, P624, DOI 10.1016/J.TOURMAN.2007.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08, TOURISM MANAGE, V29, P403, DOI 10.1016/J.TOURMAN.2007.07.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2, JOURNAL OF VACATION MARKETING, V8, P352, DOI 10.1177/13567667020080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Z VM, 2018, TOUR REV, V73, P277, DOI 10.1108/TR-08-2017-0138, 10.1108/TR-08-2017-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ANS GC, 1958, AM J SOCIOL, V63, P597, DOI 10.1086/222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5, J TRAVEL RES, V54, P482, DOI 10.1177/0047287514522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5, J DESTIN MARK MANAGE, V4, P248, DOI 10.1016/J.JDMM.2015.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F, 2010, J CHINA TOUR RES, V6, P164, DOI 10.1080/19388160.2010.48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56, P151, DOI 10.1016/J.ANNALS.2015.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 V2ND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 V75, P99, DOI 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2011, THE EXPERIENCE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ACHER KJ, 2008, BEHAV RES METHODS, V40, P879, DOI 10.3758/BRM.40.3.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J TRAVEL RES, V52, P253, DOI 10.1177/004728751246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NGLE C.M., 2015, SMARTPLS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1999, TOURISM MANAGE, V20, P245, DOI 10.1016/S0261-5177(98)00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17, J DESTIN MARK MANAGE, V6, P196, DOI 10.1016/J.JDMM.2016.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0, TOURISM MANAGE, V21, P613, DOI 10.1016/S0261-5177(00)0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ELY N, 2005, ANN TOURISM RES, V32, P199, DOI 10.1016/J.ANNALS.2004.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J, 2001, ANN TOURISM RES, V28, P269, DOI 10.1016/S0160-7383(00)0003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6, APPL RES QUAL LIFE, V11, P65, DOI 10.1007/S11482-014-935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SLE F. J., 1980, ANNALS OF TOURISM RESEARCH, V7, P83, DOI 10.1016/S0160-7383(80)80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ETER M., 1964, EXCHANGE AND POWER IN SOCI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2010, HANDBOOK OF PARTIAL LEAST SQUARES: CONCEPTS, METHODS AND APPLICATIONS, VII, P655, DOI 10.1007/978-3-540-32827-8/_29, DOI 10.1007/978-3-540-32827-8/_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 2017, RES DESIGN QUALITA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GE R., 2012, INTERNATIONAL JOURNAL OF WELLBEING, V2, P222, DOI DOI 10.5502/IJW.V2I3.4, 10.5502/IJW. V2I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TRAVEL TOURISM RES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 V66, P26, DOI 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LINE E, 2000, ANN TOURISM RES, V27, P763, DOI 10.1016/S0160-7383(99)0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MAN RE., 1984, STRATEG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16, TOURISM MANAGE, V52, P593, DOI 10.1016/J.TOURMAN.2015.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9, ANN TOURISM RES, V36, P723, DOI 10.1016/J.ANNALS.2009.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7, J TRAVEL RES, V56, P393, DOI 10.1177/004728751664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4, EUR BUS REV, V26, P106, DOI 10.1108/EBR-10-2013-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 V87, DOI 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 V63, P115, DOI 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1, DOI 10.1007/S10902-008-9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B, 1995, ANN TOURISM RES, V22, P186, DOI 10.1016/0160-7383(94)00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TCHEN DJ, 2013, LONG RANGE PLANN, V46, P184, DOI 10.1016/J.LRP.2013.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17, J SUSTAIN TOUR, V25, P517, DOI 10.1080/09669582.2016.122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 V35, P410, DOI 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TOURISM MANAGE, V46, P623, DOI 10.1016/J.TOURMAN.2014.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1999, J BUS RES, V44, P189, DOI 10.1016/S0148-2963(97)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 R. B., 2003, THE COMPETITIVE DESTINATION: A SUSTAINABLE TOURISM PERSPECTIVE, P9, DOI 10.1079/9780851996646.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 V20, P388, DOI 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 V69, P232, DOI 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BOVEN L, 2003, J PERS SOC PSYCHOL, V85, P1193, DOI 10.1037/0022-3514.85.6.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P, 2009, ANN TOURISM RES, V36, P413, DOI 10.1016/J.ANNALS.2009.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S F.M., 1976, SOCIAL INDICATORS WE, DOI 10.1007/978-1-4684-2253-5, DOI 10.1007/978-1-4684-2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KHORST E, 2009, J HOSP MARKET MANAG, V18, P311, DOI 10.1080/193686208025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TNER MJ, 1992, J MARKETING, V56, P57, DOI 10.2307/1252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KUS JJ, 2009, J MARKETING, V73, P52, DOI 10.1509/JMKG.7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 V28, P1409, DOI 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9, TOURISM MANAGE, V30, P693, DOI 10.1016/J.TOURMAN.2008.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H, 2018, TOUR MANAG PERSPECT, V26, P153, DOI 10.1016/J.TMP.2017.1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88, ANN TOURISM RES, V15, P371, DOI 10.1016/0160-7383(88)9002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N MA, 2009, EMOTION, V9, P361, DOI 10.1037/A0015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GGER TS, 2006, J SERV RES-US, V9, P3, DOI 10.1177/109467050628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CIO C., 2002, JOURNAL OF TRAVEL RESEARCH, V41, P46, DOI 10.1177/00472875020410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6 ANN C P TRAVEL RES, P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0, J SUSTAIN TOUR, V28, P1158, DOI 10.1080/09669582.2020.1726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HANDBOOK OF TOURISM AND QUALITY-OF-LIFE RESEARCH: ENHANCING THE LIVES OF TOURISTS AND RESIDENTS OF HOST COMMUNITIES, P31, DOI DOI 10.1007/978-94-007-2288-0_3, 10.1007/978-94-007-2288-03, DOI 10.1007/978-94-007-228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 C, 2019, ANN TOURISM RES, V79, DOI 10.1016/J.ANNALS.2019.102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 HM, 2008, TOURISM MANAGE, V29, P637, DOI 10.1016/J.TOURMAN.2007.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1995, MULTIVARIATE DATA ANALYSIS: WITH READ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D MANAGE DATA SYST, V116, P2, DOI 10.1108/IMDS-09-2015-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BROOK MB, 1982, J CONSUM RES, V9, P132, DOI 10.1086/208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 V75, P34, DOI 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 V48, P500, DOI 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06, TOURISM MANAGE, V27, P86, DOI 10.1016/J.TOURMAN.2004.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ENS K, 2018, SUSTAINABILITY-BASEL, V10, DOI 10.3390/SU1012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4, INT J HOSP MANAG, V40, P1, DOI 10.1016/J.IJHM.201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P, 2000, ANN TOURISM RES, V27, P391, DOI 10.1016/S0160-7383(99)00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GHAVVEMI S, 2017, TOURISM MANAGE, V63, P242, DOI 10.1016/J.TOURMAN.2017.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ON M., 2002, QUALITATIVE RESEARCH &amp; EVALUATION METHODS, V3RD, DOI 10.1002/NUR.477014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1999, EXPERIENCE EC WORK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 V24, P1461, DOI 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6, JOURNAL OF M ACROMARKETING, V26, P27, DOI DOI 10.1177/027614670528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 V19, P333, DOI 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51, P293, DOI 10.1016/J.JRETCONSER.2019.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5, TOURISM MANAGE, V48, P199, DOI 10.1016/J.TOURMAN.2014.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88, J MARKETING, V52, P2, DOI 10.2307/1251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0, ANN TOURISM RES, V17, P610, DOI 10.1016/0160-7383(90)90032-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ANN TOURISM RES, V58, P128, DOI 10.1016/J.ANNALS.201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ES K, 2016, INT J TOUR CITIES, V2, P108, DOI 10.1108/IJTC-12-2015-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 V85, DOI 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2, SOC RES, V39, P164, DOI 10.1177/0047287501040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MMINS RA, 1996, SOC INDIC RES, V38, P303, DOI 10.1007/BF0029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 V25, P573, DOI 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4, SOC INDIC RES, V31, P103, DOI 10.1007/BF0120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2, PSYCHOL SCI, V13, P81, DOI 10.1111/1467-9280.0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7, APPL RES QUAL LIFE, V2, P289, DOI DOI 10.1007/S11482-008-90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TOURISM MANAGE, V25, P171, DOI 10.1016/S0261-5177(03)00092-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2, J ACAD MARKET SCI, V40, P414, DOI 10.1007/S11747-011-0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T MARKET REV, V33, P405, DOI 10.1108/IMR-09-2014-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22, PSYCHOL MARKET, V39, P1467, DOI 10.1002/MAR.2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1999, WELL BEING FDN HEDON, P3, DOI DOI 10.7758/978161044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R., 1989, THE EXPERIENCE OF NATURE: A PSYCHOLOGIC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S, 2005, TOURISM MANAGE, V26, P25, DOI 10.1016/J.TOURMAN.2003.09.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INT J TOUR RES, V19, P13, DOI 10.1002/JTR.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 V64, P281, DOI 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 V32, P795, DOI 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P A, 2007, TOURISM MANAGE, V28, P876, DOI 10.1016/J.TOURMAN.200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COLN YS., 1985, NATURALISTIC INQUI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7, ANN TOURISM RES, V14, P17, DOI 10.1016/0160-7383(87)9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 T., 1990, JOURNAL OF TRAVEL RESEARCH, V28, P3, DOI 10.1177/0047287590028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TOURISM MANAGE, V36, P120, DOI 10.1016/J.TOURMAN.2012.1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8, J RETAILING, V64, P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5, JOURNAL OF TRAVEL RESEARCH, V34, P3, DOI 10.1177/0047287595034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A A, 2017, J TOUR FUTURES, V3, P144, DOI 10.1108/JTF-04-2017-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 J., 1984, TOURISM MANAGEMENT, V5, P40, DOI 10.1016/0261-5177(84)90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01, TOURISM MANAGE, V22, P435, DOI 10.1016/S0261-5177(01)0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5, J DESTIN MARK MANAGE, V4, P36, DOI 10.1016/J.JDMM.2014.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AKAYA E., 2002, JOURNAL OF TRAVEL RESEARCH, V41, P57, DOI 10.1177/0047287502041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08, J HAPPINESS STUD, V9, P41, DOI 10.1007/S10902-006-9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1997, J APPL PSYCHOL, V82, P516, DOI 10.1037/0021-9010.82.4.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 V61, P378, DOI 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STRONG JS, 1977, J MARKETING RES, V14, P396, DOI 10.2307/315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 V28, P427, DOI 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EISTER RF, 1995, PSYCHOL BULL, V117, P497, DOI 10.1037/0033-2909.117.3.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 V54, P179, DOI 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LEN KA., 1989, STRUCTURAL EQUATIONS, DOI 10.1002/9781118619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13, ANN TOURISM RES, V40, P176, DOI 10.1016/J.ANNALS.2012.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 V58, P866, DOI 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07, TOURISM MANAGE, V28, P1115, DOI 10.1016/J.TOURMAN.200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W, 1991, LEISURE SCI, V13, P309, DOI 10.1080/01490409109513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 2018, J SUSTAIN TOUR, V26, P890, DOI 10.1080/09669582.2018.142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KNER B., 1997, JOURNAL OF SUSTAINABLE TOURISM, V5, P3, DOI 10.1080/0966958970866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TZEL U, 2015, ELECTRON MARK, V25, P179, DOI 10.1007/S12525-015-0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19, J SUSTAIN TOUR, V27, P1926, DOI 10.1080/09669582.2019.160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2, J TRAVEL RES, V51, P303, DOI 10.1177/004728751141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5, TOURISM MANAGE, V48, P154, DOI 10.1016/J.TOURMAN.2014.1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J TRAVEL RES, V53, P323, DOI 10.1177/004728751349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TOUR RECREAT RES, V42, P498, DOI 10.1080/02508281.2017.1342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WICKA M, 2011, J ENVIRON PSYCHOL, V31, P207, DOI 10.1016/J.JENVP.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 V40, P416, DOI 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ES M. B., 1994, QUALITATIVE DATA ANALYSIS: AN EXPANDED SOURCEBOOK, V2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ANN TOURISM RES, V39, P1884, DOI 10.1016/J.ANNALS.2012.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CURR ISSUES TOUR, V13, P37, DOI 10.1080/13683500802499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IEDO-GARCIA MA, 2008, INT J TOUR RES, V10, P95, DOI 10.1002/JTR.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 V45, P234, DOI 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 V94, DOI 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87, ANN TOURISM RES, V14, P420, DOI 10.1016/0160-7383(87)90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2, THE PSYCHOLOGY OF QUALITY OF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0, SOC INDIC RES, V49, P279, DOI 10.1023/A:100699071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NENTAG S, 2007, J OCCUP HEALTH PSYCH, V12, P204, DOI 10.1037/1076-8998.12.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 V32, P290, DOI 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 V28, P433, DOI 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 V60, P1039, DOI 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 V15, P360, DOI 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1987, JOURNAL OF TRAVEL RESEARCH, V26, P27, DOI 10.1177/0047287587026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RY J., 2011, THE TOURIST GAZE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 V59, P496, DOI 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Y, 2009, J TRAVEL RES, V48, P78, DOI 10.1177/0047287508328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1, ADMIN SCI QUART, V36, P421, DOI 10.2307/2393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5, TOURISM MANAGE, V26, P833, DOI 10.1016/J.TOURMAN.200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TOURISM MANAGE, V45, P85, DOI 10.1016/J.TOURMAN.2014.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 V55, P125, DOI 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7, TOUR REV, V62, P6, DOI 10.1108/1660537078000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 V13, P496, DOI 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 2008, ANATOLIA, V19, P103, DOI 10.1080/13032917.2008.9687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DOUNARIS DN, 2017, PSYCHOL MARKET, V34, P1084, DOI 10.1002/MAR.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NIN JJ JR, 2000, J RETAILING, V76, P193, DOI 10.1016/S0022-4359(00)00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1, PSYCHOL HEALTH, V26, P1606, DOI 10.1080/08870446.2010.546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19, ANN LEIS RES, V22, P22, DOI 10.1080/11745398.2018.145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ÊS S, 2018, TOUR MANAG STUD, V14, P41, DOI 10.18089/TMS.2018.14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20, TOURISM GEOGR, V22, P577, DOI 10.1080/14616688.2020.1759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NA P, 2019, J SUSTAIN TOUR, V27, P1355, DOI 10.1080/09669582.2019.162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ANI A, 2016, PLOS ONE, V11, DOI 10.1371/JOURNAL.PONE.015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ALGO MC, 2001, J ENVIRON PSYCHOL, V21, P273, DOI 10.1006/JEVP.2001.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06, TOURISM MANAGE, V27, P1192, DOI 10.1016/J.TOURMAN.2005.05.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 V15, P725, DOI 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H C, 2008, J TRAVEL RES, V46, P446, DOI 10.1177/0047287507308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35, DOI 10.1007/S10902-009-9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 V22, P11, DOI 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JD, 1994, ANN TOURISM RES, V21, P629, DOI 10.1016/0160-7383(94)90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ISER HF, 1974, PSYCHOMETRIKA, V39, P31, DOI 10.1007/BF0229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IZINDAR TM, 2012, J HOSP MARKET MANAG, V21, P617, DOI 10.1080/19368623.2012.627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8, INT J CONTEMP HOSP M, V30, P1584, DOI 10.1108/IJCHM-03-2016-0166, 10.1108/IJCHM-03-2016-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2, INT J CONTEMP HOSP M, V24, P402, DOI 10.1108/0959611121121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5, J TRAVEL RES, V54, P419, DOI 10.1177/004728751455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 V60, P1123, DOI 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M, 2012, J TRAVEL RES, V51, P473, DOI 10.1177/0047287511418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JMAN T.F., 1998, HDB WORK ORG PSYCHOL, V2ND, P5, DOI DOI 10.2307/239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 V22, P2386, DOI 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1538, DOI 10.1016/J.ANNALS.2012.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94, PSYCHOMETRIC THEORY,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TO JE, 1996, TOURISM MANAGE, V17, P165, DOI 10.1016/0261-5177(96)00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 2010, J HOSP TOUR MANAG, V17, P150, DOI 10.1375/JHTM.17.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9, J SUSTAIN TOUR, V27, P1295, DOI 10.1080/09669582.2019.1618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 2018, J POSIT PSYCHOL, V13, P333, DOI 10.1080/17439760.2018.1437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6, TOUR RECREAT RES, V31, P1, DOI 10.1080/02508281.2006.11081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 V89, DOI 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10, TOURISM MANAGE, V31, P179, DOI 10.1016/J.TOURMAN.2009.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 V29, P859, DOI 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8, SUSTAINABILITY-BASEL, V10, DOI 10.3390/SU1003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 V93, DOI 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F., 1976, SOCIAL INDICATORS W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F F, 2011, LIFE SCI J, V8, P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9, J ACAD MARKET SCI, V27, P184, DOI 10.1177/009207039927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2012, J ACAD MARKET SCI, V40, P8, DOI 10.1007/S11747-011-027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 V61, P1424, DOI 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KW, 2003, J PERS SOC PSYCHOL, V84, P822, DOI 10.1037/0022-3514.84.4.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3, J TRAVEL RES, V62, P3, DOI 10.1177/00472875221087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 V44, P20, DOI 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 A., 1996, JOURNAL OF TRAVEL RESEARCH, V34, P9, DOI 10.1177/00472875960340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 V44, DOI 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L, 1997, ANN TOURISM RES, V24, P425, DOI 10.1016/S0160-7383(97)8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 M. S., 1981, ANNALS OF TOURISM RESEARCH, V8, P187, DOI 10.1016/0160-7383(81)900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IS D., 1988, JOURNAL OF TRAVEL RESEARCH, V27, P2, DOI 10.1177/00472875880270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 V24, P794, DOI 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 F, 2009, BEHAV RES METHODS, V41, P1149, DOI 10.3758/BRM.41.4.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 V18, P297, DOI 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 V35, P567, DOI 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ER B. G., 1967, DISCOV GROUNDED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SSEMANN US, 2012, TOURISM MANAGE, V33, P1483, DOI 10.1016/J.TOURMAN.2012.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 2015, CURR ISSUES TOUR, V18, P1192, DOI 10.1080/13683500.2013.827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7, INTERNATIONAL JOURNAL OF MULTIVARIATE DATA ANALYSIS, V1, P107, DOI 10.1504/IJMDA.2017.10008574, DOI 10.1504/IJMDA.2017.087624, 10.1504/IJMDA.2017.0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0, J HOSP TOUR MANAG, V17, P108, DOI 10.1375/JHTM.17.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2002, J PERS SOC PSYCHOL, V82, P1007, DOI 10.1037//0022-3514.82.6.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7, J TRAVEL RES, V56, P28, DOI 10.1177/004728751562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8, J TRAVEL RES, V57, P856, DOI 10.1177/0047287517721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0, J TRAVEL RES, V59, P69, DOI 10.1177/004728751881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5, ANN TOURISM RES, V55, P110, DOI 10.1016/J.ANNALS.2015.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1998, METHODOLOGY SOCIAL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 V22, P120, DOI 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ZARUS R. S., 1991, STRESS, APPRAISAL, AND CO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 V31, P189, DOI 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6, TOUR RECREAT RES, V31, P25, DOI 10.1080/02508281.2006.1108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9, J HOSP TOUR RES, V43, P935, DOI 10.1177/1096348019849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T, 1996, TOURISM MANAGE, V17, P341, DOI 10.1016/0261-5177(96)00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3, ANN TOURISM RES, V20, P336, DOI 10.1016/0160-7383(93)90059-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 V30, P694, DOI 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 V5, P26, DOI 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NELL L, 2010, J ENVIRON PSYCHOL, V30, P1, DOI 10.1016/J.JENVP.2009.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7, APPL RES QUAL LIFE, V12, P205, DOI 10.1007/S11482-016-94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E, 1998, CLIN ORTHOP RELAT R, P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NEY JC, 2001, J RETAILING, V77, P203, DOI 10.1016/S0022-4359(01)0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CT, 2016, INT J TOUR RES, V18, P536, DOI 10.1002/JTR.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TT G, 2003, ANN TOURISM RES, V30, P194, DOI 10.1016/S0160-7383(02)000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ANN TOURISM RES, V52, P16, DOI 10.1016/J.ANNALS.2015.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 V92, DOI 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IS S, 1996, TOURISM MANAGE, V17, P481, DOI 10.1016/S0261-5177(96)0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19, INT J HOSP MANAG, V78, P223, DOI 10.1016/J.IJHM.2018.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2002,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WORTH G, 2011, TOURISM MANAGE, V32, P1, DOI 10.1016/J.TOURMAN.201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JSA-ZGANEC A, 2011, SOC INDIC RES, V102, P81, DOI 10.1007/S11205-010-97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8, TOURISM MANAGE, V29, P609, DOI 10.1016/J.TOURMAN.2008.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ARIA JOÃO, 2015, TMSTUDIE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DRALAL L., 2013, JOURNAL OF ECONOMICS, BUSINESS AND MANAGEMENT, V1, P177, DOI 10.7763/JOEBM.2013.V1.38, DOI 10.7763/JOEBM.2013.V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6, APPL RES QUAL LIFE, V11, P49, DOI 10.1007/S11482-014-9354-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8, CURR ISSUES TOUR, V21, P567, DOI 10.1080/13683500.2015.110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1, J TRAVEL RES, V50, P431, DOI 10.1177/0047287510368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2008,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ROP A., 2004, QUALITATIVE RESEARCH IN TOURISM: ONTOLOGIES, EPISTEMOLOGIES AND METHODOLOGIES, P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 V37, P33, DOI 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D., 2009, OXFORD HDB POSITIVE, P187, DOI DOI 10.1093/OXFORDHB/9780195187243.013.0017, 10.1093/OXFORDHB/9780195187243.013.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 V31, P2399, DOI 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 K., 2016, EVENT MANAGEMENT, V20, P181, DOI 10.3727/152599516X1461001710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 V40, P37, DOI 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 V39, P117, DOI 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UNG VCS, 2013, INT J TOUR RES, V15, P346, DOI 10.1002/JTR.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YLE RH., 1995, STRUCTURAL EQUATION MODELING: CONCEPTS, ISSUES, AND APPL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8, PSYCHOL METHODS, V3, P424, DOI 10.1037/1082-989X.3.4.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 2009, J TRAVEL RES, V48, P29, DOI 10.1177/0047287508328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ASAKI Y, 2007, SOC INDIC RES, V82, P233, DOI 10.1007/S11205-006-9032-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G SS, 2009, J HOSP TOUR RES, V33, P51, DOI 10.1177/1096348008329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ON MM, 2016, APPL RES QUAL LIFE, V11, P105, DOI 10.1007/S11482-014-93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1, J DESTIN MARK MANAGE, V19, DOI 10.1016/J.JDMM.2021.10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6, J ECON PERSPECT, V20, P3, DOI 10.1257/089533006776526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 V29, P681, DOI 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C, 2016, J TRAVEL TOUR MARK, V33, P1213, DOI 10.1080/10548408.2015.10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0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USIS M, 1989, ANN TOURISM RES, V16, P318, DOI 10.1016/0160-7383(89)90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 2012, HANDBOOK OF TOURISM AND QUALITY-OF-LIFE RESEARCH, P279, DOI DOI 10.1007/978-94-007-228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YKENDALL L, 2015, PSYCHOL BULL, V141, P364, DOI 10.1037/A003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17, ANN TOURISM RES, V63, P205, DOI 10.1016/J.ANNALS.2017.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MSDON LM, 2011, J SUSTAIN TOUR, V19, P265, DOI 10.1080/09669582.2010.519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MM, 2018, SUSTAINABILITY-BASEL, V10, DOI 10.3390/SU10082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HER D, 2010, INT J SURG, V8, P336, DOI 10.1016/J.IJSU.2010.02.007, 10.1371/JOURNAL.PMED.1000097, 10.1186/2046-4053-4-1, 10.1136/BMJ.I4086, 10.1136/BMJ.B2535, 10.1016/J.IJSU.2010.07.299, 10.1136/BMJ.B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 V21, P532, DOI 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OLAO L, 2009, J CONSUM RES, V36, P188, DOI 10.1086/59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REZ EA, 2005, ANN TOURISM RES, V32, P925, DOI 10.1016/J.ANNALS.2004.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G S. C., 2001, CORNELL HOTEL AND RESTAURANT ADMINISTRATION QUARTERLY, V42, P13, DOI 10.1016/S0010-8804(01)8102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7, TOURISM MANAGE, V60, P166, DOI 10.1016/J.TOURMAN.2016.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ANN TOURISM RES, V81, DOI 10.1016/J.ANNALS.2020.10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GOSA F, 2020, TOURISM GEOGR, V22, P690, DOI 10.1080/14616688.2020.1763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8, J HAPPINESS STUD, V9, P139, DOI 10.1007/S10902-006-9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J, 2015, J TRAVEL TOUR MARK, V32, P401, DOI 10.1080/10548408.2014.89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M, 2005, J CONSUM PSYCHOL, V15, P77, DOI 10.1207/S15327663JCP1501_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6, TOURISM MANAGE, V27, P493, DOI 10.1016/J.TOURMAN.2004.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GADE MM, 2004, J PERS SOC PSYCHOL, V86, P320, DOI 10.1037/0022-3514.86.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RICH RS, 1991, J ENVIRON PSYCHOL, V11, P201, DOI 10.1016/S0272-4944(05)80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8, J ACAD MARKET SCI, V36, P1, DOI 10.1007/S11747-007-00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ENHOVEN R., 1984, CONDITIONS OF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1, TOUR REV, V76, P74, DOI 10.1108/TR-03-202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SON GB, 2013, ANN TOURISM RES, V42, P150, DOI 10.1016/J.ANNALS.2013.0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RTZ D, 2003, PSYCHOL SCI, V14, P520, DOI 10.1111/1467-9280.03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Y, 2013, J BUS RES, V66, P1279, DOI 10.1016/J.JBUSRES.2012.0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1, J TRAVEL RES, V50, P57, DOI 10.1177/004728750935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TORI A, 2018, TOURISM MANAGE, V67, P111, DOI 10.1016/J.TOURMAN.2017.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 V83, DOI 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BRECHT J, 2020, J POLICY RES TOUR LE, V12, P457, DOI 10.1080/19407963.2019.1695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 V26, P789, DOI 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J, 2014, MUSIC SCI, V18, P65, DOI 10.1177/102986491351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1999, ANN TOURISM RES, V26, P868, DOI 10.1016/S0160-7383(99)00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R PM, 1990, PSYCHOL BULL, V107, P238, DOI 10.1037/0033-2909.88.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ICHFELDT BS, 2011, CURR ISSUES TOUR, V14, P79, DOI 10.1080/1368350090337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QUALITY AM LIFE, DOI DOI 10.2307/257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A, 2000, TOURISM MANAGE, V21, P601, DOI 10.1016/S0261-5177(00)00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TER TJ, 2012, J PERS SOC PSYCHOL, V102, P1304, DOI 10.1037/A0027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KH, 2013, INT J HOSP MANAG, V35, P122, DOI 10.1016/J.IJHM.2013.05.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LHO MD, 2018, J HOSP TOUR MANAG, V37, P11, DOI 10.1016/J.JHTM.2018.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7, DESIGNING CONDUC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AN HZ, 1989, ANN TOURISM RES, V16, P216, DOI 10.1016/0160-7383(89)90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18, J SUSTAIN TOUR, V26, P29, DOI 10.1080/09669582.2017.13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 1974, NATIONS AND HOUSEHOLDS IN ECONOMIC GROWTH, DOI 10.1016/B978-0-12-205050-3.50008-7, DOI 10.1016/B978-0-12-205050-3.50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G D. S., 2004, JOURNAL OF TRAVEL &amp; TOURISM MARKETING, V17, P45, DOI 10.1300/J073V17N04_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ZION D, 2003, ANXIETY STRESS COPIN, V16, P213, DOI 10.1080/106158002100006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TCHER R, 2019, J SUSTAIN TOUR, V27, P1745, DOI 10.1080/09669582.2019.1679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 V58, P549, DOI 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OTH J, 1997, ANN TOURISM RES, V24, P283, DOI 10.1016/S0160-7383(97)80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3, JOURNAL OF REGIONAL ANALYSIS AND POLICY, V33,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MP BB, 2000, PSYCHOSOM MED, V62, P608, DOI 10.1097/00006842-200009000-0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TOUR REV, V66, P4, DOI 10.1108/16605371111127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8, J TRAVEL TOUR MARK, V35, P595, DOI 10.1080/10548408.2017.137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XH, 2020, CURR ISSUES TOUR, V23, P2076, DOI 10.1080/13683500.2020.1755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351, DOI 10.1177/0047287509346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7, J TRAVEL RES, V56, P1079, DOI 10.1177/004728751667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 V28, P1262, DOI 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 D, 2013, INT J HOSP MANAG, V34, P9, DOI 10.1016/J.IJHM.2013.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1998, SOC PSYCHOL QUART, V61, P121, DOI 10.2307/2787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07, ANN TOURISM RES, V34, P181, DOI 10.1016/J.ANNALS.2006.07.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02, THE EFFECTS OF TOURISM IMPACTS UPON QUALITY OF LIFE OF RESIDENTS IN THE 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ÜHNEL J, 2011, J ORGAN BEHAV, V32, P125, DOI 10.1002/JOB.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 T, 2006, TOURISM MANAGE, V27, P589, DOI 10.1016/J.TOURMAN.2005.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S, 2007, SCAND J HOSP TOUR, V7, P7, DOI 10.1080/1502225070122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 V30, P868, DOI 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ZENWEGER MF, 2004, AM J PSYCHIAT, V161, P936, DOI 10.1176/APPI.AJP.161.5.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15, CURR ISSUES TOUR, V18, P805, DOI 10.1080/13683500.2014.97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LEIS RES, V23, P79, DOI 10.1080/11745398.2018.148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 V39, P26, DOI 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11, J QUAL ASSUR HOSP TO, V12, P237, DOI 10.1080/1528008X.2011.54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 V33, DOI 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CHELL TR, 1997, J EXP SOC PSYCHOL, V33, P421, DOI 10.1006/JESP.1997.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AL-ULVOAS G, 2017, ANN TOURISM RES, V66, P151, DOI 10.1016/J.ANNALS.2017.07.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R AM, 2014, TOURISM MANAGE, V43, P46, DOI 10.1016/J.TOURMAN.2014.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 V5, P16, DOI 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HUMAN PURSUIT OF WELL-BEING: A CULTURAL APPROACH, P39, DOI 10.1007/978-94-007-1375-8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12, J DESTIN MARK MANAGE, V1, P36, DOI 10.1016/J.JDMM.2012.0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 V32, P2881, DOI 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Y C, 2004, ANN TOURISM RES, V31, P78, DOI 10.1016/J.ANNALS.2003.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J SUSTAIN TOUR, V18, P257, DOI 10.1080/0966958090329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MARKET MANAG, V25, P512, DOI 10.1080/19368623.2015.1019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 K, 2015, TOURISM MANAGE, V48, P84, DOI 10.1016/J.TOURMAN.2014.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WARDHAN V, 2020, J TRAVEL RES, V59, P3, DOI 10.1177/004728751882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1996, TOURISM COMMUNITY 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1, TOURISTS TOURISM G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1986, J MANAGE, V12, P531, DOI 10.1177/01492063860120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 V23, P1216, DOI 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 V84, DOI 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5, J BUS RES, V68, P2593, DOI 10.1016/J.JBUSRES.2015.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13, TRANSFORMATIONAL TOURISM: TOURIST PERSPECTIVES, P1, DOI 10.1079/978178064209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ELL JA, 1980, J PERS SOC PSYCHOL, V39, P1161, DOI 10.1037/H007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17, SELF-DETERMINATION THEORY: BASIC PSYCHOLOGICAL NEEDS IN MOTIVATION, DEVELOPMENT, AND WELLNESS, P1, DOI 10.1521/978.14625/28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14, PSYCHOTHER PSYCHOSOM, V83, P10, DOI 10.1159/000353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DANA J., 2016, CODING MANUAL QUA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STEDT M, 2019, AUSTRALAS MARK J, V27, P197, DOI 10.1016/J.AUSMJ.2019.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8, TOURISM GEOGR, V20, P589, DOI 10.1080/14616688.2017.138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 V66, P14, DOI 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00, JOURNAL OF SUSTAINABLE TOURISM, V8, P1, DOI 10.1080/0966958000866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MUELI G, 2019, EUR J MARKETING, V53, P2322, DOI 10.1108/EJM-02-2019-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1, SOC INDIC RES, V55, P241, DOI 10.1023/A:101098692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ELANIE., 2014, HLTH TOURISM HOSPI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0, TOURISM GEOGR, V22, P703, DOI 10.1080/14616688.2020.17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INER CJ, 2006, ANN TOURISM RES, V33, P299, DOI 10.1016/J.ANNALS.2005.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7, TOURISM MANAGE, V60, P308, DOI 10.1016/J.TOURMAN.2016.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BUS RES, V86, P179, DOI 10.1016/J.JBUSRES.2018.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 V91, DOI 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669, DOI DOI 10.1007/978-94-007-2288-0_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7, ROUTL ADV TOUR, V38, P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G., 2006, TOURISM CHANGE IMPA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1982, TOURISM EC PHYS SO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TOURISM MANAGE, V47, P241, DOI 10.1016/J.TOURMAN.2014.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3, J TRAVEL RES, V52, P494, DOI 10.1177/0047287512467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GER EP, 2020, J TRAVEL RES, V59, P955, DOI 10.1177/004728751987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1, FAM RELAT, V50, P281, DOI 10.1111/J.1741-3729.2001.00281.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3, J LEISURE RES, V35, P163, DOI 10.1080/00222216.2003.1194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18, J DESTIN MARK MANAGE, V8, P326, DOI 10.1016/J.JDMM.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AS C, 2005, ANN TOURISM RES, V32, P28, DOI 10.1016/J.ANNALS.2004.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1999, ANN TOURISM RES, DOI DOI 10.1016/S0160-7383(98)0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20, TOURISM GEOGR, V22, P467, DOI 10.1080/14616688.2020.1759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HLEITNER R, 1999, J BUS RES, V44, P199, DOI 10.1016/S0148-2963(97)0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11, TOURISM MANAGE, V32, P770, DOI 10.1016/J.TOURMAN.2010.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20, INT J CONTEMP HOSP M, V32, P2813, DOI 10.1108/IJCHM-04-2020-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DIE P, 2003, ANN TOURISM RES, V30, P625, DOI 10.1016/S0160-7383(03)00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1, TOURISM MANAGE, V22, P607, DOI 10.1016/S0261-5177(01)0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J., 2016, INT J WELLBEING, V6, P1, DOI DOI 10.5502/IJW.V6I3.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7, TOURISM MANAGE, V63, P100, DOI 10.1016/J.TOURMAN.2017.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R CI, 2006, TOURISM MANAGE, V27, P317, DOI 10.1016/J.TOURMAN.2004.1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CIL AK, 2010, EUR J TOUR RES, V3, P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509, DOI 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LIL, 2017, ANN TOURISM RES, V64, P1, DOI 10.1016/J.ANNALS.2017.0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NI F, 2013, APPL RES QUAL LIFE, V8, P45, DOI 10.1007/S11482-012-917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MAN D, 1993, J LEISURE RES, V25, P111, DOI 10.1080/00222216.1993.11969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 W., 1987, LEISURE SCIENCES, V9, P119, DOI 10.1080/0149040870951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TLER SQ, 2010, ASPEC TOUR, V44,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EY DA, 1979, J AM STAT ASSOC, V74, P427, DOI 10.2307/2286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SENBERGER R, 1986, J APPL PSYCHOL, V71, P500, DOI 10.1037/0021-9010.7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LCE D, 1995, RES DEV DISABIL, V16, P51, DOI 10.1016/0891-4222(94)00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ISCHER A, 2002, ANN TOURISM RES, V29, P106, DOI 10.1016/S0160-7383(01)00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82, DOI 10.2307/315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 V49, P83, DOI 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 V69, P1, DOI 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 V31, P877, DOI 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SSENS G, 2000, ANN TOURISM RES, V27, P301, DOI 10.1016/S0160-7383(99)00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M M., 2005, SCANDINAVIAN JOURNAL OF HOSPITALITY AND TOURISM, V5, P2, DOI 10.1080/15022250510014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ÖNROOS C, 2011, MARKETING THEOR, V11, P279, DOI 10.1177/147059311140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1, TOURISM GEOGR, V13, P299, DOI 10.1080/14616688.2010.529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3, LONG RANGE PLANN, V46, P1, DOI 10.1016/J.LRP.2013.0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EY AJ, 2005, ANN TOURISM RES, V32, P647, DOI 10.1016/J.ANNALS.2004.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RSCHMAN EC, 1982, J MARKETING, V46, P92, DOI 10.2307/1251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SON J. S. P., 1994, JOURNAL OF TRAVEL &amp; TOURISM MARKETING, V3, P21, DOI 10.1300/J073V03N04_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PES LL, 1989, J COMMUNITY PSYCHOL, V17, P129, DOI 10.1002/1520-6629(198904)17:2&lt;129::AID-JCOP2290170205&gt;3.0.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 H. C., 2000, JOURNAL OF TRAVEL RESEARCH, V38, P390, DOI 10.1177/00472875000380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1, JOURNAL OF HOSPITALITY TOURISM RESEARCH, V25, P355, DOI DOI 10.1177/1096348001025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VAN E, 2014, ANN TOURISM RES, V48, P76, DOI 10.1016/J.ANNALS.2014.05.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4, SCIENCE, V306, P1776, DOI 10.1126/SCIENCE.1103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18, J DESTIN MARK MANAGE, V9, P310, DOI 10.1016/J.JDMM.2018.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 V12, P397, DOI 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AT K., 2002, INTERNATIONAL JOURNAL OF TOURISM RESEARCH, V4, P171, DOI 10.1002/JTR.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2, TOUR RECREAT RES, V37, P205, DOI 10.1080/02508281.2012.1108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 V33, P742, DOI 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0, TOURISM MANAGE, V31, P652, DOI 10.1016/J.TOURMAN.2009.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IKW, 2017, J SUSTAIN TOUR, V25, P451, DOI 10.1080/09669582.2016.122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 V23, P486, DOI 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1992, ANN TOURISM RES, V19, P732, DOI 10.1016/0160-7383(92)90064-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 V23, P2182, DOI 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INA A, 2015, INT J RES METHOD EDU, V38, P220, DOI 10.1080/1743727X.2015.1005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 V29, P835, DOI 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MON KN, 2016, J MARKETING, V80, P69, DOI 10.1509/JM.15.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 E, 2019, ANN TOURISM RES, V74, P191, DOI 10.1016/J.ANNALS.2018.0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 2015, J TRAVEL RES, V54, P396, DOI 10.1177/0047287513517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HX, 2019, ANN TOURISM RES, V76, P153, DOI 10.1016/J.ANNALS.2019.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TOUR MANAG PERSPECT, V40, DOI 10.1016/J.TMP.2021.100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3, INT J HOSP MANAG, V35, P35, DOI 10.1016/J.IJHM.2013.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 V6, P46, DOI 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JY, 2013, ANN TOURISM RES, V42, P359, DOI 10.1016/J.ANNALS.2013.0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 V39, P127, DOI 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 1997, SOCIAL PSYCHOL LEIS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N H, 2019, J TRAVEL TOUR MARK, V36, P43, DOI 10.1080/10548408.2018.1494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SBERG L, 2007, SCAND J HOSP TOUR, V7, P59, DOI 10.1080/1502225070123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 V13, P381, DOI 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09, J SUSTAIN TOUR, V17, P337, DOI 10.1080/09669580802159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11, PSYCHOL MUSIC, V39, P164, DOI 10.1177/0305735610372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 A, 2013, TOURISM MANAGE, V38, P142, DOI 10.1016/J.TOURMAN.2013.0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KEVAIDIS P, 2017, ANN TOURISM RES, V62, P26, DOI 10.1016/J.ANNALS.2016.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15, TOURISM GEOGR, V17, P112, DOI 10.1080/14616688.2014.959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17, J TRAVEL RES, V56, P16, DOI 10.1177/004728751562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1, TOURISM: BUILDING CREDIBILITY FOR A CREDIBLE INDUSTRY. PROCEEDINGS OF THE TRAVEL AND TOURISM RESEARCH ASSOCIATION TWENTY-SECOND ANNUAL CONFERENCE, HYATT REGENCY HOTEL, LONG BEACH, CALIFORNIA, JUNE 9-13, 1991., P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NECKY T, 2010, ANN TOURISM RES, V37, P1055, DOI 10.1016/J.ANNALS.2010.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4, TOUR ANAL, V19, P731, DOI 10.3727/108354214X14146846679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 V27, P113, DOI 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 V23, P178, DOI 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TCHARD A, 2011, ANN TOURISM RES, V38, P941, DOI 10.1016/J.ANNALS.2011.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 V23, P55, DOI 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8, J TRAVEL RES, V57, P279, DOI 10.1177/0047287517699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BW, 2019, ANN TOURISM RES, V79, DOI 10.1016/J.ANNALS.2019.102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CONTEMP EDUC PSYCHOL, V25, P54, DOI 10.1006/CEPS.199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02, TOURISM DEV EMPOWE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 A., 2000, DEVELOPMENT A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S R, 2009, J SUSTAIN TOUR, V17, P321, DOI 10.1080/0966958080235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YDER H, 2019, J BUS RES, V104, P333, DOI 10.1016/J.JBUSRES.2019.07.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GER MF, 2006, J COUNS PSYCHOL, V53, P80, DOI 10.1037/0022-0167.5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A., 1998, BASICS QUALITATIVE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 V44, P210, DOI 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 V81, DOI 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2006, ANN TOURISM RES, V33, P1141, DOI 10.1016/J.ANNALS.2006.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NATIONS &amp; WORLD COMMISSION ON ENVIRONMENT AND DEVELOPMENT, 1987, OUR COMMON 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DR, 1992, LEISURE SCI, V14, P29, DOI 10.1080/0149040920951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 V23, P358, DOI 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J SUSTAIN TOUR, V31, P91, DOI 10.1080/09669582.2021.197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6, APPL RES QUAL LIFE, V11, P147, DOI 10.1007/S11482-014-9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0, INT J TOUR RES, V22, P144, DOI 10.1002/JTR.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96, J MARKETING, V60, P31, DOI 10.2307/125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 V40, DOI 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 V93, DOI 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O B, 2017, ANN TOURISM RES, V64, P51, DOI 10.1016/J.ANNALS.2017.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KEN L. S., 1991, MULTIPLE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85, ACTION CONTROL: FROM COGNITION TO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00, JOURNAL OF SUSTAINABLE TOURISM, V8, P378, DOI 10.1080/09669580008667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 V31, P651, DOI 10.1108/IJCHM-11-2017-0761, 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S, 2020, TOURISM GEOGR, V22, P476, DOI 10.1080/14616688.2020.175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 V22, P168, DOI 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AM J. E., 1981, ANNALS OF TOURISM RESEARCH, V8, P569, DOI 10.1016/0160-7383(81)90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ENT A, 2015, TOUR REV, V70, P232, DOI 10.1108/TR-09-2014-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WJ, 2020, J TRAVEL RES, V59, P909, DOI 10.1177/0047287519868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1, J SUSTAIN TOUR, V19, P713, DOI 10.1080/09669582.2010.54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LL J, 2006, TOURISM MANAGE, V27, P1093, DOI 10.1016/J.TOURMAN.2005.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 V2, P146, DOI 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CY S, 2020, TOUR REV, V75, P140, DOI 10.1108/TR-07-201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ROJAS C, 2008, TOURISM MANAGE, V29, P525, DOI 10.1016/J.TOURMAN.200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 2010, SLOW TRAVE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A, 2001, ECON J, V111, P465, DOI 10.1111/1468-0297.00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K JH, 2012, ANN TOURISM RES, V39, P908, DOI 10.1016/J.ANNALS.2011.1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3, LEISURE/LOISIR, V37, P191, DOI 10.1080/14927713.2013.842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ER CM, 2016, J BUS RES, V69, P3192, DOI 10.1016/J.JBUSRES.2015.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JERALD O., 2005, JOURNAL OF TOURISM AND CULTURAL CHANGE, V3, P36, DOI 10.1080/14766820508669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0, ANN TOURISM RES, V84, DOI 10.1016/J.ANNALS.2020.10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EST G, 2006, FIELD METHOD, V18, P59, DOI 10.1177/1525822X05279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20, J BUS RES, V109, P101, DOI 10.1016/J.JBUSRES.2019.1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PENNY EA, 2010, J ENVIRON PSYCHOL, V30, P409, DOI 10.1016/J.JENVP.2010.0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9, BUS STRATEG ENVIRON, V28, P629, DOI 10.1002/BSE.2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3, J AM PLANN ASSOC, V69, P233, DOI 10.1080/0194436030897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SAN S. S., 2000, JOURNAL OF TRAVEL RESEARCH, V38, P239, DOI 10.1177/0047287500038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ER L, 2013, A STEP-BY-STEP APPROACH TO USING SAS FOR FACTOR ANALYSIS AND STRUCTURAL EQUATION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3, J BUS RES, V66, P730, DOI 10.1016/J.JBUSRES.2011.09.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L, 2003, TOURISM MANAGE, V24, P561, DOI 10.1016/S0261-5177(03)0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LLAND J, 1999, STRATEGIC MANAGE J, V20, P195, DOI 10.1002/(SICI)1097-0266(199902)20:2&lt;195::AID-SMJ13&gt;3.3.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 K, 2016, INT J HOSP MANAG, V53, P133, DOI 10.1016/J.IJHM.2015.1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7, TOUR HOSP RES, V17, P123, DOI 10.1177/146735841561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URA T, 2011, TOURISM MANAGE, V32, P288, DOI 10.1016/J.TOURMAN.2010.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18, TOURISM MANAGE, V64, P245, DOI 10.1016/J.TOURMAN.2017.08.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10, P NATL ACAD SCI USA, V107, P16489, DOI 10.1073/PNAS.1011492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 2017, J TRAVEL TOUR MARK, V34, P867, DOI 10.1080/10548408.2016.126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09, INT J HOSP MANAG, V28, P423, DOI 10.1016/J.IJHM.2008.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12, TOURISM MANAGE, V33, P1458, DOI 10.1016/J.TOURMAN.2012.0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ZAK M., 2000, JOURNAL OF TRAVEL RESEARCH, V38, P260, DOI 10.1177/0047287500038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 V45, P89, DOI 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5, TOUR ANAL, V20, P173, DOI 10.3727/108354215X14265319207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 2012, J TRAVEL RES, V51, P754, DOI 10.1177/0047287512437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H., 2005, J VACAT MARK, V11, P249, DOI DOI 10.1177/1356766705055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VIN SW, 2008, TOURISM MANAGE, V29, P458, DOI 10.1016/J.TOURMAN.2007.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 V15, P266, DOI 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LLUM RC, 1996, PSYCHOL METHODS, V1, P130, DOI 10.1037/1082-989X.1.2.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NEILL T, 2018, TOURISM MANAGE, V66, P387, DOI 10.1016/J.TOURMAN.2017.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5, ANN TOURISM RES, V22, P86, DOI 10.1016/0160-7383(94)00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K AHN, 2009, INT J TOUR RES, V11, P185, DOI 10.1002/JTR.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ZIROW J., 1997, NEW DIR ADULT CONTIN EDUC, V1997, P5, DOI 10.1002/ACE.7401, DOI 10.1002/ACE.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00, TOURISM MANAGE, V21, P65, DOI 10.1016/S0261-5177(99)00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16, J CLEAN PROD, V111, P461, DOI 10.1016/J.JCLEPRO.2014.1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 V84, DOI 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TOUR PLAN DEV, V16, P353, DOI 10.1080/21568316.2019.1599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A, 2017, INT J CONTEMP HOSP M, V29, P2377, DOI 10.1108/IJCHM-09-2016-0501, 10.1108/IJCHM-09-2016-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PHY P., 1985, TOURISM: A COMMUNITY APPROACH, DOI DOI 10.1016/0160-7383(86)90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 V24, P201, DOI 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7, TOURISM GEOGR, V19, P318, DOI 10.1080/14616688.2016.1196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2016, J TRAVEL RES, V55, P205, DOI 10.1177/0047287514546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ZAKI E, 2008, J SUSTAIN TOUR, V16, P511, DOI 10.2167/JOST782.0, 10.1080/09669580802159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LEVIK O, 2019, J SUSTAIN TOUR, V27, P1804, DOI 10.1080/09669582.2018.153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 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 V56, P893, DOI 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 V18, P524, DOI 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 V54, P359, DOI 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2, J SUSTAIN TOUR, V20, P257, DOI 10.1080/09669582.2011.60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21, TOUR REV, V76, P51, DOI 10.1108/TR-11-2019-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2006, TOURISM MANAGE, V27, P1209, DOI 10.1016/J.TOURMAN.2005.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INS ML, 1997, J CONSUM RES, V24, P127, DOI 10.1086/209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ERS RW, 1975, J PSYCHOL, V91, P93, DOI 10.1080/00223980.1975.991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RINEN J, 2006, ANN TOURISM RES, V33, P1121, DOI 10.1016/J.ANNALS.2006.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TANAH B, 2011, ANN TOURISM RES, V38, P291, DOI 10.1016/J.ANNALS.2010.08.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FI S, 2020, J HERIT TOUR, V15, P341, DOI 10.1080/1743873X.2019.163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DC, 1978, SOC INDIC RES, V5, P475, DOI 10.1007/BF0035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 J., 2000, JOURNAL OF TRAVEL RESEARCH, V38, P340, DOI 10.1177/0047287500038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2, TOURISM MANAGE, V33, P941, DOI 10.1016/J.TOURMAN.2011.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D, 1998, ANN TOURISM RES, V25, P783, DOI 10.1016/S0160-7383(98)0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ZELECKA M, 2017, J SUSTAIN TOUR, V25, P554, DOI 10.1080/09669582.2016.1224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 V29, P479, DOI 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FER DJ, 2008, ROUTL PERSPECT DEV,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VAR C, 2008, INT J TOUR RES, V10, P365, DOI 10.1002/JTR.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J TRAVEL TOUR MARK, V28, P331, DOI 10.1080/10548408.2011.56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ER LOUIS., 1975, THE GOLDEN HORDES: INTERNATIONAL TOURISM AND THE PLEASURE PERIP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4, J TRAVEL RES, V53, P543, DOI 10.1177/0047287513513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EIRO LMD, 2013, CURR ISSUES TOUR, V16, P535, DOI 10.1080/13683500.2012.70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 V53, P581, DOI 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 V60, P1180, DOI 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10, J POSIT PSYCHOL, V5, P41, DOI 10.1080/17439760903435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2001, PSYCHOL HEALTH, V16, P595, DOI 10.1080/0887044010840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AM., 2000, TOUR GEOGRAPH, V2, P5, DOI DOI 10.1080/146166800363420, DOI 10.1080/14616680036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7, J SUSTAIN TOUR, V25, P1650, DOI 10.1080/09669582.2017.130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546, DOI 10.1177/0047287510379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8, TOURISM MANAGE, V64, P357, DOI 10.1016/J.TOURMAN.2017.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CHJ, 2011, TOURISM MANAGE, V32, P317, DOI 10.1016/J.TOURMAN.2010.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JJ, 2013, TOURISM MANAGE, V35, P82, DOI 10.1016/J.TOURMAN.2012.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U MKS, 2004, ANN TOURISM RES, V31, P946, DOI 10.1016/J.ANNALS.2004.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 2021, J HOSP MARKET MANAG, V30, P529, DOI 10.1080/19368623.2021.1867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19, J SUSTAIN TOUR, V27, P1725, DOI 10.1080/09669582.2019.1662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NG YY, 2017, TOUR ANAL, V22, P201, DOI 10.3727/108354217X14888192562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 V81, DOI 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BLI A, 2022, CURR ISSUES TOUR, V25, P60, DOI 10.1080/13683500.2021.190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 V56, P678, DOI 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3, J BUS RES, V66, P1203, DOI 10.1016/J.JBUSRES.2012.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5, J SERV RES-US, V18, P243, DOI 10.1177/109467051559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5, JOURNAL OF HOSPITALITY TOURISM RESEARCH, V29, P67, DOI DOI 10.1177/1096348004268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IN BJ, 1994, J CONSUM RES, V20, P644, DOI 10.1086/209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GUER J, 2002, APPL ECON, V34, P877, DOI 10.1080/00036840110058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16, ANN TOURISM RES, V60, P1, DOI 10.1016/J.ANNALS.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TACHARJEE A, 2014, J CONSUM RES, V41, P1, DOI 10.1086/674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M., 1964, SOCIAL EXCHANGE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 V58, P66, DOI 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N JH, 2014, J EDUC MEAS, V51, P335, DOI 10.1111/JEDM.1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RS H, 2017, TOUR MANAG PERSPECT, V24, P208, DOI 10.1016/J.TMP.2017.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DA JG, 2011, BENCHMARKING, V18, P359, DOI 10.1108/14635771111137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KS SK, 2020, LANCET, V395, P912, DOI 10.1016/S0140-6736(20)304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DER P, 2020, TOURISM GEOGR, V22, P484, DOI 10.1080/14616688.2020.176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09, ANN TOURISM RES, V36, P502, DOI 10.1016/J.ANNALS.200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S., 2005, CURRENT ISSUES IN TOURISM, V8, P479, DOI 10.1080/13683500508668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12, ANN TOURISM RES, V39, P528, DOI 10.1016/J.ANNALS.2012.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13, INFORMATION AND COMMUNICATION TECHNOLOGIES IN TOURISM 2014, P553, DOI 10.1007/978-3-319-03973-2_40, DOI 10.1007/978-3-030-29374-1_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 V62, P264, DOI 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AM PSYCHOL, V31, P117, DOI 10.1037/0003-066X.31.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6, J TRAVEL TOUR MARK, V33, P1309, DOI 10.1080/10548408.2015.111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EDAY L., 1991, JOURNAL OF TRAVEL RESEARCH, V30, P45, DOI 10.1177/00472875910300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RCY, 2010, ANN TOURISM RES, V37, P989, DOI 10.1016/J.ANNALS.2010.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MAZ K., 2006, CONSTRUCTING GROUNDED THEORY: A PRACTICAL GUIDE THROUGH QUALITATIVE ANALYSIS, DOI 10.1002/9781405165518.WBEOSG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GEOGR, V12, P525, DOI 10.1080/14616688.2010.516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INT J TOUR RES, V24, P563, DOI 10.1002/JTR.2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J HOSP TOUR MANAG, V51, DOI 10.1016/J.JHTM.2022.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 V44, P30, DOI 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E JY, 2018, INT J HOSP MANAG, V71, P1, DOI 10.1016/J.IJHM.2017.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0, TOUR HOSP RES, V10, P42, DOI 10.1057/THR.2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06, JOURNAL OF SUSTAINABLE TOURISM, V14, P629, DOI 10.2167/JOST6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VO P, 2011, SOC INDIC RES, V102, P93, DOI 10.1007/S11205-010-97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8, QUAL IN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 V80, DOI 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1990,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 V12, P451, DOI 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2, STRESS HEALTH, V28, P305, DOI 10.1002/SMI.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ILE E, 2018, J POLICY RES TOUR LE, V10, P265, DOI 10.1080/19407963.2018.147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 V57, P193, DOI 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5, J PERS SOC PSYCHOL, V68, P926, DOI 10.1037/0022-3514.68.5.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WELL BEING FDN HEDON, P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ATO DJ, 2016, PSYCHOL ASSESSMENT, V28, P471, DOI 10.1037/PAS000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VALLE PO, 2016, J TRAVEL RES, V55, P695, DOI 10.1177/0047287515569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D M, 2004, SOC INDIC RES, V65, P245, DOI 10.1023/B:SOCI.0000003801.89195.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LIS A, 2018, TOURISM MANAGE, V68, P250, DOI 10.1016/J.TOURMAN.2018.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FURT-COOPER P., 2009, HEALTH AND WELLNESS TOURISM: SPAS AND HOT SPR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 V77, DOI 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LARZA MG, 2006, TOURISM MANAGE, V27, P437, DOI 10.1016/J.TOURMAN.2004.1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8, J DESTIN MARK MANAGE, V7, P68, DOI 10.1016/J.JDMM.2016.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ISSER S, 1974, BIOMETRIKA, V61, P101, DOI 10.1093/BIOMET/6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LIPOUR HF, 2016, ANN TOURISM RES, V57, P251, DOI 10.1016/J.ANNALS.2015.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BSON HJ, 2014, TOURISM MANAGE, V44, P113, DOI 10.1016/J.TOURMAN.2013.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IN H., 2011, TAKING RESPONSIBI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ROOCHURN N., 2005, TOURISM ECONOMIC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I S, 2011, TOURISM MANAGE, V32, P1128, DOI 10.1016/J.TOURMAN.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SS MJ, 2008, TOURISM MANAGE, V29, P1141, DOI 10.1016/J.TOURMAN.2008.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JOURNAL OF HOSPITALITY &amp; TOURISM RESEARCH, V30, P279, DOI 10.1177/1096348006287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A, 2010, TOURISM MANAGE, V31, P637, DOI 10.1016/J.TOURMAN.2009.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J SUSTAIN TOUR, V19, P437, DOI 10.1080/09669582.2011.57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ZOG TR, 2003, J ENVIRON PSYCHOL, V23, P159, DOI 10.1016/S0272-4944(02)00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FSTEDE G., 2010, CULTURES AND ORGANIZ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EY M, 2008, ECOTOUR BK SER, P234, DOI 10.1079/9781845934002.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 V19, P549, DOI 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 V63, P974, DOI 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ZARD C.E., 2013, HUMAN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9, JUSTICE ETHICS TOU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0, J TRAVEL RES, V59, P1186, DOI 10.1177/00472875198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O YIEFANG KAO YIEFANG, 2008, ASIA PACIFIC JOURNAL OF TOURISM RESEARCH, V13, P163, DOI 10.1080/10941660802048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EMINIA A, 2015, J TRAVEL RES, V54, P80, DOI 10.1177/0047287513506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NU H., 2010, JOURNAL OF VACATION MARKETING, V16, P125, DOI DOI 10.1177/1356766709357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J, 2007, ANN TOURISM RES, V34, P244, DOI 10.1016/J.ANNALS.200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1, J SUSTAIN TOUR, V19, P895, DOI 10.1080/09669582.2011.57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P, 2000, ANN TOURISM RES, V27, P863, DOI 10.1016/S0160-7383(99)00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 YJ, 2016, ASIA PAC J TOUR RES, V21, P137, DOI 10.1080/10941665.2015.1029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OYD KM, 2002, SOC INDIC RES, V57, P43, DOI 10.1023/A:101387951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1, AM PSYCHOL, V56, P239, DOI 10.1037/0003-066X.56.3.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19, CURR ISSUES TOUR, V22, P253, DOI 10.1080/13683500.2017.1375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YARA G., 2007, JOURNAL OF SUSTAINABLE TOURISM, V15, P628, DOI 10.2167/JOST7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 1954,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81,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MC, 2012, TOURISM MANAGE, V33, P1329, DOI 10.1016/J.TOURMAN.2011.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07, TOURISM MANAGE, V28, P651, DOI 10.1016/J.TOURMAN.2006.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 V65, P89, DOI 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J SUSTAIN TOUR, V27, P1857, DOI 10.1080/09669582.2019.165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20, J HAPPINESS STUD, V21, P2807, DOI 10.1007/S10902-019-00200-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1, J SUSTAIN TOUR, V19, P423, DOI 10.1080/09669582.2011.558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FORTH M., 2003, TOURISM SUSTAINABI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BERGER P, 2019, TOUR PLAN DEV, V16, P452, DOI 10.1080/21568316.2019.1595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2008, J TRAVEL RES, V47, P53, DOI 10.1177/0047287507312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TRAVEL RES, V52, P759, DOI 10.1177/00472875134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TOUR RES, V40, P557, DOI 10.1177/109634801350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08, J TRAVEL RES, V46, P433, DOI 10.1177/004728750730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 V62, P322, DOI 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OO FE, 2020, CURR ISSUES TOUR, V23, P393, DOI 10.1080/13683500.2018.154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 V60, P466, DOI 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5, J MARKETING, V49, P41, DOI 10.2307/125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09, TOURISM MANAGE, V30, P99, DOI 10.1016/J.TOURMAN.2008.0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22, INT J ENV RES PUB HE, V19, DOI 10.3390/IJERPH1903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VOT W, 2009, SOC INDIC RES SER, V39, P101, DOI 10.1007/978-90-481-2354-4_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ON C., 2005, JOURNAL OF HAPPINESS STUDIES, V6, P25, DOI DOI 10.1007/S10902-004-1278-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PCB, 1988, BIOMETRIKA, V75, P335, DOI 10.2307/2336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ANN TOURISM RES, V42, P240, DOI 10.1016/J.ANNALS.2013.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CURR ISSUES TOUR, V23, P538, DOI 10.1080/13683500.2019.163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 X, 2021, J HOSP TOUR MANAG, V47, P114, DOI 10.1016/J.JHTM.2021.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6, TOURISM MANAGE, V52, P110, DOI 10.1016/J.TOURMAN.2015.06.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1, INT J HOSP TOUR ADM, V12, P123, DOI 10.1080/15256480.2011.564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0, FRONT PSYCHOL, V11, DOI 10.3389/FPSYG.2020.0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 V56, P760, DOI 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03, CROSS CULTURAL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HOVA I, 2015, INT J TOUR RES, V17, P356, DOI 10.1002/JTR.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LEDO MA, 2017, CURR ISSUES TOUR, V20, P1736, DOI 10.1080/13683500.2015.1054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HANEN L, 2013, J SUSTAIN TOUR, V21, P80, DOI 10.1080/09669582.2012.680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M, 2014, LEISURE SCI, V36, P293, DOI 10.1080/01490400.2014.88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MITT B., 1999, EXPERIENTIAL MARKETING, V15, P53, DOI DOI 10.1362/026725799784870496, 10.1362/02672579978487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 V37, DOI 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W G, 2004, TOURISM MANAGE, V25, P397, DOI 10.1016/S0261-5177(03)00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6, TOUR PLAN DEV, V13, P1, DOI 10.1080/21568316.2015.1047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SOC INDIC RES, V96, P295, DOI 10.1007/S11205-009-9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OF THE MIND,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 2008, TOURISM MANAGE, V29, P203, DOI 10.1016/J.TOURMAN.2007.07.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ÖNMEZ S, 2020, TOUR MANAG PERSPECT, V35, DOI 10.1016/J.TMP.2020.100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TOUR MANAG PERSPECT, V28, P83, DOI 10.1016/J.TMP.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GLITZ J, 2009, RE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 V24, P237, DOI 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 V36, P293, DOI 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NZA A, 2008, ANN TOURISM RES, V35, P448, DOI 10.1016/J.ANNALS.2008.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4, INT J TOUR RES, V16, P146, DOI 10.1002/JTR.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 V43, P41, DOI 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 V24, P1048, DOI 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8, TOURISM MANAGE, V66, P140, DOI 10.1016/J.TOURMAN.2017.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INING-WARD L., 2002, JOURNAL OF SUSTAINABLE TOURISM, V10, P363, DOI 10.1080/09669580208667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 V27, P901, DOI 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8, MANAGING QUALITY OF LIFE IN TOURISM AND HOSPITALITY: BEST PRACT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GLIA G, 2020, ANN TOURISM RES, V80, DOI 10.1016/J.ANNALS.2020.10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D, 2014, ANN TOURISM RES, V48, P11, DOI 10.1016/J.ANNALS.2014.0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RING S, 2013, TOURISM MANAGE, V38, P120, DOI 10.1016/J.TOURMAN.2013.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VER DB, 2001, ANN TOURISM RES, V28, P439, DOI 10.1016/S0160-7383(00)000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615, DOI 10.1177/0047287510382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C, 2017, INT J HOSP TOUR ADM, V18, P393, DOI 10.1080/15256480.2017.128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S, 2021, J TRAVEL RES, V60, P1527, DOI 10.1177/004728752095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HIA-PIN (SIMON), 2011, INTERNATIONAL JOURNAL OF TOURISM SCIENCE, V11, P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 V60, P1677, DOI 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NKER S, 2020, TOURISM MANAGE, V81, DOI 10.1016/J.TOURMAN.2020.10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S G, 2017, J MARKETING RES, V54, P687, DOI 10.1509/JMR.15.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bl>
    <w:p>
      <w:pPr>
        <w:pStyle w:val="BodyText"/>
      </w:pPr>
      <w:r>
        <w:drawing>
          <wp:inline>
            <wp:extent cx="5334000" cy="3563169"/>
            <wp:effectExtent b="0" l="0" r="0" t="0"/>
            <wp:docPr descr="" title="" id="107" name="Picture"/>
            <a:graphic>
              <a:graphicData uri="http://schemas.openxmlformats.org/drawingml/2006/picture">
                <pic:pic>
                  <pic:nvPicPr>
                    <pic:cNvPr descr="data/figure/MostLocCitRefs.png" id="108" name="Picture"/>
                    <pic:cNvPicPr>
                      <a:picLocks noChangeArrowheads="1" noChangeAspect="1"/>
                    </pic:cNvPicPr>
                  </pic:nvPicPr>
                  <pic:blipFill>
                    <a:blip r:embed="rId106"/>
                    <a:stretch>
                      <a:fillRect/>
                    </a:stretch>
                  </pic:blipFill>
                  <pic:spPr bwMode="auto">
                    <a:xfrm>
                      <a:off x="0" y="0"/>
                      <a:ext cx="5334000" cy="3563169"/>
                    </a:xfrm>
                    <a:prstGeom prst="rect">
                      <a:avLst/>
                    </a:prstGeom>
                    <a:noFill/>
                    <a:ln w="9525">
                      <a:noFill/>
                      <a:headEnd/>
                      <a:tailEnd/>
                    </a:ln>
                  </pic:spPr>
                </pic:pic>
              </a:graphicData>
            </a:graphic>
          </wp:inline>
        </w:drawing>
      </w:r>
    </w:p>
    <w:bookmarkEnd w:id="109"/>
    <w:bookmarkStart w:id="113"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fer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drawing>
          <wp:inline>
            <wp:extent cx="5334000" cy="3467100"/>
            <wp:effectExtent b="0" l="0" r="0" t="0"/>
            <wp:docPr descr="" title="" id="111" name="Picture"/>
            <a:graphic>
              <a:graphicData uri="http://schemas.openxmlformats.org/drawingml/2006/picture">
                <pic:pic>
                  <pic:nvPicPr>
                    <pic:cNvPr descr="data/figure/RPYS.png" id="112" name="Picture"/>
                    <pic:cNvPicPr>
                      <a:picLocks noChangeArrowheads="1" noChangeAspect="1"/>
                    </pic:cNvPicPr>
                  </pic:nvPicPr>
                  <pic:blipFill>
                    <a:blip r:embed="rId110"/>
                    <a:stretch>
                      <a:fillRect/>
                    </a:stretch>
                  </pic:blipFill>
                  <pic:spPr bwMode="auto">
                    <a:xfrm>
                      <a:off x="0" y="0"/>
                      <a:ext cx="5334000" cy="3467100"/>
                    </a:xfrm>
                    <a:prstGeom prst="rect">
                      <a:avLst/>
                    </a:prstGeom>
                    <a:noFill/>
                    <a:ln w="9525">
                      <a:noFill/>
                      <a:headEnd/>
                      <a:tailEnd/>
                    </a:ln>
                  </pic:spPr>
                </pic:pic>
              </a:graphicData>
            </a:graphic>
          </wp:inline>
        </w:drawing>
      </w:r>
    </w:p>
    <w:p>
      <w:r>
        <w:br w:type="page"/>
      </w:r>
    </w:p>
    <w:bookmarkEnd w:id="113"/>
    <w:bookmarkEnd w:id="114"/>
    <w:bookmarkStart w:id="133" w:name="words"/>
    <w:p>
      <w:pPr>
        <w:pStyle w:val="Heading3"/>
      </w:pPr>
      <w:r>
        <w:t xml:space="preserve">Words</w:t>
      </w:r>
    </w:p>
    <w:bookmarkStart w:id="124"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d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ccurren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op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ac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shine co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ai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ribu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porate social-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i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wled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w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ing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x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r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ower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d-of-mo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bn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nou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ffic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llen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ma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ful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mpic ga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heritage s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ex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preneu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ko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d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 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nogra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s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oc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nde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er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eer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to-p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con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lesc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r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la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fa world 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el-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social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cted are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it 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irical-evi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in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ste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al 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mmo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ult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gent valu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ly responsible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 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ndi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ili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ine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ey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r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al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der-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al 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a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 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c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d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emotiona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drawing>
          <wp:inline>
            <wp:extent cx="5334000" cy="3633088"/>
            <wp:effectExtent b="0" l="0" r="0" t="0"/>
            <wp:docPr descr="" title="" id="116" name="Picture"/>
            <a:graphic>
              <a:graphicData uri="http://schemas.openxmlformats.org/drawingml/2006/picture">
                <pic:pic>
                  <pic:nvPicPr>
                    <pic:cNvPr descr="data/figure/MostFreqWords.png" id="117" name="Picture"/>
                    <pic:cNvPicPr>
                      <a:picLocks noChangeArrowheads="1" noChangeAspect="1"/>
                    </pic:cNvPicPr>
                  </pic:nvPicPr>
                  <pic:blipFill>
                    <a:blip r:embed="rId115"/>
                    <a:stretch>
                      <a:fillRect/>
                    </a:stretch>
                  </pic:blipFill>
                  <pic:spPr bwMode="auto">
                    <a:xfrm>
                      <a:off x="0" y="0"/>
                      <a:ext cx="5334000" cy="3633088"/>
                    </a:xfrm>
                    <a:prstGeom prst="rect">
                      <a:avLst/>
                    </a:prstGeom>
                    <a:noFill/>
                    <a:ln w="9525">
                      <a:noFill/>
                      <a:headEnd/>
                      <a:tailEnd/>
                    </a:ln>
                  </pic:spPr>
                </pic:pic>
              </a:graphicData>
            </a:graphic>
          </wp:inline>
        </w:drawing>
      </w:r>
    </w:p>
    <w:p>
      <w:pPr>
        <w:pStyle w:val="BodyText"/>
      </w:pPr>
      <w:r>
        <w:drawing>
          <wp:inline>
            <wp:extent cx="5334000" cy="2761435"/>
            <wp:effectExtent b="0" l="0" r="0" t="0"/>
            <wp:docPr descr="" title="" id="119" name="Picture"/>
            <a:graphic>
              <a:graphicData uri="http://schemas.openxmlformats.org/drawingml/2006/picture">
                <pic:pic>
                  <pic:nvPicPr>
                    <pic:cNvPr descr="data/figure/wordcloud.png" id="120" name="Picture"/>
                    <pic:cNvPicPr>
                      <a:picLocks noChangeArrowheads="1" noChangeAspect="1"/>
                    </pic:cNvPicPr>
                  </pic:nvPicPr>
                  <pic:blipFill>
                    <a:blip r:embed="rId118"/>
                    <a:stretch>
                      <a:fillRect/>
                    </a:stretch>
                  </pic:blipFill>
                  <pic:spPr bwMode="auto">
                    <a:xfrm>
                      <a:off x="0" y="0"/>
                      <a:ext cx="5334000" cy="2761435"/>
                    </a:xfrm>
                    <a:prstGeom prst="rect">
                      <a:avLst/>
                    </a:prstGeom>
                    <a:noFill/>
                    <a:ln w="9525">
                      <a:noFill/>
                      <a:headEnd/>
                      <a:tailEnd/>
                    </a:ln>
                  </pic:spPr>
                </pic:pic>
              </a:graphicData>
            </a:graphic>
          </wp:inline>
        </w:drawing>
      </w:r>
    </w:p>
    <w:p>
      <w:pPr>
        <w:pStyle w:val="BodyText"/>
      </w:pPr>
      <w:r>
        <w:drawing>
          <wp:inline>
            <wp:extent cx="5334000" cy="2971878"/>
            <wp:effectExtent b="0" l="0" r="0" t="0"/>
            <wp:docPr descr="" title="" id="122" name="Picture"/>
            <a:graphic>
              <a:graphicData uri="http://schemas.openxmlformats.org/drawingml/2006/picture">
                <pic:pic>
                  <pic:nvPicPr>
                    <pic:cNvPr descr="data/figure/wordtreemap.png" id="123" name="Picture"/>
                    <pic:cNvPicPr>
                      <a:picLocks noChangeArrowheads="1" noChangeAspect="1"/>
                    </pic:cNvPicPr>
                  </pic:nvPicPr>
                  <pic:blipFill>
                    <a:blip r:embed="rId121"/>
                    <a:stretch>
                      <a:fillRect/>
                    </a:stretch>
                  </pic:blipFill>
                  <pic:spPr bwMode="auto">
                    <a:xfrm>
                      <a:off x="0" y="0"/>
                      <a:ext cx="5334000" cy="2971878"/>
                    </a:xfrm>
                    <a:prstGeom prst="rect">
                      <a:avLst/>
                    </a:prstGeom>
                    <a:noFill/>
                    <a:ln w="9525">
                      <a:noFill/>
                      <a:headEnd/>
                      <a:tailEnd/>
                    </a:ln>
                  </pic:spPr>
                </pic:pic>
              </a:graphicData>
            </a:graphic>
          </wp:inline>
        </w:drawing>
      </w:r>
    </w:p>
    <w:bookmarkEnd w:id="124"/>
    <w:bookmarkStart w:id="128"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UALITY-OF-LIF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TISFAC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APPI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P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TITU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MPA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RI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bl>
    <w:p>
      <w:pPr>
        <w:pStyle w:val="BodyText"/>
      </w:pPr>
      <w:r>
        <w:drawing>
          <wp:inline>
            <wp:extent cx="5334000" cy="2588887"/>
            <wp:effectExtent b="0" l="0" r="0" t="0"/>
            <wp:docPr descr="" title="" id="126" name="Picture"/>
            <a:graphic>
              <a:graphicData uri="http://schemas.openxmlformats.org/drawingml/2006/picture">
                <pic:pic>
                  <pic:nvPicPr>
                    <pic:cNvPr descr="data/figure/WordFreqOverTime.png" id="127" name="Picture"/>
                    <pic:cNvPicPr>
                      <a:picLocks noChangeArrowheads="1" noChangeAspect="1"/>
                    </pic:cNvPicPr>
                  </pic:nvPicPr>
                  <pic:blipFill>
                    <a:blip r:embed="rId125"/>
                    <a:stretch>
                      <a:fillRect/>
                    </a:stretch>
                  </pic:blipFill>
                  <pic:spPr bwMode="auto">
                    <a:xfrm>
                      <a:off x="0" y="0"/>
                      <a:ext cx="5334000" cy="2588887"/>
                    </a:xfrm>
                    <a:prstGeom prst="rect">
                      <a:avLst/>
                    </a:prstGeom>
                    <a:noFill/>
                    <a:ln w="9525">
                      <a:noFill/>
                      <a:headEnd/>
                      <a:tailEnd/>
                    </a:ln>
                  </pic:spPr>
                </pic:pic>
              </a:graphicData>
            </a:graphic>
          </wp:inline>
        </w:drawing>
      </w:r>
    </w:p>
    <w:bookmarkEnd w:id="128"/>
    <w:bookmarkStart w:id="132"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Medi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ear.(Q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bl>
    <w:p>
      <w:pPr>
        <w:pStyle w:val="BodyText"/>
      </w:pPr>
      <w:r>
        <w:drawing>
          <wp:inline>
            <wp:extent cx="5334000" cy="3623805"/>
            <wp:effectExtent b="0" l="0" r="0" t="0"/>
            <wp:docPr descr="" title="" id="130" name="Picture"/>
            <a:graphic>
              <a:graphicData uri="http://schemas.openxmlformats.org/drawingml/2006/picture">
                <pic:pic>
                  <pic:nvPicPr>
                    <pic:cNvPr descr="data/figure/TrendTopics.png" id="131" name="Picture"/>
                    <pic:cNvPicPr>
                      <a:picLocks noChangeArrowheads="1" noChangeAspect="1"/>
                    </pic:cNvPicPr>
                  </pic:nvPicPr>
                  <pic:blipFill>
                    <a:blip r:embed="rId129"/>
                    <a:stretch>
                      <a:fillRect/>
                    </a:stretch>
                  </pic:blipFill>
                  <pic:spPr bwMode="auto">
                    <a:xfrm>
                      <a:off x="0" y="0"/>
                      <a:ext cx="5334000" cy="3623805"/>
                    </a:xfrm>
                    <a:prstGeom prst="rect">
                      <a:avLst/>
                    </a:prstGeom>
                    <a:noFill/>
                    <a:ln w="9525">
                      <a:noFill/>
                      <a:headEnd/>
                      <a:tailEnd/>
                    </a:ln>
                  </pic:spPr>
                </pic:pic>
              </a:graphicData>
            </a:graphic>
          </wp:inline>
        </w:drawing>
      </w:r>
    </w:p>
    <w:p>
      <w:r>
        <w:br w:type="page"/>
      </w:r>
    </w:p>
    <w:bookmarkEnd w:id="132"/>
    <w:bookmarkEnd w:id="133"/>
    <w:bookmarkEnd w:id="134"/>
    <w:bookmarkStart w:id="142" w:name="clustering"/>
    <w:p>
      <w:pPr>
        <w:pStyle w:val="Heading2"/>
      </w:pPr>
      <w:r>
        <w:t xml:space="preserve">Clustering</w:t>
      </w:r>
    </w:p>
    <w:bookmarkStart w:id="141"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drawing>
          <wp:inline>
            <wp:extent cx="5334000" cy="3598038"/>
            <wp:effectExtent b="0" l="0" r="0" t="0"/>
            <wp:docPr descr="" title="" id="136" name="Picture"/>
            <a:graphic>
              <a:graphicData uri="http://schemas.openxmlformats.org/drawingml/2006/picture">
                <pic:pic>
                  <pic:nvPicPr>
                    <pic:cNvPr descr="data/figure/CouplingMap1.png" id="137" name="Picture"/>
                    <pic:cNvPicPr>
                      <a:picLocks noChangeArrowheads="1" noChangeAspect="1"/>
                    </pic:cNvPicPr>
                  </pic:nvPicPr>
                  <pic:blipFill>
                    <a:blip r:embed="rId135"/>
                    <a:stretch>
                      <a:fillRect/>
                    </a:stretch>
                  </pic:blipFill>
                  <pic:spPr bwMode="auto">
                    <a:xfrm>
                      <a:off x="0" y="0"/>
                      <a:ext cx="5334000" cy="3598038"/>
                    </a:xfrm>
                    <a:prstGeom prst="rect">
                      <a:avLst/>
                    </a:prstGeom>
                    <a:noFill/>
                    <a:ln w="9525">
                      <a:noFill/>
                      <a:headEnd/>
                      <a:tailEnd/>
                    </a:ln>
                  </pic:spPr>
                </pic:pic>
              </a:graphicData>
            </a:graphic>
          </wp:inline>
        </w:drawing>
      </w:r>
    </w:p>
    <w:p>
      <w:pPr>
        <w:pStyle w:val="BodyText"/>
      </w:pPr>
      <w:r>
        <w:drawing>
          <wp:inline>
            <wp:extent cx="5334000" cy="3061387"/>
            <wp:effectExtent b="0" l="0" r="0" t="0"/>
            <wp:docPr descr="" title="" id="139" name="Picture"/>
            <a:graphic>
              <a:graphicData uri="http://schemas.openxmlformats.org/drawingml/2006/picture">
                <pic:pic>
                  <pic:nvPicPr>
                    <pic:cNvPr descr="data/figure/CouplingMap2.png" id="140" name="Picture"/>
                    <pic:cNvPicPr>
                      <a:picLocks noChangeArrowheads="1" noChangeAspect="1"/>
                    </pic:cNvPicPr>
                  </pic:nvPicPr>
                  <pic:blipFill>
                    <a:blip r:embed="rId138"/>
                    <a:stretch>
                      <a:fillRect/>
                    </a:stretch>
                  </pic:blipFill>
                  <pic:spPr bwMode="auto">
                    <a:xfrm>
                      <a:off x="0" y="0"/>
                      <a:ext cx="5334000" cy="3061387"/>
                    </a:xfrm>
                    <a:prstGeom prst="rect">
                      <a:avLst/>
                    </a:prstGeom>
                    <a:noFill/>
                    <a:ln w="9525">
                      <a:noFill/>
                      <a:headEnd/>
                      <a:tailEnd/>
                    </a:ln>
                  </pic:spPr>
                </pic:pic>
              </a:graphicData>
            </a:graphic>
          </wp:inline>
        </w:drawing>
      </w:r>
    </w:p>
    <w:p>
      <w:r>
        <w:br w:type="page"/>
      </w:r>
    </w:p>
    <w:bookmarkEnd w:id="141"/>
    <w:bookmarkEnd w:id="142"/>
    <w:bookmarkStart w:id="160" w:name="conceptual-structure"/>
    <w:p>
      <w:pPr>
        <w:pStyle w:val="Heading2"/>
      </w:pPr>
      <w:r>
        <w:t xml:space="preserve">Conceptual Structure</w:t>
      </w:r>
    </w:p>
    <w:bookmarkStart w:id="151" w:name="network-approach"/>
    <w:p>
      <w:pPr>
        <w:pStyle w:val="Heading3"/>
      </w:pPr>
      <w:r>
        <w:t xml:space="preserve">Network Approach</w:t>
      </w:r>
    </w:p>
    <w:bookmarkStart w:id="146"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055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007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6116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423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400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104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51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976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04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421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31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4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79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88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27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43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753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7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6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185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51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5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888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949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34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0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42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21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49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30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2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818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4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49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46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75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322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36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28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3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14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761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93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9428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56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9026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319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918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701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42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196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56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920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508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410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2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17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247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520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54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5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6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13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8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3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64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77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9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07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0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2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01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99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17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15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72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9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183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54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09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33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94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6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74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8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0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45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43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10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104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3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721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2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5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97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989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05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03870</w:t>
            </w:r>
          </w:p>
        </w:tc>
      </w:tr>
    </w:tbl>
    <w:p>
      <w:pPr>
        <w:pStyle w:val="FirstParagraph"/>
      </w:pPr>
      <w:r>
        <w:drawing>
          <wp:inline>
            <wp:extent cx="5334000" cy="3348941"/>
            <wp:effectExtent b="0" l="0" r="0" t="0"/>
            <wp:docPr descr="" title="" id="144" name="Picture"/>
            <a:graphic>
              <a:graphicData uri="http://schemas.openxmlformats.org/drawingml/2006/picture">
                <pic:pic>
                  <pic:nvPicPr>
                    <pic:cNvPr descr="data/figure/CoWordNet.png" id="145" name="Picture"/>
                    <pic:cNvPicPr>
                      <a:picLocks noChangeArrowheads="1" noChangeAspect="1"/>
                    </pic:cNvPicPr>
                  </pic:nvPicPr>
                  <pic:blipFill>
                    <a:blip r:embed="rId143"/>
                    <a:stretch>
                      <a:fillRect/>
                    </a:stretch>
                  </pic:blipFill>
                  <pic:spPr bwMode="auto">
                    <a:xfrm>
                      <a:off x="0" y="0"/>
                      <a:ext cx="5334000" cy="3348941"/>
                    </a:xfrm>
                    <a:prstGeom prst="rect">
                      <a:avLst/>
                    </a:prstGeom>
                    <a:noFill/>
                    <a:ln w="9525">
                      <a:noFill/>
                      <a:headEnd/>
                      <a:tailEnd/>
                    </a:ln>
                  </pic:spPr>
                </pic:pic>
              </a:graphicData>
            </a:graphic>
          </wp:inline>
        </w:drawing>
      </w:r>
    </w:p>
    <w:bookmarkEnd w:id="146"/>
    <w:bookmarkStart w:id="15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drawing>
          <wp:inline>
            <wp:extent cx="5334000" cy="3630283"/>
            <wp:effectExtent b="0" l="0" r="0" t="0"/>
            <wp:docPr descr="" title="" id="148" name="Picture"/>
            <a:graphic>
              <a:graphicData uri="http://schemas.openxmlformats.org/drawingml/2006/picture">
                <pic:pic>
                  <pic:nvPicPr>
                    <pic:cNvPr descr="data/figure/ThematicMap.png" id="149" name="Picture"/>
                    <pic:cNvPicPr>
                      <a:picLocks noChangeArrowheads="1" noChangeAspect="1"/>
                    </pic:cNvPicPr>
                  </pic:nvPicPr>
                  <pic:blipFill>
                    <a:blip r:embed="rId147"/>
                    <a:stretch>
                      <a:fillRect/>
                    </a:stretch>
                  </pic:blipFill>
                  <pic:spPr bwMode="auto">
                    <a:xfrm>
                      <a:off x="0" y="0"/>
                      <a:ext cx="5334000" cy="3630283"/>
                    </a:xfrm>
                    <a:prstGeom prst="rect">
                      <a:avLst/>
                    </a:prstGeom>
                    <a:noFill/>
                    <a:ln w="9525">
                      <a:noFill/>
                      <a:headEnd/>
                      <a:tailEnd/>
                    </a:ln>
                  </pic:spPr>
                </pic:pic>
              </a:graphicData>
            </a:graphic>
          </wp:inline>
        </w:drawing>
      </w:r>
    </w:p>
    <w:p>
      <w:r>
        <w:br w:type="page"/>
      </w:r>
    </w:p>
    <w:bookmarkEnd w:id="150"/>
    <w:bookmarkEnd w:id="151"/>
    <w:bookmarkStart w:id="159" w:name="factorial-approach"/>
    <w:p>
      <w:pPr>
        <w:pStyle w:val="Heading3"/>
      </w:pPr>
      <w:r>
        <w:t xml:space="preserve">Factorial Approach</w:t>
      </w:r>
    </w:p>
    <w:bookmarkStart w:id="158"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drawing>
          <wp:inline>
            <wp:extent cx="5334000" cy="3625048"/>
            <wp:effectExtent b="0" l="0" r="0" t="0"/>
            <wp:docPr descr="" title="" id="153" name="Picture"/>
            <a:graphic>
              <a:graphicData uri="http://schemas.openxmlformats.org/drawingml/2006/picture">
                <pic:pic>
                  <pic:nvPicPr>
                    <pic:cNvPr descr="data/figure/FactorialAnalysis1.png" id="154" name="Picture"/>
                    <pic:cNvPicPr>
                      <a:picLocks noChangeArrowheads="1" noChangeAspect="1"/>
                    </pic:cNvPicPr>
                  </pic:nvPicPr>
                  <pic:blipFill>
                    <a:blip r:embed="rId152"/>
                    <a:stretch>
                      <a:fillRect/>
                    </a:stretch>
                  </pic:blipFill>
                  <pic:spPr bwMode="auto">
                    <a:xfrm>
                      <a:off x="0" y="0"/>
                      <a:ext cx="5334000" cy="3625048"/>
                    </a:xfrm>
                    <a:prstGeom prst="rect">
                      <a:avLst/>
                    </a:prstGeom>
                    <a:noFill/>
                    <a:ln w="9525">
                      <a:noFill/>
                      <a:headEnd/>
                      <a:tailEnd/>
                    </a:ln>
                  </pic:spPr>
                </pic:pic>
              </a:graphicData>
            </a:graphic>
          </wp:inline>
        </w:drawing>
      </w:r>
    </w:p>
    <w:p>
      <w:pPr>
        <w:pStyle w:val="BodyText"/>
      </w:pPr>
      <w:r>
        <w:drawing>
          <wp:inline>
            <wp:extent cx="5334000" cy="3406328"/>
            <wp:effectExtent b="0" l="0" r="0" t="0"/>
            <wp:docPr descr="" title="" id="156" name="Picture"/>
            <a:graphic>
              <a:graphicData uri="http://schemas.openxmlformats.org/drawingml/2006/picture">
                <pic:pic>
                  <pic:nvPicPr>
                    <pic:cNvPr descr="data/figure/FactorialAnalysis2.png" id="157" name="Picture"/>
                    <pic:cNvPicPr>
                      <a:picLocks noChangeArrowheads="1" noChangeAspect="1"/>
                    </pic:cNvPicPr>
                  </pic:nvPicPr>
                  <pic:blipFill>
                    <a:blip r:embed="rId155"/>
                    <a:stretch>
                      <a:fillRect/>
                    </a:stretch>
                  </pic:blipFill>
                  <pic:spPr bwMode="auto">
                    <a:xfrm>
                      <a:off x="0" y="0"/>
                      <a:ext cx="5334000" cy="3406328"/>
                    </a:xfrm>
                    <a:prstGeom prst="rect">
                      <a:avLst/>
                    </a:prstGeom>
                    <a:noFill/>
                    <a:ln w="9525">
                      <a:noFill/>
                      <a:headEnd/>
                      <a:tailEnd/>
                    </a:ln>
                  </pic:spPr>
                </pic:pic>
              </a:graphicData>
            </a:graphic>
          </wp:inline>
        </w:drawing>
      </w:r>
    </w:p>
    <w:p>
      <w:r>
        <w:br w:type="page"/>
      </w:r>
    </w:p>
    <w:bookmarkEnd w:id="158"/>
    <w:bookmarkEnd w:id="159"/>
    <w:bookmarkEnd w:id="160"/>
    <w:bookmarkStart w:id="169" w:name="intellectual-structure"/>
    <w:p>
      <w:pPr>
        <w:pStyle w:val="Heading2"/>
      </w:pPr>
      <w:r>
        <w:t xml:space="preserve">Intellectual Structure</w:t>
      </w:r>
    </w:p>
    <w:bookmarkStart w:id="164"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567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91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9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306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76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30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914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18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041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672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37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16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1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563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96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12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6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355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48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424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95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68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25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29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63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75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849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95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7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29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3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41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75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132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42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4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38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60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95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7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5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68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27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84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631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18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818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655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082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974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298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767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94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14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142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644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592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65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429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3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390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2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25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73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97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4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71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55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78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004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98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9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619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1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061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3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634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435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05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334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96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1273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334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044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5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60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1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463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31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31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909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56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38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46457</w:t>
            </w:r>
          </w:p>
        </w:tc>
      </w:tr>
    </w:tbl>
    <w:p>
      <w:pPr>
        <w:pStyle w:val="BodyText"/>
      </w:pPr>
      <w:r>
        <w:drawing>
          <wp:inline>
            <wp:extent cx="5334000" cy="3107576"/>
            <wp:effectExtent b="0" l="0" r="0" t="0"/>
            <wp:docPr descr="" title="" id="162" name="Picture"/>
            <a:graphic>
              <a:graphicData uri="http://schemas.openxmlformats.org/drawingml/2006/picture">
                <pic:pic>
                  <pic:nvPicPr>
                    <pic:cNvPr descr="data/figure/CoCitNet.png" id="163" name="Picture"/>
                    <pic:cNvPicPr>
                      <a:picLocks noChangeArrowheads="1" noChangeAspect="1"/>
                    </pic:cNvPicPr>
                  </pic:nvPicPr>
                  <pic:blipFill>
                    <a:blip r:embed="rId161"/>
                    <a:stretch>
                      <a:fillRect/>
                    </a:stretch>
                  </pic:blipFill>
                  <pic:spPr bwMode="auto">
                    <a:xfrm>
                      <a:off x="0" y="0"/>
                      <a:ext cx="5334000" cy="3107576"/>
                    </a:xfrm>
                    <a:prstGeom prst="rect">
                      <a:avLst/>
                    </a:prstGeom>
                    <a:noFill/>
                    <a:ln w="9525">
                      <a:noFill/>
                      <a:headEnd/>
                      <a:tailEnd/>
                    </a:ln>
                  </pic:spPr>
                </pic:pic>
              </a:graphicData>
            </a:graphic>
          </wp:inline>
        </w:drawing>
      </w:r>
    </w:p>
    <w:bookmarkEnd w:id="164"/>
    <w:bookmarkStart w:id="168"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hor_Keywor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wordsPlu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C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TAKING AND THE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HOLIDAY; WELL-BEING;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5-FACTOR MODEL; SATISFACTION; EXPERIENCE; HAPPINESS; LEISURE; LIFE; LEVEL; HAPPY;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03.06.001" target="_blank"&gt;10.1016/j.annals.2003.06.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DOI 10.1002/JTR.7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HE BENEFITS OF SOCIAL TOURISM: LINKING PARTICIPATION TO SUBJECTIVE WELL-BEING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TOURISM BENEFITS; SOCIAL TOURISM; SOCIAL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 HOLIDAY; LEISURE; DISABILITY; SERVICES; PATTERNS; 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91" target="_blank"&gt;10.1002/jtr.79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UBJECTIVE WELL-BEING; LIFE SATISFACTION; LEISURE TRAVEL SATISFACTION; LEISURE WELL-BEING; TOURIST WELL-BEING; GOAL THEORY OF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AMERICAN-DREAM; NEGATIVE AFFECT; MENTAL-HEALTH; WELL; EXPERIENCE; RESOURCES; PERSPECTIVES; ORGANIZATION;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09337416" target="_blank"&gt;10.1177/004728750933741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DOI 10.1002/JTR.7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LIFE-SATISFACTION; MOOD OF THE DAY;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SERVICE QUALITY; EXPERIENCE; TOURISTS; INTENTIONS;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56" target="_blank"&gt;10.1002/jtr.75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SUBJECTIVE WELL-BEING;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MOOD; PERSONALITY; EXPERIENCE; TOURISTS; HEALTH; EXTROVERSION; MINDFULNESS; BENEFITS; LEIS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79164" target="_blank"&gt;10.1177/004728751037916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SUBJECTIVE WELL-BEING; LIFE SATISFACTION; LIFE DOMAIN SATISFACTION; POSITIVE AND NEGATIVE AFFECT; LEISURE TRAVEL;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EXPERIENCE; QU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784" target="_blank"&gt;10.1177/004728751036278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NATURE OF TOURISM AND QUALITY OF LIFE PERCEPTIONS AMONG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QUALITY OF LIFE; MEASUREMENT; RESIDENTS; PERCEPTIONS; MEDIATOR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HOST PERCEPTIONS; ATTITUDES; COMMUNITY;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918" target="_blank"&gt;10.1177/004728751036291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TOURISM IMPAC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SOCIAL IMPACTS; HAPPINESS; PERCEPTIONS; VACATION; HEALTH; EXTROVERSION; PERSONALITY; BENEFITS;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1426482" target="_blank"&gt;10.1177/004728751142648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VACATIONS TO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VACATIONS; HOLIDAYS; HETEROGENE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ACTIVITIES; TOURISM; SATISFACTION; PERSPECTIVES; PERCEPTIONS; INSTRUMENT; RESIDENTS; PATTERNS; SERVICE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1.04.015" target="_blank"&gt;10.1016/j.annals.2011.04.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RY STUDY; EMOTIONS; HAPPINESS; LONGITUDINAL;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POSITIVE EMOTIONS; BASIC EMOTIONS; EXPERIENCE; MOOD; P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2465961" target="_blank"&gt;10.1177/004728751246596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PPINESS FACTOR IN TOURISM: SUBJECTIVE WELL-BEING AND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HAPPINESS; HOLIDAYS;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MENTAL-HEALTH; BENEFITS; PARTICIPATION; SATISFACTION; VACATIONS; LEISURE;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2.12.001" target="_blank"&gt;10.1016/j.annals.2012.12.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LEISURE TOURISTS; DESTINATION MANAGEMENT; SUBJECTIVE WELL-BEING; VACATION BEHAVIOR; VACATION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SATISFACTION; GAIN SCORES; HAPPINESS; ADAPTATION; MODEL; WORK; PERSONALITY; EXPERIENCE; STABILITY; RESP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3.02.003" target="_blank"&gt;10.1016/j.annals.2013.02.00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 OF TRAVEL; HEALTH BENEFITS; WELLNESS BENEFITS;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JOB STRESS; FADE-OUT; VACATION; WORK; BURNOUT; RECUPERATION; HOLIDAY; TRIPS;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3496477" target="_blank"&gt;10.1177/004728751349647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QUALITY OF LIFE; COMMUNITY RESIDENTS; LIFE SATISFACTION; TOURISM DEVELOPMENT LIFE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ATTITUDES; MANAGEMENT; EVOLUTION;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2.09.005" target="_blank"&gt;10.1016/j.tourman.2012.09.00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OF TOURISM: A REVIEW OF TH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TOURISM IMPACTS; TOURIST-HOST ENCOUN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RESIDENTS ATTITUDES; QUALITY-OF-LIFE; SOCIAL IMPACTS; EMOTIONAL SOLIDARITY; COMMUNITY; SUPPORT; FRAMEWORK; BENEFITS; IDENTITY; BIGOD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3.10.007" target="_blank"&gt;10.1016/j.tourman.2013.10.00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 TOURISM BEHAVIOR; MARKETING; TOURISM EMO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UTHENTICITY; 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2436609" target="_blank"&gt;10.1177/1096348012436609&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TOURIST; INVOLVEMENT; PERCEIVED VALUE; SATISFACTION WITH TRIP EXPERIENCE; LEISURE LIFE SATISFACTION; OVERALL QUALITY OF LIFE; REVISIT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BEHAVIORAL INTENTIONS; LEISURE ACTIVITIES; CUSTOMER SATISFACTION; TRAVEL MOTIVATION; SERVICE QUALITY; OLDER-PEOPLE; MODEL; PARTICIPATION; INVOL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4.08.002" target="_blank"&gt;10.1016/j.tourman.2014.08.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 AND WELL-BEING IN LATER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ING; BEREAVEMENT; HEALTH; ANXIETY; POVERTY; SOCIAL I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 BENEFITS; HEALTH; PARTICIPATION; REMINISCENCE; VACATIONS; KNOWLEDGE; HOLIDAY; CANCER;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5.02.015" target="_blank"&gt;10.1016/j.annals.2015.02.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OF TOURISM DEVELOPMENT; NON-MATERIAL/MATERIAL LIFE DOMAIN SATISFACTION; OVERALL QUALITY OF LIFE; SUPPORT FOR FURTHE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VALUE; BEHAVIORAL INTENTIONS; RESIDENTS PERCEPTIONS; ATTITUDES; MODEL; DIMENSIONS; LOYALTY; IMPACT;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4.11.001" target="_blank"&gt;10.1016/j.annals.2014.11.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TOURISM; TOURISTS' QUALITY-OF-LIF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CULTURAL TOURISM; INTELLECTUAL DISABILITY; LEISURE SATISFACTION; TRAVEL EXPERIENCES; SOCIAL IMPACTS; PERCEPTIONS; VACATION; HEALTH;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5.07.013" target="_blank"&gt;10.1016/j.tourman.2015.07.01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SUBJECTIVE WELL-BEING; TOURISM DEVELOPMENT; RESIDENTS; SOCIAL COMPARISON; ARU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PTIONS; ATTITUDES; INCOME; COMMUNITY; ECONOMY;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jdmm.2015.04.002" target="_blank"&gt;10.1016/j.jdmm.2015.04.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COMMUNITY BENEFITS; CULTURAL BENEFITS; QUALITY OF LIFE; COMMUNITY RESOURCES; FEST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RELATIONSHIPS; TOURISM; PERCEPTIONS; MOTIVATION; BENEFITS; LEISURE; SATISFACTION; PERSONALITY;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6.07.008" target="_blank"&gt;10.1016/j.annals.2016.07.00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QUALITY OF LIFE AND ATTITUDES TOWARD TOURISM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QUALITY OF LIFE (QOL); COMMUNITY RESIDENT; ATTITUDES TOWARD FURTHER TOURISM DEVELOPMENT; SHENZHEN OVERSEA CHINESE TOWN (OCT),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IMPACTS; SUPPORT; SATISFACTION; EXPERIENCE; GENTRIFICATION; ADOLESCENTS; INDICATORS; HAPPINESS;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5.001" target="_blank"&gt;10.1016/j.tourman.2016.05.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AS A TOURISM PRODUCT RE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TOURISM PRODUCT RESOURCE; STAKEHOLDERS; TOURISM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HAPPINESS; CONCEPTIONS; DESTINATION; AGENDA;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2.004" target="_blank"&gt;10.1016/j.tourman.2016.02.00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EMOTION, AND EUDAIMONIA: A CONSIDERATION OF TOURIST EXPERIENCES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MEMORABLE EXPERIENCE; EXPERIENTIAL MARKETING; EMOTION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DESIG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6650937" target="_blank"&gt;10.1177/004728751665093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HAPPINESS; HEDONIC; EUDAIMONIC; SELF;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TOURISM; HEALTH; SATISFACTION; VACATION; EXPERIENCE; HAPPINESS; TRAVEL; BENEFITS; JOURN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7.05.006" target="_blank"&gt;10.1016/j.annals.2017.05.00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MATERIAL WELL-BEING; NONMATERIAL WELL-BEING; IMPACT ON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PERCEPTIONS; CYCLE; SATISFACTION; PARADIG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6654971" target="_blank"&gt;10.1177/109634801665497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WELL-BEING; HEDONIA; EUDAIMONIA;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ISTIC PSYCHOLOGY; ADVENTURE TOURISM; VOLUNTEER TOURISM; EMOTIONS; EXPERIENCES; AUTHENTICITY; TRAVE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8759227" target="_blank"&gt;10.1177/004728751875922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ELF-CONGRUITY; BOTTOM-UP SPILLOVER; LEISURE BENEFITS; SELF-EXPRESSIVENESS; GOAL THEORY; NEED HIERARCHY; BROADEN AND BU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 CULTURAL TOURISM; SATISFACTION; IMPACT; LEISURE; EXPERIENCE; CONGRUITY;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80/10548408.2018.1526757" target="_blank"&gt;10.1080/10548408.2018.152675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TOURIST WELL-BEING; TOURISM MARKETING AND MANAGEMENT;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HEALTH; EMOTIONS; EXPERIENCE; FLOW; ENGAGEMENT; HAPPINESS; BENEFITS; VACATION;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mp.2019.100631" target="_blank"&gt;10.1016/j.tmp.2019.10063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drawing>
          <wp:inline>
            <wp:extent cx="5334000" cy="3663975"/>
            <wp:effectExtent b="0" l="0" r="0" t="0"/>
            <wp:docPr descr="" title="" id="166" name="Picture"/>
            <a:graphic>
              <a:graphicData uri="http://schemas.openxmlformats.org/drawingml/2006/picture">
                <pic:pic>
                  <pic:nvPicPr>
                    <pic:cNvPr descr="data/figure/Historiograph.png" id="167" name="Picture"/>
                    <pic:cNvPicPr>
                      <a:picLocks noChangeArrowheads="1" noChangeAspect="1"/>
                    </pic:cNvPicPr>
                  </pic:nvPicPr>
                  <pic:blipFill>
                    <a:blip r:embed="rId165"/>
                    <a:stretch>
                      <a:fillRect/>
                    </a:stretch>
                  </pic:blipFill>
                  <pic:spPr bwMode="auto">
                    <a:xfrm>
                      <a:off x="0" y="0"/>
                      <a:ext cx="5334000" cy="3663975"/>
                    </a:xfrm>
                    <a:prstGeom prst="rect">
                      <a:avLst/>
                    </a:prstGeom>
                    <a:noFill/>
                    <a:ln w="9525">
                      <a:noFill/>
                      <a:headEnd/>
                      <a:tailEnd/>
                    </a:ln>
                  </pic:spPr>
                </pic:pic>
              </a:graphicData>
            </a:graphic>
          </wp:inline>
        </w:drawing>
      </w:r>
    </w:p>
    <w:p>
      <w:r>
        <w:br w:type="page"/>
      </w:r>
    </w:p>
    <w:bookmarkEnd w:id="168"/>
    <w:bookmarkEnd w:id="169"/>
    <w:bookmarkStart w:id="178" w:name="social-structure"/>
    <w:p>
      <w:pPr>
        <w:pStyle w:val="Heading2"/>
      </w:pPr>
      <w:r>
        <w:t xml:space="preserve">Social Structure</w:t>
      </w:r>
    </w:p>
    <w:bookmarkStart w:id="173"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2911392405063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893081761006301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759358288770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461538461538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86956521739130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527472527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318681318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757575757575803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382978723403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66666666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921985815602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8235294117646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8461538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333333333333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14285714285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4081632653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57142857142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3396226415093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pPr>
        <w:pStyle w:val="BodyText"/>
      </w:pPr>
      <w:r>
        <w:drawing>
          <wp:inline>
            <wp:extent cx="5334000" cy="3015435"/>
            <wp:effectExtent b="0" l="0" r="0" t="0"/>
            <wp:docPr descr="" title="" id="171" name="Picture"/>
            <a:graphic>
              <a:graphicData uri="http://schemas.openxmlformats.org/drawingml/2006/picture">
                <pic:pic>
                  <pic:nvPicPr>
                    <pic:cNvPr descr="data/figure/CollabNet.png" id="172" name="Picture"/>
                    <pic:cNvPicPr>
                      <a:picLocks noChangeArrowheads="1" noChangeAspect="1"/>
                    </pic:cNvPicPr>
                  </pic:nvPicPr>
                  <pic:blipFill>
                    <a:blip r:embed="rId170"/>
                    <a:stretch>
                      <a:fillRect/>
                    </a:stretch>
                  </pic:blipFill>
                  <pic:spPr bwMode="auto">
                    <a:xfrm>
                      <a:off x="0" y="0"/>
                      <a:ext cx="5334000" cy="3015435"/>
                    </a:xfrm>
                    <a:prstGeom prst="rect">
                      <a:avLst/>
                    </a:prstGeom>
                    <a:noFill/>
                    <a:ln w="9525">
                      <a:noFill/>
                      <a:headEnd/>
                      <a:tailEnd/>
                    </a:ln>
                  </pic:spPr>
                </pic:pic>
              </a:graphicData>
            </a:graphic>
          </wp:inline>
        </w:drawing>
      </w:r>
    </w:p>
    <w:bookmarkEnd w:id="173"/>
    <w:bookmarkStart w:id="177"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u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bl>
    <w:p>
      <w:pPr>
        <w:pStyle w:val="FirstParagraph"/>
      </w:pPr>
      <w:r>
        <w:drawing>
          <wp:inline>
            <wp:extent cx="5334000" cy="3794058"/>
            <wp:effectExtent b="0" l="0" r="0" t="0"/>
            <wp:docPr descr="" title="" id="175" name="Picture"/>
            <a:graphic>
              <a:graphicData uri="http://schemas.openxmlformats.org/drawingml/2006/picture">
                <pic:pic>
                  <pic:nvPicPr>
                    <pic:cNvPr descr="data/figure/CollabWorldMap.png" id="176" name="Picture"/>
                    <pic:cNvPicPr>
                      <a:picLocks noChangeArrowheads="1" noChangeAspect="1"/>
                    </pic:cNvPicPr>
                  </pic:nvPicPr>
                  <pic:blipFill>
                    <a:blip r:embed="rId174"/>
                    <a:stretch>
                      <a:fillRect/>
                    </a:stretch>
                  </pic:blipFill>
                  <pic:spPr bwMode="auto">
                    <a:xfrm>
                      <a:off x="0" y="0"/>
                      <a:ext cx="5334000" cy="3794058"/>
                    </a:xfrm>
                    <a:prstGeom prst="rect">
                      <a:avLst/>
                    </a:prstGeom>
                    <a:noFill/>
                    <a:ln w="9525">
                      <a:noFill/>
                      <a:headEnd/>
                      <a:tailEnd/>
                    </a:ln>
                  </pic:spPr>
                </pic:pic>
              </a:graphicData>
            </a:graphic>
          </wp:inline>
        </w:drawing>
      </w:r>
    </w:p>
    <w:p>
      <w:r>
        <w:br w:type="page"/>
      </w:r>
    </w:p>
    <w:bookmarkEnd w:id="177"/>
    <w:bookmarkEnd w:id="178"/>
    <w:bookmarkStart w:id="179" w:name="discussion-of-the-bibliometrics"/>
    <w:p>
      <w:pPr>
        <w:pStyle w:val="Heading2"/>
      </w:pPr>
      <w:r>
        <w:t xml:space="preserve">Discussion of the bibliometrics</w:t>
      </w:r>
    </w:p>
    <w:bookmarkEnd w:id="179"/>
    <w:bookmarkStart w:id="185" w:name="discussion-of-the-bibliometrics-1"/>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184" w:name="discussio-points"/>
    <w:p>
      <w:pPr>
        <w:pStyle w:val="Heading3"/>
      </w:pPr>
      <w:r>
        <w:t xml:space="preserve">Discussio Points</w:t>
      </w:r>
    </w:p>
    <w:bookmarkStart w:id="180" w:name="relevant-arguments"/>
    <w:p>
      <w:pPr>
        <w:pStyle w:val="Heading4"/>
      </w:pPr>
      <w:r>
        <w:t xml:space="preserve">Relevant Arguments:</w:t>
      </w:r>
    </w:p>
    <w:p>
      <w:pPr>
        <w:pStyle w:val="FirstParagraph"/>
      </w:pPr>
      <w:r>
        <w:t xml:space="preserve">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180"/>
    <w:bookmarkStart w:id="181" w:name="potential-research-questions"/>
    <w:p>
      <w:pPr>
        <w:pStyle w:val="Heading4"/>
      </w:pPr>
      <w:r>
        <w:t xml:space="preserve">Potential Research Questions:</w:t>
      </w:r>
    </w:p>
    <w:p>
      <w:pPr>
        <w:pStyle w:val="FirstParagraph"/>
      </w:pPr>
      <w:r>
        <w:t xml:space="preserve">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181"/>
    <w:bookmarkStart w:id="182" w:name="interdisciplinary-implications"/>
    <w:p>
      <w:pPr>
        <w:pStyle w:val="Heading4"/>
      </w:pPr>
      <w:r>
        <w:t xml:space="preserve">Interdisciplinary Implications:</w:t>
      </w:r>
    </w:p>
    <w:p>
      <w:pPr>
        <w:pStyle w:val="FirstParagraph"/>
      </w:pPr>
      <w:r>
        <w:t xml:space="preserve">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182"/>
    <w:bookmarkStart w:id="183" w:name="X5510e5402f7ba2c410386072525879023d92e12"/>
    <w:p>
      <w:pPr>
        <w:pStyle w:val="Heading4"/>
      </w:pPr>
      <w:r>
        <w:t xml:space="preserve">Methodological Challenges and Innovations:</w:t>
      </w:r>
    </w:p>
    <w:p>
      <w:pPr>
        <w:pStyle w:val="FirstParagraph"/>
      </w:pPr>
      <w:r>
        <w:t xml:space="preserve">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183"/>
    <w:bookmarkEnd w:id="184"/>
    <w:bookmarkEnd w:id="185"/>
    <w:bookmarkStart w:id="186"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186"/>
    <w:bookmarkEnd w:id="187"/>
    <w:bookmarkStart w:id="215" w:name="topic-modeling"/>
    <w:p>
      <w:pPr>
        <w:pStyle w:val="Heading1"/>
      </w:pPr>
      <w:r>
        <w:t xml:space="preserve">Topic Modeling</w:t>
      </w:r>
    </w:p>
    <w:bookmarkStart w:id="188" w:name="preprocessing"/>
    <w:p>
      <w:pPr>
        <w:pStyle w:val="Heading2"/>
      </w:pPr>
      <w:r>
        <w:t xml:space="preserve">Preprocessing</w:t>
      </w:r>
    </w:p>
    <w:bookmarkEnd w:id="188"/>
    <w:bookmarkStart w:id="189" w:name="optimal-k"/>
    <w:p>
      <w:pPr>
        <w:pStyle w:val="Heading2"/>
      </w:pPr>
      <w:r>
        <w:t xml:space="preserve">Optimal K</w:t>
      </w:r>
    </w:p>
    <w:bookmarkEnd w:id="189"/>
    <w:bookmarkStart w:id="193" w:name="modeling"/>
    <w:p>
      <w:pPr>
        <w:pStyle w:val="Heading2"/>
      </w:pPr>
      <w:r>
        <w:t xml:space="preserve">Modeling</w:t>
      </w:r>
    </w:p>
    <w:bookmarkStart w:id="190" w:name="final-model-modeling"/>
    <w:p>
      <w:pPr>
        <w:pStyle w:val="Heading3"/>
      </w:pPr>
      <w:r>
        <w:t xml:space="preserve">Final Model Modeling</w:t>
      </w:r>
    </w:p>
    <w:bookmarkEnd w:id="190"/>
    <w:bookmarkStart w:id="191" w:name="final-model-validation"/>
    <w:p>
      <w:pPr>
        <w:pStyle w:val="Heading3"/>
      </w:pPr>
      <w:r>
        <w:t xml:space="preserve">Final Model Validation</w:t>
      </w:r>
    </w:p>
    <w:bookmarkEnd w:id="191"/>
    <w:bookmarkStart w:id="192" w:name="effect"/>
    <w:p>
      <w:pPr>
        <w:pStyle w:val="Heading3"/>
      </w:pPr>
      <w:r>
        <w:t xml:space="preserve">Effect</w:t>
      </w:r>
    </w:p>
    <w:bookmarkEnd w:id="192"/>
    <w:bookmarkEnd w:id="193"/>
    <w:bookmarkStart w:id="200" w:name="findings-main"/>
    <w:p>
      <w:pPr>
        <w:pStyle w:val="Heading2"/>
      </w:pPr>
      <w:r>
        <w:t xml:space="preserve">Findings (Main)</w:t>
      </w:r>
    </w:p>
    <w:bookmarkStart w:id="194" w:name="topic-result"/>
    <w:p>
      <w:pPr>
        <w:pStyle w:val="Heading3"/>
      </w:pPr>
      <w:r>
        <w:t xml:space="preserve">Topic Result</w:t>
      </w:r>
    </w:p>
    <w:bookmarkEnd w:id="194"/>
    <w:bookmarkStart w:id="195" w:name="proportion"/>
    <w:p>
      <w:pPr>
        <w:pStyle w:val="Heading3"/>
      </w:pPr>
      <w:r>
        <w:t xml:space="preserve">Proportion</w:t>
      </w:r>
    </w:p>
    <w:bookmarkEnd w:id="195"/>
    <w:bookmarkStart w:id="196" w:name="topic-comparision"/>
    <w:p>
      <w:pPr>
        <w:pStyle w:val="Heading3"/>
      </w:pPr>
      <w:r>
        <w:t xml:space="preserve">Topic Comparision</w:t>
      </w:r>
    </w:p>
    <w:bookmarkEnd w:id="196"/>
    <w:bookmarkStart w:id="199" w:name="topic-labeling"/>
    <w:p>
      <w:pPr>
        <w:pStyle w:val="Heading3"/>
      </w:pPr>
      <w:r>
        <w:t xml:space="preserve">Topic Labeling</w:t>
      </w:r>
    </w:p>
    <w:bookmarkStart w:id="197" w:name="initial-label"/>
    <w:p>
      <w:pPr>
        <w:pStyle w:val="Heading4"/>
      </w:pPr>
      <w:r>
        <w:t xml:space="preserve">Initial Label</w:t>
      </w:r>
    </w:p>
    <w:bookmarkEnd w:id="197"/>
    <w:bookmarkStart w:id="198" w:name="update-label-from-user"/>
    <w:p>
      <w:pPr>
        <w:pStyle w:val="Heading4"/>
      </w:pPr>
      <w:r>
        <w:t xml:space="preserve">Update Label from User</w:t>
      </w:r>
    </w:p>
    <w:bookmarkEnd w:id="198"/>
    <w:bookmarkEnd w:id="199"/>
    <w:bookmarkEnd w:id="200"/>
    <w:bookmarkStart w:id="206" w:name="Xafcb850778ea839028d6659af44b4f75edcb787"/>
    <w:p>
      <w:pPr>
        <w:pStyle w:val="Heading2"/>
      </w:pPr>
      <w:r>
        <w:t xml:space="preserve">Additional Findings (Analysis with Covariates)</w:t>
      </w:r>
    </w:p>
    <w:bookmarkStart w:id="201" w:name="covariate-time"/>
    <w:p>
      <w:pPr>
        <w:pStyle w:val="Heading3"/>
      </w:pPr>
      <w:r>
        <w:t xml:space="preserve">Covariate (time)</w:t>
      </w:r>
    </w:p>
    <w:bookmarkEnd w:id="201"/>
    <w:bookmarkStart w:id="202" w:name="covariate-categorical"/>
    <w:p>
      <w:pPr>
        <w:pStyle w:val="Heading3"/>
      </w:pPr>
      <w:r>
        <w:t xml:space="preserve">Covariate (Categorical)</w:t>
      </w:r>
    </w:p>
    <w:bookmarkEnd w:id="202"/>
    <w:bookmarkStart w:id="203" w:name="covariate-interaction-term"/>
    <w:p>
      <w:pPr>
        <w:pStyle w:val="Heading3"/>
      </w:pPr>
      <w:r>
        <w:t xml:space="preserve">Covariate (Interaction Term)</w:t>
      </w:r>
    </w:p>
    <w:bookmarkEnd w:id="203"/>
    <w:bookmarkStart w:id="204" w:name="topic-network-analysis"/>
    <w:p>
      <w:pPr>
        <w:pStyle w:val="Heading3"/>
      </w:pPr>
      <w:r>
        <w:t xml:space="preserve">Topic Network Analysis</w:t>
      </w:r>
    </w:p>
    <w:bookmarkEnd w:id="204"/>
    <w:bookmarkStart w:id="205" w:name="ldavis"/>
    <w:p>
      <w:pPr>
        <w:pStyle w:val="Heading3"/>
      </w:pPr>
      <w:r>
        <w:t xml:space="preserve">LDAVIS</w:t>
      </w:r>
    </w:p>
    <w:p>
      <w:r>
        <w:br w:type="page"/>
      </w:r>
    </w:p>
    <w:bookmarkEnd w:id="205"/>
    <w:bookmarkEnd w:id="206"/>
    <w:bookmarkStart w:id="213" w:name="discussion-of-the-topic-modeling"/>
    <w:p>
      <w:pPr>
        <w:pStyle w:val="Heading2"/>
      </w:pPr>
      <w:r>
        <w:t xml:space="preserve">Discussion of the Topic Modeling</w:t>
      </w:r>
    </w:p>
    <w:bookmarkStart w:id="207" w:name="relevant-arguments-1"/>
    <w:p>
      <w:pPr>
        <w:pStyle w:val="Heading3"/>
      </w:pPr>
      <w:r>
        <w:t xml:space="preserve">Relevant Arguments:</w:t>
      </w:r>
    </w:p>
    <w:bookmarkEnd w:id="207"/>
    <w:bookmarkStart w:id="208" w:name="potential-research-questions-1"/>
    <w:p>
      <w:pPr>
        <w:pStyle w:val="Heading3"/>
      </w:pPr>
      <w:r>
        <w:t xml:space="preserve">Potential Research Questions:</w:t>
      </w:r>
    </w:p>
    <w:bookmarkEnd w:id="208"/>
    <w:bookmarkStart w:id="212" w:name="three-discussion-points"/>
    <w:p>
      <w:pPr>
        <w:pStyle w:val="Heading3"/>
      </w:pPr>
      <w:r>
        <w:t xml:space="preserve">Three discussion points:</w:t>
      </w:r>
    </w:p>
    <w:bookmarkStart w:id="209" w:name="discussion-point1"/>
    <w:p>
      <w:pPr>
        <w:pStyle w:val="Heading4"/>
      </w:pPr>
      <w:r>
        <w:t xml:space="preserve">Discussion point1</w:t>
      </w:r>
    </w:p>
    <w:bookmarkEnd w:id="209"/>
    <w:bookmarkStart w:id="210" w:name="discussion-point2"/>
    <w:p>
      <w:pPr>
        <w:pStyle w:val="Heading4"/>
      </w:pPr>
      <w:r>
        <w:t xml:space="preserve">Discussion point2</w:t>
      </w:r>
    </w:p>
    <w:bookmarkEnd w:id="210"/>
    <w:bookmarkStart w:id="211" w:name="discussion-point3"/>
    <w:p>
      <w:pPr>
        <w:pStyle w:val="Heading4"/>
      </w:pPr>
      <w:r>
        <w:t xml:space="preserve">Discussion point3</w:t>
      </w:r>
    </w:p>
    <w:bookmarkEnd w:id="211"/>
    <w:bookmarkEnd w:id="212"/>
    <w:bookmarkEnd w:id="213"/>
    <w:bookmarkStart w:id="214" w:name="conclusion-of-the-topic-modeling"/>
    <w:p>
      <w:pPr>
        <w:pStyle w:val="Heading2"/>
      </w:pPr>
      <w:r>
        <w:t xml:space="preserve">Conclusion of the Topic Modeling</w:t>
      </w:r>
    </w:p>
    <w:p>
      <w:r>
        <w:br w:type="page"/>
      </w:r>
    </w:p>
    <w:bookmarkEnd w:id="214"/>
    <w:bookmarkEnd w:id="215"/>
    <w:bookmarkStart w:id="216" w:name="discussion"/>
    <w:p>
      <w:pPr>
        <w:pStyle w:val="Heading1"/>
      </w:pPr>
      <w:r>
        <w:t xml:space="preserve">Discussion</w:t>
      </w:r>
    </w:p>
    <w:p>
      <w:r>
        <w:br w:type="page"/>
      </w:r>
    </w:p>
    <w:bookmarkEnd w:id="216"/>
    <w:bookmarkStart w:id="217" w:name="conclusion"/>
    <w:p>
      <w:pPr>
        <w:pStyle w:val="Heading1"/>
      </w:pPr>
      <w:r>
        <w:t xml:space="preserve">Conclusion</w:t>
      </w:r>
    </w:p>
    <w:bookmarkEnd w:id="217"/>
    <w:bookmarkStart w:id="218" w:name="references"/>
    <w:p>
      <w:pPr>
        <w:pStyle w:val="Heading1"/>
      </w:pPr>
      <w:r>
        <w:t xml:space="preserve">References</w:t>
      </w:r>
    </w:p>
    <w:p>
      <w:pPr>
        <w:pStyle w:val="FirstParagraph"/>
      </w:pP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161" Target="media/rId161.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47" Target="media/rId14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2-26T00:07:47Z</dcterms:created>
  <dcterms:modified xsi:type="dcterms:W3CDTF">2025-02-26T00: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editor">
    <vt:lpwstr>visual</vt:lpwstr>
  </property>
  <property fmtid="{D5CDD505-2E9C-101B-9397-08002B2CF9AE}" pid="12" name="fontsize">
    <vt:lpwstr>.88em</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A bibliometric analysis of tourists’ experience and happiness in tourism (2000-2024)</vt:lpwstr>
  </property>
  <property fmtid="{D5CDD505-2E9C-101B-9397-08002B2CF9AE}" pid="19" name="toc-title">
    <vt:lpwstr>Table of contents</vt:lpwstr>
  </property>
</Properties>
</file>